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5838825" cy="6057900"/>
            <wp:effectExtent l="38100" t="0" r="9525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C12425">
        <w:rPr>
          <w:noProof/>
          <w:lang w:eastAsia="en-US"/>
        </w:rPr>
        <w:lastRenderedPageBreak/>
        <w:drawing>
          <wp:inline distT="0" distB="0" distL="0" distR="0" wp14:anchorId="293A9C4E" wp14:editId="488B1714">
            <wp:extent cx="6408115" cy="6291072"/>
            <wp:effectExtent l="38100" t="0" r="6921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224B" w:rsidRDefault="0020224B" w:rsidP="00C12425">
      <w:r>
        <w:separator/>
      </w:r>
    </w:p>
  </w:endnote>
  <w:endnote w:type="continuationSeparator" w:id="0">
    <w:p w:rsidR="0020224B" w:rsidRDefault="0020224B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224B" w:rsidRDefault="0020224B" w:rsidP="00C12425">
      <w:r>
        <w:separator/>
      </w:r>
    </w:p>
  </w:footnote>
  <w:footnote w:type="continuationSeparator" w:id="0">
    <w:p w:rsidR="0020224B" w:rsidRDefault="0020224B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7AC6"/>
    <w:rsid w:val="001D2381"/>
    <w:rsid w:val="001E4933"/>
    <w:rsid w:val="00200676"/>
    <w:rsid w:val="0020224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20E28"/>
    <w:rsid w:val="00330C18"/>
    <w:rsid w:val="003425CB"/>
    <w:rsid w:val="003466E4"/>
    <w:rsid w:val="00357E6E"/>
    <w:rsid w:val="003653A9"/>
    <w:rsid w:val="00367A56"/>
    <w:rsid w:val="00372BA4"/>
    <w:rsid w:val="003C4E49"/>
    <w:rsid w:val="003C588B"/>
    <w:rsid w:val="003F098B"/>
    <w:rsid w:val="00404C4E"/>
    <w:rsid w:val="004203DB"/>
    <w:rsid w:val="00426A20"/>
    <w:rsid w:val="00460A3F"/>
    <w:rsid w:val="00464220"/>
    <w:rsid w:val="00467987"/>
    <w:rsid w:val="00481432"/>
    <w:rsid w:val="0049486C"/>
    <w:rsid w:val="004C22A9"/>
    <w:rsid w:val="004D062D"/>
    <w:rsid w:val="004E2466"/>
    <w:rsid w:val="0050139F"/>
    <w:rsid w:val="0050596A"/>
    <w:rsid w:val="0051097C"/>
    <w:rsid w:val="00555BC4"/>
    <w:rsid w:val="00566CF7"/>
    <w:rsid w:val="00577477"/>
    <w:rsid w:val="005A55FA"/>
    <w:rsid w:val="005B120B"/>
    <w:rsid w:val="005C5EE4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43718"/>
    <w:rsid w:val="00954AAF"/>
    <w:rsid w:val="00962E32"/>
    <w:rsid w:val="00970704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Tableware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19118D47-EC5E-46D6-8C7A-50D5424A615C}">
      <dgm:prSet phldrT="[文本]"/>
      <dgm:spPr/>
      <dgm:t>
        <a:bodyPr/>
        <a:lstStyle/>
        <a:p>
          <a:r>
            <a:rPr lang="en-US" altLang="zh-CN"/>
            <a:t>Toothpaste</a:t>
          </a:r>
          <a:endParaRPr lang="zh-CN" altLang="en-US"/>
        </a:p>
      </dgm:t>
    </dgm:pt>
    <dgm:pt modelId="{D99CEDBE-8131-494C-B10C-FB311A3A99FA}" type="par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E265880A-E8E6-45A4-B1F8-77556C639E72}" type="sib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6213CB37-1C15-4606-893B-C9A5760A4800}">
      <dgm:prSet phldrT="[文本]"/>
      <dgm:spPr/>
      <dgm:t>
        <a:bodyPr/>
        <a:lstStyle/>
        <a:p>
          <a:r>
            <a:rPr lang="en-US" altLang="zh-CN"/>
            <a:t>Notebook</a:t>
          </a:r>
          <a:endParaRPr lang="zh-CN" altLang="en-US"/>
        </a:p>
      </dgm:t>
    </dgm:pt>
    <dgm:pt modelId="{B8434FA2-D721-4A84-9A85-EB3BE1662521}" type="par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5C7CFA9F-BE92-449B-87DB-B618D553CFA2}" type="sib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0:30-12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1CE11DFB-CBA8-4CD2-A9F3-04ADECF10717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4C347CB0-B531-436E-B3E4-16D52F1D21C8}" type="parTrans" cxnId="{739A30F5-7B1C-43AD-BD5A-51633D62DB37}">
      <dgm:prSet/>
      <dgm:spPr/>
      <dgm:t>
        <a:bodyPr/>
        <a:lstStyle/>
        <a:p>
          <a:endParaRPr lang="zh-CN" altLang="en-US"/>
        </a:p>
      </dgm:t>
    </dgm:pt>
    <dgm:pt modelId="{9C70DC2E-EA54-4428-A16A-3BBA849476DE}" type="sibTrans" cxnId="{739A30F5-7B1C-43AD-BD5A-51633D62DB37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7B5BDEA-0A01-4C0C-BC36-7DF680224E1F}">
      <dgm:prSet phldrT="[文本]"/>
      <dgm:spPr/>
      <dgm:t>
        <a:bodyPr/>
        <a:lstStyle/>
        <a:p>
          <a:r>
            <a:rPr lang="en-US" altLang="zh-CN"/>
            <a:t>ASAD Textbook</a:t>
          </a:r>
          <a:endParaRPr lang="zh-CN" altLang="en-US"/>
        </a:p>
      </dgm:t>
    </dgm:pt>
    <dgm:pt modelId="{3B246EDE-87D4-4F10-9016-163390CA2E01}" type="parTrans" cxnId="{BFB99E44-7226-4506-92AF-A860C4137F13}">
      <dgm:prSet/>
      <dgm:spPr/>
      <dgm:t>
        <a:bodyPr/>
        <a:lstStyle/>
        <a:p>
          <a:endParaRPr lang="en-US"/>
        </a:p>
      </dgm:t>
    </dgm:pt>
    <dgm:pt modelId="{4A577F43-E463-4C05-90A6-7BB1A3730D61}" type="sibTrans" cxnId="{BFB99E44-7226-4506-92AF-A860C4137F13}">
      <dgm:prSet/>
      <dgm:spPr/>
      <dgm:t>
        <a:bodyPr/>
        <a:lstStyle/>
        <a:p>
          <a:endParaRPr lang="en-US"/>
        </a:p>
      </dgm:t>
    </dgm:pt>
    <dgm:pt modelId="{FD55C533-4E98-441E-9BAB-704CDB18C501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3B196D9E-C2D4-418D-B421-91EE90ACD616}" type="parTrans" cxnId="{E8FF812D-7C2B-403B-A578-CB446B590C5D}">
      <dgm:prSet/>
      <dgm:spPr/>
      <dgm:t>
        <a:bodyPr/>
        <a:lstStyle/>
        <a:p>
          <a:endParaRPr lang="en-US"/>
        </a:p>
      </dgm:t>
    </dgm:pt>
    <dgm:pt modelId="{3FBB194C-4FAF-486A-B71A-1C8EFA7285DA}" type="sibTrans" cxnId="{E8FF812D-7C2B-403B-A578-CB446B590C5D}">
      <dgm:prSet/>
      <dgm:spPr/>
      <dgm:t>
        <a:bodyPr/>
        <a:lstStyle/>
        <a:p>
          <a:endParaRPr lang="en-US"/>
        </a:p>
      </dgm:t>
    </dgm:pt>
    <dgm:pt modelId="{A3B94364-0145-4C34-8AE9-AB71D31899A6}">
      <dgm:prSet phldrT="[文本]"/>
      <dgm:spPr/>
      <dgm:t>
        <a:bodyPr/>
        <a:lstStyle/>
        <a:p>
          <a:r>
            <a:rPr lang="en-US" altLang="zh-CN"/>
            <a:t>Chase Coupon</a:t>
          </a:r>
          <a:endParaRPr lang="zh-CN" altLang="en-US"/>
        </a:p>
      </dgm:t>
    </dgm:pt>
    <dgm:pt modelId="{72E6CB8A-D95F-4879-A388-7542BD5E0680}" type="parTrans" cxnId="{2A27D5B3-63D5-418A-B490-74D65CB5740C}">
      <dgm:prSet/>
      <dgm:spPr/>
      <dgm:t>
        <a:bodyPr/>
        <a:lstStyle/>
        <a:p>
          <a:endParaRPr lang="en-US"/>
        </a:p>
      </dgm:t>
    </dgm:pt>
    <dgm:pt modelId="{3FF7EEBD-527F-4D4A-BCB8-19D23F2ED97A}" type="sibTrans" cxnId="{2A27D5B3-63D5-418A-B490-74D65CB5740C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7BB307FE-C733-47B3-84F9-AAAF06E4814D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83B958BE-E529-468B-AADF-CC9811D8117B}" type="par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13DD393C-452B-41C9-88A9-C6A14F8D1D9C}" type="sib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C7E7E065-55F1-4D11-8F66-244BACFF9065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1CE448E6-4046-4EEC-9D9F-2375FA383962}" type="parTrans" cxnId="{23E5568D-C8C1-4258-B128-C5331423E050}">
      <dgm:prSet/>
      <dgm:spPr/>
      <dgm:t>
        <a:bodyPr/>
        <a:lstStyle/>
        <a:p>
          <a:endParaRPr lang="en-US"/>
        </a:p>
      </dgm:t>
    </dgm:pt>
    <dgm:pt modelId="{C45626E0-B1CC-4D17-AEA9-6311B31AA937}" type="sibTrans" cxnId="{23E5568D-C8C1-4258-B128-C5331423E050}">
      <dgm:prSet/>
      <dgm:spPr/>
      <dgm:t>
        <a:bodyPr/>
        <a:lstStyle/>
        <a:p>
          <a:endParaRPr lang="en-US"/>
        </a:p>
      </dgm:t>
    </dgm:pt>
    <dgm:pt modelId="{35529A76-752A-456C-AA2F-2206C7CA7336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6B34DD1B-DECA-4FA3-AFAF-8DC99C6122E8}" type="parTrans" cxnId="{A481AA43-4B77-4D89-9F3A-22DC9F38F7B8}">
      <dgm:prSet/>
      <dgm:spPr/>
      <dgm:t>
        <a:bodyPr/>
        <a:lstStyle/>
        <a:p>
          <a:endParaRPr lang="en-US"/>
        </a:p>
      </dgm:t>
    </dgm:pt>
    <dgm:pt modelId="{20F31502-623A-4E3F-9DDE-C2C1EB99CE09}" type="sibTrans" cxnId="{A481AA43-4B77-4D89-9F3A-22DC9F38F7B8}">
      <dgm:prSet/>
      <dgm:spPr/>
      <dgm:t>
        <a:bodyPr/>
        <a:lstStyle/>
        <a:p>
          <a:endParaRPr lang="en-US"/>
        </a:p>
      </dgm:t>
    </dgm:pt>
    <dgm:pt modelId="{6CAC5917-0277-48A2-BD4B-2BDAD98F6379}">
      <dgm:prSet phldrT="[文本]"/>
      <dgm:spPr/>
      <dgm:t>
        <a:bodyPr/>
        <a:lstStyle/>
        <a:p>
          <a:r>
            <a:rPr lang="en-US" altLang="zh-CN"/>
            <a:t>PM Preview</a:t>
          </a:r>
          <a:endParaRPr lang="zh-CN" altLang="en-US"/>
        </a:p>
      </dgm:t>
    </dgm:pt>
    <dgm:pt modelId="{3541A28C-1A51-49F4-8B34-63A512420AFF}" type="parTrans" cxnId="{DABAB6AA-315B-4F60-B4F4-05ADD91DE46D}">
      <dgm:prSet/>
      <dgm:spPr/>
      <dgm:t>
        <a:bodyPr/>
        <a:lstStyle/>
        <a:p>
          <a:endParaRPr lang="en-US"/>
        </a:p>
      </dgm:t>
    </dgm:pt>
    <dgm:pt modelId="{DBA82031-DBB9-44F4-A2D6-D2E277D05200}" type="sibTrans" cxnId="{DABAB6AA-315B-4F60-B4F4-05ADD91DE46D}">
      <dgm:prSet/>
      <dgm:spPr/>
      <dgm:t>
        <a:bodyPr/>
        <a:lstStyle/>
        <a:p>
          <a:endParaRPr lang="en-US"/>
        </a:p>
      </dgm:t>
    </dgm:pt>
    <dgm:pt modelId="{9E0656E2-DACF-4307-86B8-ED99D95640F0}">
      <dgm:prSet phldrT="[文本]"/>
      <dgm:spPr/>
      <dgm:t>
        <a:bodyPr/>
        <a:lstStyle/>
        <a:p>
          <a:r>
            <a:rPr lang="en-US" altLang="zh-CN"/>
            <a:t>12:00-12:30</a:t>
          </a:r>
          <a:endParaRPr lang="zh-CN" altLang="en-US"/>
        </a:p>
      </dgm:t>
    </dgm:pt>
    <dgm:pt modelId="{65B242AC-E999-44C7-B963-EBF3FC46A786}" type="parTrans" cxnId="{9D3C2121-92B4-4240-B41F-7E2F1B67E20C}">
      <dgm:prSet/>
      <dgm:spPr/>
      <dgm:t>
        <a:bodyPr/>
        <a:lstStyle/>
        <a:p>
          <a:endParaRPr lang="en-US"/>
        </a:p>
      </dgm:t>
    </dgm:pt>
    <dgm:pt modelId="{6D0D10C7-6EE1-4696-9AB9-95B43FEE6F7C}" type="sibTrans" cxnId="{9D3C2121-92B4-4240-B41F-7E2F1B67E20C}">
      <dgm:prSet/>
      <dgm:spPr/>
      <dgm:t>
        <a:bodyPr/>
        <a:lstStyle/>
        <a:p>
          <a:endParaRPr lang="en-US"/>
        </a:p>
      </dgm:t>
    </dgm:pt>
    <dgm:pt modelId="{7D7F8F8D-17BA-449D-8CD5-C5B588165652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603F392C-412B-4587-969F-C820F748BFA9}" type="parTrans" cxnId="{2CA563F1-5176-4468-AE73-C77F0FD35812}">
      <dgm:prSet/>
      <dgm:spPr/>
      <dgm:t>
        <a:bodyPr/>
        <a:lstStyle/>
        <a:p>
          <a:endParaRPr lang="en-US"/>
        </a:p>
      </dgm:t>
    </dgm:pt>
    <dgm:pt modelId="{0BDCEE12-CBCE-4CA0-BDB3-3C999D6DE609}" type="sibTrans" cxnId="{2CA563F1-5176-4468-AE73-C77F0FD35812}">
      <dgm:prSet/>
      <dgm:spPr/>
      <dgm:t>
        <a:bodyPr/>
        <a:lstStyle/>
        <a:p>
          <a:endParaRPr 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20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20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20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20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15EF7062-F92A-4CF5-BBCE-C7799D37E021}" type="pres">
      <dgm:prSet presAssocID="{1CE448E6-4046-4EEC-9D9F-2375FA383962}" presName="conn2-1" presStyleLbl="parChTrans1D4" presStyleIdx="2" presStyleCnt="20"/>
      <dgm:spPr/>
      <dgm:t>
        <a:bodyPr/>
        <a:lstStyle/>
        <a:p>
          <a:endParaRPr lang="en-US"/>
        </a:p>
      </dgm:t>
    </dgm:pt>
    <dgm:pt modelId="{94A1CFB1-EA4D-44C6-A8D9-F0E7146EEC3A}" type="pres">
      <dgm:prSet presAssocID="{1CE448E6-4046-4EEC-9D9F-2375FA383962}" presName="connTx" presStyleLbl="parChTrans1D4" presStyleIdx="2" presStyleCnt="20"/>
      <dgm:spPr/>
      <dgm:t>
        <a:bodyPr/>
        <a:lstStyle/>
        <a:p>
          <a:endParaRPr lang="en-US"/>
        </a:p>
      </dgm:t>
    </dgm:pt>
    <dgm:pt modelId="{F8BF19B7-5AAE-4BD1-8AA3-A3A483B28E50}" type="pres">
      <dgm:prSet presAssocID="{C7E7E065-55F1-4D11-8F66-244BACFF9065}" presName="root2" presStyleCnt="0"/>
      <dgm:spPr/>
    </dgm:pt>
    <dgm:pt modelId="{7A02666E-7509-4C85-8E08-7997C9F62B32}" type="pres">
      <dgm:prSet presAssocID="{C7E7E065-55F1-4D11-8F66-244BACFF9065}" presName="LevelTwoTextNode" presStyleLbl="node4" presStyleIdx="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083B96-5A66-4FE4-9F8F-761179EE7763}" type="pres">
      <dgm:prSet presAssocID="{C7E7E065-55F1-4D11-8F66-244BACFF9065}" presName="level3hierChild" presStyleCnt="0"/>
      <dgm:spPr/>
    </dgm:pt>
    <dgm:pt modelId="{0C8D65FD-212B-4C3E-B5BF-CCBF127E6A3D}" type="pres">
      <dgm:prSet presAssocID="{6B34DD1B-DECA-4FA3-AFAF-8DC99C6122E8}" presName="conn2-1" presStyleLbl="parChTrans1D4" presStyleIdx="3" presStyleCnt="20"/>
      <dgm:spPr/>
      <dgm:t>
        <a:bodyPr/>
        <a:lstStyle/>
        <a:p>
          <a:endParaRPr lang="en-US"/>
        </a:p>
      </dgm:t>
    </dgm:pt>
    <dgm:pt modelId="{FBD8199E-381E-4E80-AEE5-880442D37C79}" type="pres">
      <dgm:prSet presAssocID="{6B34DD1B-DECA-4FA3-AFAF-8DC99C6122E8}" presName="connTx" presStyleLbl="parChTrans1D4" presStyleIdx="3" presStyleCnt="20"/>
      <dgm:spPr/>
      <dgm:t>
        <a:bodyPr/>
        <a:lstStyle/>
        <a:p>
          <a:endParaRPr lang="en-US"/>
        </a:p>
      </dgm:t>
    </dgm:pt>
    <dgm:pt modelId="{F941D2AC-1D79-4D8B-82BE-55A5468AC94F}" type="pres">
      <dgm:prSet presAssocID="{35529A76-752A-456C-AA2F-2206C7CA7336}" presName="root2" presStyleCnt="0"/>
      <dgm:spPr/>
    </dgm:pt>
    <dgm:pt modelId="{9DC6EEC6-761C-48CD-9C33-3CB8E82DE57D}" type="pres">
      <dgm:prSet presAssocID="{35529A76-752A-456C-AA2F-2206C7CA7336}" presName="LevelTwoTextNode" presStyleLbl="node4" presStyleIdx="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6055943-0A5A-4341-A357-5F784DA8B17F}" type="pres">
      <dgm:prSet presAssocID="{35529A76-752A-456C-AA2F-2206C7CA7336}" presName="level3hierChild" presStyleCnt="0"/>
      <dgm:spPr/>
    </dgm:pt>
    <dgm:pt modelId="{93810BFB-AA3A-4D3F-9612-D00073065490}" type="pres">
      <dgm:prSet presAssocID="{603F392C-412B-4587-969F-C820F748BFA9}" presName="conn2-1" presStyleLbl="parChTrans1D4" presStyleIdx="4" presStyleCnt="20"/>
      <dgm:spPr/>
      <dgm:t>
        <a:bodyPr/>
        <a:lstStyle/>
        <a:p>
          <a:endParaRPr lang="en-US"/>
        </a:p>
      </dgm:t>
    </dgm:pt>
    <dgm:pt modelId="{185648F7-DF20-4CBC-B0F4-8D35CE647A69}" type="pres">
      <dgm:prSet presAssocID="{603F392C-412B-4587-969F-C820F748BFA9}" presName="connTx" presStyleLbl="parChTrans1D4" presStyleIdx="4" presStyleCnt="20"/>
      <dgm:spPr/>
      <dgm:t>
        <a:bodyPr/>
        <a:lstStyle/>
        <a:p>
          <a:endParaRPr lang="en-US"/>
        </a:p>
      </dgm:t>
    </dgm:pt>
    <dgm:pt modelId="{A70546C4-E1AE-445B-BA2B-BC602AE35641}" type="pres">
      <dgm:prSet presAssocID="{7D7F8F8D-17BA-449D-8CD5-C5B588165652}" presName="root2" presStyleCnt="0"/>
      <dgm:spPr/>
    </dgm:pt>
    <dgm:pt modelId="{63A730F9-24F6-4AC2-A640-F4DAF5C42BF7}" type="pres">
      <dgm:prSet presAssocID="{7D7F8F8D-17BA-449D-8CD5-C5B588165652}" presName="LevelTwoTextNode" presStyleLbl="node4" presStyleIdx="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DDAF99-E475-4030-96D9-F03596F8192C}" type="pres">
      <dgm:prSet presAssocID="{7D7F8F8D-17BA-449D-8CD5-C5B588165652}" presName="level3hierChild" presStyleCnt="0"/>
      <dgm:spPr/>
    </dgm:pt>
    <dgm:pt modelId="{46AF18F6-03DF-4058-AFAA-A42D3606258A}" type="pres">
      <dgm:prSet presAssocID="{3541A28C-1A51-49F4-8B34-63A512420AFF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D395A47A-CED7-49A1-80A3-808143BBC594}" type="pres">
      <dgm:prSet presAssocID="{3541A28C-1A51-49F4-8B34-63A512420AFF}" presName="connTx" presStyleLbl="parChTrans1D3" presStyleIdx="1" presStyleCnt="7"/>
      <dgm:spPr/>
      <dgm:t>
        <a:bodyPr/>
        <a:lstStyle/>
        <a:p>
          <a:endParaRPr lang="en-US"/>
        </a:p>
      </dgm:t>
    </dgm:pt>
    <dgm:pt modelId="{C3FE76F6-B759-4E51-B2A4-972991196EC4}" type="pres">
      <dgm:prSet presAssocID="{6CAC5917-0277-48A2-BD4B-2BDAD98F6379}" presName="root2" presStyleCnt="0"/>
      <dgm:spPr/>
    </dgm:pt>
    <dgm:pt modelId="{08B1437D-880B-426F-B5B7-49E83C7FF86A}" type="pres">
      <dgm:prSet presAssocID="{6CAC5917-0277-48A2-BD4B-2BDAD98F6379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49F1B18-D41A-49B8-85DA-7D90538E7009}" type="pres">
      <dgm:prSet presAssocID="{6CAC5917-0277-48A2-BD4B-2BDAD98F6379}" presName="level3hierChild" presStyleCnt="0"/>
      <dgm:spPr/>
    </dgm:pt>
    <dgm:pt modelId="{5881A673-FB82-4CD6-8AA3-C6BC1E33D102}" type="pres">
      <dgm:prSet presAssocID="{65B242AC-E999-44C7-B963-EBF3FC46A786}" presName="conn2-1" presStyleLbl="parChTrans1D4" presStyleIdx="5" presStyleCnt="20"/>
      <dgm:spPr/>
      <dgm:t>
        <a:bodyPr/>
        <a:lstStyle/>
        <a:p>
          <a:endParaRPr lang="en-US"/>
        </a:p>
      </dgm:t>
    </dgm:pt>
    <dgm:pt modelId="{6A572119-1EEA-4BC5-8C6F-AE61DFB998E1}" type="pres">
      <dgm:prSet presAssocID="{65B242AC-E999-44C7-B963-EBF3FC46A786}" presName="connTx" presStyleLbl="parChTrans1D4" presStyleIdx="5" presStyleCnt="20"/>
      <dgm:spPr/>
      <dgm:t>
        <a:bodyPr/>
        <a:lstStyle/>
        <a:p>
          <a:endParaRPr lang="en-US"/>
        </a:p>
      </dgm:t>
    </dgm:pt>
    <dgm:pt modelId="{6D3617AE-C210-47A1-973F-1662734F0D00}" type="pres">
      <dgm:prSet presAssocID="{9E0656E2-DACF-4307-86B8-ED99D95640F0}" presName="root2" presStyleCnt="0"/>
      <dgm:spPr/>
    </dgm:pt>
    <dgm:pt modelId="{58E3D2BC-D11D-4E7D-BD9E-97B87389B846}" type="pres">
      <dgm:prSet presAssocID="{9E0656E2-DACF-4307-86B8-ED99D95640F0}" presName="LevelTwoTextNode" presStyleLbl="node4" presStyleIdx="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40D284-48FC-4368-B9D5-988A943F8485}" type="pres">
      <dgm:prSet presAssocID="{9E0656E2-DACF-4307-86B8-ED99D95640F0}" presName="level3hierChild" presStyleCnt="0"/>
      <dgm:spPr/>
    </dgm:pt>
    <dgm:pt modelId="{D38613F8-7BD0-405E-AFDE-7126378F4A15}" type="pres">
      <dgm:prSet presAssocID="{3B246EDE-87D4-4F10-9016-163390CA2E01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D30A3F14-B8CE-4775-B8EE-9B5C4E35E178}" type="pres">
      <dgm:prSet presAssocID="{3B246EDE-87D4-4F10-9016-163390CA2E01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D989FC09-0F5B-413B-98F5-233A4B743212}" type="pres">
      <dgm:prSet presAssocID="{37B5BDEA-0A01-4C0C-BC36-7DF680224E1F}" presName="root2" presStyleCnt="0"/>
      <dgm:spPr/>
    </dgm:pt>
    <dgm:pt modelId="{4D49B8EF-6BEB-4DC6-B872-86D9CFBD622E}" type="pres">
      <dgm:prSet presAssocID="{37B5BDEA-0A01-4C0C-BC36-7DF680224E1F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A48B31-C9FD-4E12-A71F-E39A9CBEC325}" type="pres">
      <dgm:prSet presAssocID="{37B5BDEA-0A01-4C0C-BC36-7DF680224E1F}" presName="level3hierChild" presStyleCnt="0"/>
      <dgm:spPr/>
    </dgm:pt>
    <dgm:pt modelId="{7CD57069-8302-4390-AF60-F48822FA3B8C}" type="pres">
      <dgm:prSet presAssocID="{3B196D9E-C2D4-418D-B421-91EE90ACD616}" presName="conn2-1" presStyleLbl="parChTrans1D4" presStyleIdx="6" presStyleCnt="20"/>
      <dgm:spPr/>
      <dgm:t>
        <a:bodyPr/>
        <a:lstStyle/>
        <a:p>
          <a:endParaRPr lang="zh-CN" altLang="en-US"/>
        </a:p>
      </dgm:t>
    </dgm:pt>
    <dgm:pt modelId="{C963337C-31B2-4CA1-9487-EFAA61D0E918}" type="pres">
      <dgm:prSet presAssocID="{3B196D9E-C2D4-418D-B421-91EE90ACD616}" presName="connTx" presStyleLbl="parChTrans1D4" presStyleIdx="6" presStyleCnt="20"/>
      <dgm:spPr/>
      <dgm:t>
        <a:bodyPr/>
        <a:lstStyle/>
        <a:p>
          <a:endParaRPr lang="zh-CN" altLang="en-US"/>
        </a:p>
      </dgm:t>
    </dgm:pt>
    <dgm:pt modelId="{0CA9E813-1853-4BDA-B3E8-1CCE933B6B18}" type="pres">
      <dgm:prSet presAssocID="{FD55C533-4E98-441E-9BAB-704CDB18C501}" presName="root2" presStyleCnt="0"/>
      <dgm:spPr/>
    </dgm:pt>
    <dgm:pt modelId="{9A7A5CF5-5BA4-4B27-B0EB-B2CB1B812ECF}" type="pres">
      <dgm:prSet presAssocID="{FD55C533-4E98-441E-9BAB-704CDB18C501}" presName="LevelTwoTextNode" presStyleLbl="node4" presStyleIdx="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32DD539-3D0B-43CA-9162-A5A37F8EBBFF}" type="pres">
      <dgm:prSet presAssocID="{FD55C533-4E98-441E-9BAB-704CDB18C50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20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20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20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20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B65AB3E2-6628-45F7-BFB2-E41464A6B937}" type="pres">
      <dgm:prSet presAssocID="{4C347CB0-B531-436E-B3E4-16D52F1D21C8}" presName="conn2-1" presStyleLbl="parChTrans1D2" presStyleIdx="1" presStyleCnt="3"/>
      <dgm:spPr/>
      <dgm:t>
        <a:bodyPr/>
        <a:lstStyle/>
        <a:p>
          <a:endParaRPr lang="zh-CN" altLang="en-US"/>
        </a:p>
      </dgm:t>
    </dgm:pt>
    <dgm:pt modelId="{C5232CA4-4E06-428E-ADDB-AF2CD666DDAC}" type="pres">
      <dgm:prSet presAssocID="{4C347CB0-B531-436E-B3E4-16D52F1D21C8}" presName="connTx" presStyleLbl="parChTrans1D2" presStyleIdx="1" presStyleCnt="3"/>
      <dgm:spPr/>
      <dgm:t>
        <a:bodyPr/>
        <a:lstStyle/>
        <a:p>
          <a:endParaRPr lang="zh-CN" altLang="en-US"/>
        </a:p>
      </dgm:t>
    </dgm:pt>
    <dgm:pt modelId="{4C3D8496-943E-4A69-80B5-8D30ED1BB74F}" type="pres">
      <dgm:prSet presAssocID="{1CE11DFB-CBA8-4CD2-A9F3-04ADECF10717}" presName="root2" presStyleCnt="0"/>
      <dgm:spPr/>
    </dgm:pt>
    <dgm:pt modelId="{68874DB7-83B6-4D3A-9767-17AF01D24A03}" type="pres">
      <dgm:prSet presAssocID="{1CE11DFB-CBA8-4CD2-A9F3-04ADECF10717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35F184A-D4B8-4832-850B-14F15B674E7F}" type="pres">
      <dgm:prSet presAssocID="{1CE11DFB-CBA8-4CD2-A9F3-04ADECF10717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4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4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9" presStyleCnt="20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9" presStyleCnt="20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9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7212D5D5-1939-4CB3-89C6-89F2F80A28F8}" type="pres">
      <dgm:prSet presAssocID="{B8434FA2-D721-4A84-9A85-EB3BE1662521}" presName="conn2-1" presStyleLbl="parChTrans1D4" presStyleIdx="10" presStyleCnt="20"/>
      <dgm:spPr/>
      <dgm:t>
        <a:bodyPr/>
        <a:lstStyle/>
        <a:p>
          <a:endParaRPr lang="zh-CN" altLang="en-US"/>
        </a:p>
      </dgm:t>
    </dgm:pt>
    <dgm:pt modelId="{923880D7-A7F4-423D-A77A-395DF57084FA}" type="pres">
      <dgm:prSet presAssocID="{B8434FA2-D721-4A84-9A85-EB3BE1662521}" presName="connTx" presStyleLbl="parChTrans1D4" presStyleIdx="10" presStyleCnt="20"/>
      <dgm:spPr/>
      <dgm:t>
        <a:bodyPr/>
        <a:lstStyle/>
        <a:p>
          <a:endParaRPr lang="zh-CN" altLang="en-US"/>
        </a:p>
      </dgm:t>
    </dgm:pt>
    <dgm:pt modelId="{992A4430-4671-42C1-A29D-A9D8D46002D9}" type="pres">
      <dgm:prSet presAssocID="{6213CB37-1C15-4606-893B-C9A5760A4800}" presName="root2" presStyleCnt="0"/>
      <dgm:spPr/>
    </dgm:pt>
    <dgm:pt modelId="{345CA9E2-D35F-4F96-AC71-F5A4B3296559}" type="pres">
      <dgm:prSet presAssocID="{6213CB37-1C15-4606-893B-C9A5760A4800}" presName="LevelTwoTextNode" presStyleLbl="node4" presStyleIdx="1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AB7CA6D-FED5-4D42-990A-9F6D194A93CE}" type="pres">
      <dgm:prSet presAssocID="{6213CB37-1C15-4606-893B-C9A5760A4800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20"/>
      <dgm:spPr/>
    </dgm:pt>
    <dgm:pt modelId="{56535C95-9828-4467-977E-B10818263CCF}" type="pres">
      <dgm:prSet presAssocID="{256C9757-5E49-488C-A064-4CC6439589A0}" presName="connTx" presStyleLbl="parChTrans1D4" presStyleIdx="11" presStyleCnt="20"/>
      <dgm:spPr/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40EE180-25AF-4204-AE56-CB1DD087B5AE}" type="pres">
      <dgm:prSet presAssocID="{D99CEDBE-8131-494C-B10C-FB311A3A99FA}" presName="conn2-1" presStyleLbl="parChTrans1D4" presStyleIdx="12" presStyleCnt="20"/>
      <dgm:spPr/>
      <dgm:t>
        <a:bodyPr/>
        <a:lstStyle/>
        <a:p>
          <a:endParaRPr lang="zh-CN" altLang="en-US"/>
        </a:p>
      </dgm:t>
    </dgm:pt>
    <dgm:pt modelId="{5409006B-7558-4B23-8991-ED1CB7E3B5FA}" type="pres">
      <dgm:prSet presAssocID="{D99CEDBE-8131-494C-B10C-FB311A3A99FA}" presName="connTx" presStyleLbl="parChTrans1D4" presStyleIdx="12" presStyleCnt="20"/>
      <dgm:spPr/>
      <dgm:t>
        <a:bodyPr/>
        <a:lstStyle/>
        <a:p>
          <a:endParaRPr lang="zh-CN" altLang="en-US"/>
        </a:p>
      </dgm:t>
    </dgm:pt>
    <dgm:pt modelId="{9F7E7953-E790-49A9-BCA3-F4508AB4F89B}" type="pres">
      <dgm:prSet presAssocID="{19118D47-EC5E-46D6-8C7A-50D5424A615C}" presName="root2" presStyleCnt="0"/>
      <dgm:spPr/>
    </dgm:pt>
    <dgm:pt modelId="{96150568-7483-44FC-9BA6-DE9EA1D929E8}" type="pres">
      <dgm:prSet presAssocID="{19118D47-EC5E-46D6-8C7A-50D5424A615C}" presName="LevelTwoTextNode" presStyleLbl="node4" presStyleIdx="12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D5AFD2-377A-4928-A36E-4248BEDE4573}" type="pres">
      <dgm:prSet presAssocID="{19118D47-EC5E-46D6-8C7A-50D5424A615C}" presName="level3hierChild" presStyleCnt="0"/>
      <dgm:spPr/>
    </dgm:pt>
    <dgm:pt modelId="{CDB19BF2-AEC5-4257-B156-9309200289C7}" type="pres">
      <dgm:prSet presAssocID="{83B958BE-E529-468B-AADF-CC9811D8117B}" presName="conn2-1" presStyleLbl="parChTrans1D4" presStyleIdx="13" presStyleCnt="20"/>
      <dgm:spPr/>
      <dgm:t>
        <a:bodyPr/>
        <a:lstStyle/>
        <a:p>
          <a:endParaRPr lang="en-US"/>
        </a:p>
      </dgm:t>
    </dgm:pt>
    <dgm:pt modelId="{3476A4FA-4757-486A-9465-66B176A1755F}" type="pres">
      <dgm:prSet presAssocID="{83B958BE-E529-468B-AADF-CC9811D8117B}" presName="connTx" presStyleLbl="parChTrans1D4" presStyleIdx="13" presStyleCnt="20"/>
      <dgm:spPr/>
      <dgm:t>
        <a:bodyPr/>
        <a:lstStyle/>
        <a:p>
          <a:endParaRPr lang="en-US"/>
        </a:p>
      </dgm:t>
    </dgm:pt>
    <dgm:pt modelId="{3ECFF343-C18A-4562-A9EF-87A1AC7A5FFD}" type="pres">
      <dgm:prSet presAssocID="{7BB307FE-C733-47B3-84F9-AAAF06E4814D}" presName="root2" presStyleCnt="0"/>
      <dgm:spPr/>
    </dgm:pt>
    <dgm:pt modelId="{D25D64C0-4B64-41AC-92CE-07D758B6DB9F}" type="pres">
      <dgm:prSet presAssocID="{7BB307FE-C733-47B3-84F9-AAAF06E4814D}" presName="LevelTwoTextNode" presStyleLbl="node4" presStyleIdx="13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B1955A2-E3E9-484D-BB33-C182D6D55706}" type="pres">
      <dgm:prSet presAssocID="{7BB307FE-C733-47B3-84F9-AAAF06E4814D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20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20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20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20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16" presStyleCnt="20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16" presStyleCnt="20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16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17" presStyleCnt="20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17" presStyleCnt="20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1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8" presStyleCnt="20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8" presStyleCnt="20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0169FCD-FE65-4130-A61A-B8E1A88BB39C}" type="pres">
      <dgm:prSet presAssocID="{72E6CB8A-D95F-4879-A388-7542BD5E0680}" presName="conn2-1" presStyleLbl="parChTrans1D4" presStyleIdx="19" presStyleCnt="20"/>
      <dgm:spPr/>
      <dgm:t>
        <a:bodyPr/>
        <a:lstStyle/>
        <a:p>
          <a:endParaRPr lang="zh-CN" altLang="en-US"/>
        </a:p>
      </dgm:t>
    </dgm:pt>
    <dgm:pt modelId="{9549546E-7602-4CE5-923E-71EF7D20F9E2}" type="pres">
      <dgm:prSet presAssocID="{72E6CB8A-D95F-4879-A388-7542BD5E0680}" presName="connTx" presStyleLbl="parChTrans1D4" presStyleIdx="19" presStyleCnt="20"/>
      <dgm:spPr/>
      <dgm:t>
        <a:bodyPr/>
        <a:lstStyle/>
        <a:p>
          <a:endParaRPr lang="zh-CN" altLang="en-US"/>
        </a:p>
      </dgm:t>
    </dgm:pt>
    <dgm:pt modelId="{8C364F62-B365-421B-9148-AA96BA76C657}" type="pres">
      <dgm:prSet presAssocID="{A3B94364-0145-4C34-8AE9-AB71D31899A6}" presName="root2" presStyleCnt="0"/>
      <dgm:spPr/>
    </dgm:pt>
    <dgm:pt modelId="{40EC32F7-F4B0-4CF9-8799-421C01F4B65A}" type="pres">
      <dgm:prSet presAssocID="{A3B94364-0145-4C34-8AE9-AB71D31899A6}" presName="LevelTwoTextNode" presStyleLbl="node4" presStyleIdx="1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9225BF-6C60-4A5C-93A8-1C8F868A3EA2}" type="pres">
      <dgm:prSet presAssocID="{A3B94364-0145-4C34-8AE9-AB71D31899A6}" presName="level3hierChild" presStyleCnt="0"/>
      <dgm:spPr/>
    </dgm:pt>
  </dgm:ptLst>
  <dgm:cxnLst>
    <dgm:cxn modelId="{23E5568D-C8C1-4258-B128-C5331423E050}" srcId="{BBA7669C-F636-472B-8393-710D65294207}" destId="{C7E7E065-55F1-4D11-8F66-244BACFF9065}" srcOrd="1" destOrd="0" parTransId="{1CE448E6-4046-4EEC-9D9F-2375FA383962}" sibTransId="{C45626E0-B1CC-4D17-AEA9-6311B31AA937}"/>
    <dgm:cxn modelId="{A7BC59C2-AB26-4649-A17A-76D76FD3DC13}" type="presOf" srcId="{BACCE4A2-3AD2-49FF-AA6C-4061F625A46A}" destId="{50DFE8EC-C200-4654-AAE8-1C218BF1FF46}" srcOrd="0" destOrd="0" presId="urn:microsoft.com/office/officeart/2008/layout/HorizontalMultiLevelHierarchy"/>
    <dgm:cxn modelId="{938DDC70-25E3-42F0-BCDE-26547C1E403F}" type="presOf" srcId="{A3B94364-0145-4C34-8AE9-AB71D31899A6}" destId="{40EC32F7-F4B0-4CF9-8799-421C01F4B65A}" srcOrd="0" destOrd="0" presId="urn:microsoft.com/office/officeart/2008/layout/HorizontalMultiLevelHierarchy"/>
    <dgm:cxn modelId="{650F0297-0E6B-48EF-B2CF-8E272DBE4A24}" type="presOf" srcId="{7BB307FE-C733-47B3-84F9-AAAF06E4814D}" destId="{D25D64C0-4B64-41AC-92CE-07D758B6DB9F}" srcOrd="0" destOrd="0" presId="urn:microsoft.com/office/officeart/2008/layout/HorizontalMultiLevelHierarchy"/>
    <dgm:cxn modelId="{D2A6872B-7088-4BFD-8AFC-7816A14F381E}" type="presOf" srcId="{4D771B72-B8C5-4B26-8235-A3141ED5FCCF}" destId="{A9B15C1A-4C4B-4F3A-A878-84EA420CF092}" srcOrd="0" destOrd="0" presId="urn:microsoft.com/office/officeart/2008/layout/HorizontalMultiLevelHierarchy"/>
    <dgm:cxn modelId="{300BF33C-E6C7-49A9-982C-1E9DBAAF8DF9}" type="presOf" srcId="{0DA1C060-E1EF-497C-B4B7-CC10236D4AB5}" destId="{D456BF37-646F-420A-817B-2C6FE870644F}" srcOrd="0" destOrd="0" presId="urn:microsoft.com/office/officeart/2008/layout/HorizontalMultiLevelHierarchy"/>
    <dgm:cxn modelId="{0D03D4DD-783F-49E4-9E97-31DA1CFBC341}" type="presOf" srcId="{125C7D03-E078-4254-ADA9-DF778D3D1A13}" destId="{FD39EFE5-E566-4C4B-AD09-CABEB3C1B052}" srcOrd="0" destOrd="0" presId="urn:microsoft.com/office/officeart/2008/layout/HorizontalMultiLevelHierarchy"/>
    <dgm:cxn modelId="{53C289CB-35AE-46A5-BF27-6387A4A3EE43}" type="presOf" srcId="{6B34DD1B-DECA-4FA3-AFAF-8DC99C6122E8}" destId="{0C8D65FD-212B-4C3E-B5BF-CCBF127E6A3D}" srcOrd="0" destOrd="0" presId="urn:microsoft.com/office/officeart/2008/layout/HorizontalMultiLevelHierarchy"/>
    <dgm:cxn modelId="{189ECABC-1CE9-4225-AC68-FD892F51C457}" type="presOf" srcId="{B19FD33A-DBAF-444F-8556-23AB29AB2C7F}" destId="{FDCE8F53-E322-4B1B-8535-1DF807DB34B9}" srcOrd="0" destOrd="0" presId="urn:microsoft.com/office/officeart/2008/layout/HorizontalMultiLevelHierarchy"/>
    <dgm:cxn modelId="{D0D4332F-AE81-44EC-8E27-E3D2B75350BD}" type="presOf" srcId="{22961EB4-ACE3-491B-A12E-FD92D602D9C3}" destId="{7E713748-379C-4B5E-9EC6-622A2DAA67D9}" srcOrd="0" destOrd="0" presId="urn:microsoft.com/office/officeart/2008/layout/HorizontalMultiLevelHierarchy"/>
    <dgm:cxn modelId="{D12AB123-650F-4375-8D3C-7C6DF06312CE}" type="presOf" srcId="{3153BB00-52E5-49F4-BB02-E7E5D569CFA3}" destId="{550E294F-EC44-419B-ACBA-76EA29C580AF}" srcOrd="0" destOrd="0" presId="urn:microsoft.com/office/officeart/2008/layout/HorizontalMultiLevelHierarchy"/>
    <dgm:cxn modelId="{E8FF812D-7C2B-403B-A578-CB446B590C5D}" srcId="{37B5BDEA-0A01-4C0C-BC36-7DF680224E1F}" destId="{FD55C533-4E98-441E-9BAB-704CDB18C501}" srcOrd="0" destOrd="0" parTransId="{3B196D9E-C2D4-418D-B421-91EE90ACD616}" sibTransId="{3FBB194C-4FAF-486A-B71A-1C8EFA7285DA}"/>
    <dgm:cxn modelId="{3C28F1FF-E67E-439D-88E6-4D514230476E}" type="presOf" srcId="{603F392C-412B-4587-969F-C820F748BFA9}" destId="{93810BFB-AA3A-4D3F-9612-D00073065490}" srcOrd="0" destOrd="0" presId="urn:microsoft.com/office/officeart/2008/layout/HorizontalMultiLevelHierarchy"/>
    <dgm:cxn modelId="{0C919315-F66C-4207-A3AD-3F7649D614B4}" type="presOf" srcId="{C7D852CC-83C3-4D0D-B418-7B3508CA8623}" destId="{675C452B-A309-46DB-8A27-519F74B0332F}" srcOrd="1" destOrd="0" presId="urn:microsoft.com/office/officeart/2008/layout/HorizontalMultiLevelHierarchy"/>
    <dgm:cxn modelId="{2CA563F1-5176-4468-AE73-C77F0FD35812}" srcId="{C7E7E065-55F1-4D11-8F66-244BACFF9065}" destId="{7D7F8F8D-17BA-449D-8CD5-C5B588165652}" srcOrd="1" destOrd="0" parTransId="{603F392C-412B-4587-969F-C820F748BFA9}" sibTransId="{0BDCEE12-CBCE-4CA0-BDB3-3C999D6DE609}"/>
    <dgm:cxn modelId="{01B05C49-4D00-49AB-BD15-CD59F024B7CD}" type="presOf" srcId="{C11F076B-5B6D-4347-BCF0-EF2205CDA008}" destId="{5E8E4353-97E3-4769-8745-E51435D5D5C3}" srcOrd="0" destOrd="0" presId="urn:microsoft.com/office/officeart/2008/layout/HorizontalMultiLevelHierarchy"/>
    <dgm:cxn modelId="{2452BA86-B651-4C5F-8CE4-EA9D6A9DE644}" type="presOf" srcId="{C7D852CC-83C3-4D0D-B418-7B3508CA8623}" destId="{E4D805C1-0FDD-4506-9132-245D1618CDA6}" srcOrd="0" destOrd="0" presId="urn:microsoft.com/office/officeart/2008/layout/HorizontalMultiLevelHierarchy"/>
    <dgm:cxn modelId="{34746ED3-DCB0-47A5-86B7-7FBED5256E1F}" type="presOf" srcId="{5AD09BEB-5E93-4CE1-AE5D-985CD1CA771C}" destId="{10902F1B-76A0-42BF-B8B6-85638234AC1B}" srcOrd="0" destOrd="0" presId="urn:microsoft.com/office/officeart/2008/layout/HorizontalMultiLevelHierarchy"/>
    <dgm:cxn modelId="{DABAB6AA-315B-4F60-B4F4-05ADD91DE46D}" srcId="{0DA1C060-E1EF-497C-B4B7-CC10236D4AB5}" destId="{6CAC5917-0277-48A2-BD4B-2BDAD98F6379}" srcOrd="1" destOrd="0" parTransId="{3541A28C-1A51-49F4-8B34-63A512420AFF}" sibTransId="{DBA82031-DBB9-44F4-A2D6-D2E277D05200}"/>
    <dgm:cxn modelId="{4139C7DA-3F51-40A0-ADE0-8BDB3EBFCAF9}" type="presOf" srcId="{1EE7BE5D-2C1B-4047-8F8A-8126382E41EC}" destId="{3AC91184-82E7-4A6A-A8EE-1079E8DAE50D}" srcOrd="0" destOrd="0" presId="urn:microsoft.com/office/officeart/2008/layout/HorizontalMultiLevelHierarchy"/>
    <dgm:cxn modelId="{F4401449-3C42-450C-85DA-F8E70746D353}" type="presOf" srcId="{1CE448E6-4046-4EEC-9D9F-2375FA383962}" destId="{94A1CFB1-EA4D-44C6-A8D9-F0E7146EEC3A}" srcOrd="1" destOrd="0" presId="urn:microsoft.com/office/officeart/2008/layout/HorizontalMultiLevelHierarchy"/>
    <dgm:cxn modelId="{2F186556-D9DE-470C-97D8-127467333D19}" type="presOf" srcId="{83B958BE-E529-468B-AADF-CC9811D8117B}" destId="{CDB19BF2-AEC5-4257-B156-9309200289C7}" srcOrd="0" destOrd="0" presId="urn:microsoft.com/office/officeart/2008/layout/HorizontalMultiLevelHierarchy"/>
    <dgm:cxn modelId="{4A17651E-B9DA-4FD9-9E4E-35EFC4E6568E}" type="presOf" srcId="{135C9364-DDB6-442F-8FAA-5BA030EFD734}" destId="{FCD46113-877F-416E-8838-C882836F0D86}" srcOrd="0" destOrd="0" presId="urn:microsoft.com/office/officeart/2008/layout/HorizontalMultiLevelHierarchy"/>
    <dgm:cxn modelId="{21BADD85-E2F4-4895-B4EE-672E8DA3CBF7}" srcId="{BACCE4A2-3AD2-49FF-AA6C-4061F625A46A}" destId="{7BB307FE-C733-47B3-84F9-AAAF06E4814D}" srcOrd="3" destOrd="0" parTransId="{83B958BE-E529-468B-AADF-CC9811D8117B}" sibTransId="{13DD393C-452B-41C9-88A9-C6A14F8D1D9C}"/>
    <dgm:cxn modelId="{8D96274D-075B-4DB3-B28F-AB9C2DB1BB8C}" type="presOf" srcId="{1A6646C7-BB0B-4EAE-99FF-6AD5727CA462}" destId="{65055C2D-2B2C-4D84-ACA4-59F12A018C1E}" srcOrd="0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0B956391-50B9-42DC-967D-CBEF831FFB4D}" type="presOf" srcId="{2FCCDA2B-747D-4FAA-B7F2-B0390F0E4FC1}" destId="{E2CE8335-163F-4FC8-9EB2-2F1AB9A3494D}" srcOrd="0" destOrd="0" presId="urn:microsoft.com/office/officeart/2008/layout/HorizontalMultiLevelHierarchy"/>
    <dgm:cxn modelId="{85CDF527-9532-4859-8D3D-C02761139CFB}" type="presOf" srcId="{71B63911-68FA-441B-9B6A-217F184EA500}" destId="{CBB3B77D-EBA8-4D22-98DB-01717DAA0DBE}" srcOrd="0" destOrd="0" presId="urn:microsoft.com/office/officeart/2008/layout/HorizontalMultiLevelHierarchy"/>
    <dgm:cxn modelId="{D4B124D9-78B9-4929-8AC3-9646AF0EE7BE}" type="presOf" srcId="{CE740258-D438-41E3-8A07-32E10DA78599}" destId="{1B7060DC-728A-447E-976E-69713194FB07}" srcOrd="0" destOrd="0" presId="urn:microsoft.com/office/officeart/2008/layout/HorizontalMultiLevelHierarchy"/>
    <dgm:cxn modelId="{A481AA43-4B77-4D89-9F3A-22DC9F38F7B8}" srcId="{C7E7E065-55F1-4D11-8F66-244BACFF9065}" destId="{35529A76-752A-456C-AA2F-2206C7CA7336}" srcOrd="0" destOrd="0" parTransId="{6B34DD1B-DECA-4FA3-AFAF-8DC99C6122E8}" sibTransId="{20F31502-623A-4E3F-9DDE-C2C1EB99CE09}"/>
    <dgm:cxn modelId="{379A5EBC-54C7-4F67-BAAC-4469DE2D9410}" type="presOf" srcId="{8D3350CD-D046-4BB9-8444-B7F12264B91D}" destId="{53AEF0C2-BE19-450F-87F1-3F6A8CDD2C4F}" srcOrd="0" destOrd="0" presId="urn:microsoft.com/office/officeart/2008/layout/HorizontalMultiLevelHierarchy"/>
    <dgm:cxn modelId="{D3EE4145-AFF0-45E8-982D-A938FA421BF4}" type="presOf" srcId="{FA137558-9D06-4BB2-8049-227EDBFCDF69}" destId="{08EC2D9E-EEF5-4DFB-B18C-04297E92FEFA}" srcOrd="0" destOrd="0" presId="urn:microsoft.com/office/officeart/2008/layout/HorizontalMultiLevelHierarchy"/>
    <dgm:cxn modelId="{BFB99E44-7226-4506-92AF-A860C4137F13}" srcId="{0DA1C060-E1EF-497C-B4B7-CC10236D4AB5}" destId="{37B5BDEA-0A01-4C0C-BC36-7DF680224E1F}" srcOrd="2" destOrd="0" parTransId="{3B246EDE-87D4-4F10-9016-163390CA2E01}" sibTransId="{4A577F43-E463-4C05-90A6-7BB1A3730D61}"/>
    <dgm:cxn modelId="{17FB5074-F793-47F6-93B4-8CF9EAC153C0}" type="presOf" srcId="{4CB6419A-06B3-4008-A675-C3B588864654}" destId="{7C1111C3-71C8-4A59-B707-B9C768098517}" srcOrd="0" destOrd="0" presId="urn:microsoft.com/office/officeart/2008/layout/HorizontalMultiLevelHierarchy"/>
    <dgm:cxn modelId="{CF7A5895-7926-45CA-A672-610B0EA6291F}" type="presOf" srcId="{FCCAE72E-3741-4C5F-B697-2CEBFC92CDF7}" destId="{47AE8846-F21F-4E4C-B4A3-D44DA4BF791C}" srcOrd="0" destOrd="0" presId="urn:microsoft.com/office/officeart/2008/layout/HorizontalMultiLevelHierarchy"/>
    <dgm:cxn modelId="{E43F8A1E-E8BE-4A49-9B45-8842397D3D2F}" type="presOf" srcId="{19118D47-EC5E-46D6-8C7A-50D5424A615C}" destId="{96150568-7483-44FC-9BA6-DE9EA1D929E8}" srcOrd="0" destOrd="0" presId="urn:microsoft.com/office/officeart/2008/layout/HorizontalMultiLevelHierarchy"/>
    <dgm:cxn modelId="{F81C32FA-BDFD-4D77-90E1-642BECE2FC2C}" type="presOf" srcId="{256C9757-5E49-488C-A064-4CC6439589A0}" destId="{61EC9F36-6467-4C56-8762-9BDEAEB0558C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270DA454-3D2D-44FC-BB05-8AC343525A15}" type="presOf" srcId="{D99CEDBE-8131-494C-B10C-FB311A3A99FA}" destId="{5409006B-7558-4B23-8991-ED1CB7E3B5FA}" srcOrd="1" destOrd="0" presId="urn:microsoft.com/office/officeart/2008/layout/HorizontalMultiLevelHierarchy"/>
    <dgm:cxn modelId="{DED71BB3-6E2E-4A03-9933-C412D2B5FDA0}" type="presOf" srcId="{256C9757-5E49-488C-A064-4CC6439589A0}" destId="{56535C95-9828-4467-977E-B10818263CCF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2E1F4F-0260-4CDF-B6A8-F589C577C22B}" type="presOf" srcId="{72E6CB8A-D95F-4879-A388-7542BD5E0680}" destId="{9549546E-7602-4CE5-923E-71EF7D20F9E2}" srcOrd="1" destOrd="0" presId="urn:microsoft.com/office/officeart/2008/layout/HorizontalMultiLevelHierarchy"/>
    <dgm:cxn modelId="{0DFAF217-8F88-409E-988B-BF255C5FC220}" type="presOf" srcId="{CF9BEDA7-FD98-4657-A3CF-7E5F68ED9E8D}" destId="{613A4E0B-58AB-427D-9051-A8B2C6F55381}" srcOrd="0" destOrd="0" presId="urn:microsoft.com/office/officeart/2008/layout/HorizontalMultiLevelHierarchy"/>
    <dgm:cxn modelId="{BFF5E61E-135D-45A4-9DC2-C896DAA26FDD}" type="presOf" srcId="{3B196D9E-C2D4-418D-B421-91EE90ACD616}" destId="{7CD57069-8302-4390-AF60-F48822FA3B8C}" srcOrd="0" destOrd="0" presId="urn:microsoft.com/office/officeart/2008/layout/HorizontalMultiLevelHierarchy"/>
    <dgm:cxn modelId="{DAFF43A2-E0BC-428A-8D86-63CB8F101AA3}" type="presOf" srcId="{964BFDF6-DDB2-47F5-B527-B419FDF43E85}" destId="{36BD0849-2EE9-413C-915C-E1056298E9F6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C80E670B-CC7D-4EFE-AEC1-55A92BBC96D8}" type="presOf" srcId="{03ADB93D-B629-4D10-A527-3ABF753744E9}" destId="{D2391F31-FA2D-43F9-9FE8-1200D21AE459}" srcOrd="0" destOrd="0" presId="urn:microsoft.com/office/officeart/2008/layout/HorizontalMultiLevelHierarchy"/>
    <dgm:cxn modelId="{BF6A95B4-A6AC-4A2F-AA99-A23B26217C87}" type="presOf" srcId="{EE7AB39F-748A-4E7E-B197-2733B9168AC0}" destId="{E5ED6FB0-7FE4-432D-A7E2-1C05993FCA60}" srcOrd="0" destOrd="0" presId="urn:microsoft.com/office/officeart/2008/layout/HorizontalMultiLevelHierarchy"/>
    <dgm:cxn modelId="{ED94E756-F303-4C71-B649-20C9BD2B6277}" type="presOf" srcId="{4CE64EAB-1F23-4CF9-AE84-82CC69D105EA}" destId="{4DD7E8C5-D4E3-4A07-A586-B06A3F0FA0A4}" srcOrd="1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395BAFCC-F59D-4BF6-A298-CFEE1C4AF4CB}" type="presOf" srcId="{7C1C1006-FF8F-45FA-B613-D1C9E4868FC6}" destId="{6084A302-5078-4BE0-80B7-B99AA06E451C}" srcOrd="0" destOrd="0" presId="urn:microsoft.com/office/officeart/2008/layout/HorizontalMultiLevelHierarchy"/>
    <dgm:cxn modelId="{CFF213CE-ADCE-4799-B2D7-5E3C194143A6}" type="presOf" srcId="{BBA84F89-D070-423F-8DFC-E025E47AD7FF}" destId="{EC8A8FAF-CCC1-447F-AF4A-1B7F5640C737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6955DE77-6094-4699-9806-1E03B52441FB}" type="presOf" srcId="{07E14FD1-4ABD-47DA-AD10-22893A96D965}" destId="{F1254FD0-8054-4A01-9BB5-DAF029D79E79}" srcOrd="0" destOrd="0" presId="urn:microsoft.com/office/officeart/2008/layout/HorizontalMultiLevelHierarchy"/>
    <dgm:cxn modelId="{D2A92868-6336-4A7F-8C57-3A766D97B054}" type="presOf" srcId="{65B242AC-E999-44C7-B963-EBF3FC46A786}" destId="{5881A673-FB82-4CD6-8AA3-C6BC1E33D102}" srcOrd="0" destOrd="0" presId="urn:microsoft.com/office/officeart/2008/layout/HorizontalMultiLevelHierarchy"/>
    <dgm:cxn modelId="{5AA8181C-9EEE-4593-9C2A-44972F3E36EE}" type="presOf" srcId="{603F392C-412B-4587-969F-C820F748BFA9}" destId="{185648F7-DF20-4CBC-B0F4-8D35CE647A69}" srcOrd="1" destOrd="0" presId="urn:microsoft.com/office/officeart/2008/layout/HorizontalMultiLevelHierarchy"/>
    <dgm:cxn modelId="{528BDF0A-9E16-44F1-A866-54C4C2C0D99D}" type="presOf" srcId="{2FDF7F34-AFFB-48F5-B95A-EC1EEBE256CF}" destId="{BD15981F-569F-4B3E-A29C-E329AE7B81D1}" srcOrd="0" destOrd="0" presId="urn:microsoft.com/office/officeart/2008/layout/HorizontalMultiLevelHierarchy"/>
    <dgm:cxn modelId="{6E7D03E1-1AD2-4580-8CFB-2A066E005355}" type="presOf" srcId="{964BFDF6-DDB2-47F5-B527-B419FDF43E85}" destId="{2DAC4065-1AE1-4D2A-9CB3-313BFA3EB235}" srcOrd="0" destOrd="0" presId="urn:microsoft.com/office/officeart/2008/layout/HorizontalMultiLevelHierarchy"/>
    <dgm:cxn modelId="{ECBAC15D-F141-4A06-8800-5F986AC62697}" type="presOf" srcId="{CE740258-D438-41E3-8A07-32E10DA78599}" destId="{21CF8C5B-CC44-482D-8CEF-644045B7ABBF}" srcOrd="1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36DD7AC5-4A0C-45B0-818C-47C463FF419A}" type="presOf" srcId="{83B958BE-E529-468B-AADF-CC9811D8117B}" destId="{3476A4FA-4757-486A-9465-66B176A1755F}" srcOrd="1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71A66F27-E0DD-4A80-B29B-4C7D544DBB61}" type="presOf" srcId="{2FDF7F34-AFFB-48F5-B95A-EC1EEBE256CF}" destId="{CB2039D7-A122-4FBD-A84B-449349191360}" srcOrd="1" destOrd="0" presId="urn:microsoft.com/office/officeart/2008/layout/HorizontalMultiLevelHierarchy"/>
    <dgm:cxn modelId="{221A587F-CF03-4417-B144-518EE2AB561A}" type="presOf" srcId="{5AD09BEB-5E93-4CE1-AE5D-985CD1CA771C}" destId="{C9A2B145-5387-4B1F-A759-774CCECBB1E5}" srcOrd="1" destOrd="0" presId="urn:microsoft.com/office/officeart/2008/layout/HorizontalMultiLevelHierarchy"/>
    <dgm:cxn modelId="{58587CC3-8002-4F46-B282-437FD27ED640}" type="presOf" srcId="{135C9364-DDB6-442F-8FAA-5BA030EFD734}" destId="{75CF11DC-1721-423F-B9AF-48802F04849A}" srcOrd="1" destOrd="0" presId="urn:microsoft.com/office/officeart/2008/layout/HorizontalMultiLevelHierarchy"/>
    <dgm:cxn modelId="{8891258D-2CB7-48C1-AE46-575B7DDFB261}" type="presOf" srcId="{CF9BEDA7-FD98-4657-A3CF-7E5F68ED9E8D}" destId="{8C07BC25-D6C9-4CF7-B000-4A39865469A4}" srcOrd="1" destOrd="0" presId="urn:microsoft.com/office/officeart/2008/layout/HorizontalMultiLevelHierarchy"/>
    <dgm:cxn modelId="{F15A31CD-25EC-45C2-A6F1-2C4AF53DD4B9}" type="presOf" srcId="{3B196D9E-C2D4-418D-B421-91EE90ACD616}" destId="{C963337C-31B2-4CA1-9487-EFAA61D0E918}" srcOrd="1" destOrd="0" presId="urn:microsoft.com/office/officeart/2008/layout/HorizontalMultiLevelHierarchy"/>
    <dgm:cxn modelId="{3C2C979F-4D63-47EF-B0CE-C83F3EC94446}" type="presOf" srcId="{7C1C1006-FF8F-45FA-B613-D1C9E4868FC6}" destId="{5F6F3BBD-6C2B-4839-A50B-2B8470876601}" srcOrd="1" destOrd="0" presId="urn:microsoft.com/office/officeart/2008/layout/HorizontalMultiLevelHierarchy"/>
    <dgm:cxn modelId="{C7429EFC-236A-4946-9266-CDD1BCFFD6D4}" type="presOf" srcId="{1CE11DFB-CBA8-4CD2-A9F3-04ADECF10717}" destId="{68874DB7-83B6-4D3A-9767-17AF01D24A03}" srcOrd="0" destOrd="0" presId="urn:microsoft.com/office/officeart/2008/layout/HorizontalMultiLevelHierarchy"/>
    <dgm:cxn modelId="{7E531184-0DA0-483A-B456-CFD6EE69E016}" type="presOf" srcId="{1CE448E6-4046-4EEC-9D9F-2375FA383962}" destId="{15EF7062-F92A-4CF5-BBCE-C7799D37E021}" srcOrd="0" destOrd="0" presId="urn:microsoft.com/office/officeart/2008/layout/HorizontalMultiLevelHierarchy"/>
    <dgm:cxn modelId="{794FA853-0A1F-4680-82ED-D598F3AD4F23}" type="presOf" srcId="{4C347CB0-B531-436E-B3E4-16D52F1D21C8}" destId="{C5232CA4-4E06-428E-ADDB-AF2CD666DDAC}" srcOrd="1" destOrd="0" presId="urn:microsoft.com/office/officeart/2008/layout/HorizontalMultiLevelHierarchy"/>
    <dgm:cxn modelId="{51F5FDED-73AB-4787-83D3-B41D2AC78555}" type="presOf" srcId="{03ADB93D-B629-4D10-A527-3ABF753744E9}" destId="{541D34AF-66FF-4C5E-9F53-5D50EF8CF2C2}" srcOrd="1" destOrd="0" presId="urn:microsoft.com/office/officeart/2008/layout/HorizontalMultiLevelHierarchy"/>
    <dgm:cxn modelId="{CEC32F6B-89AF-4E4F-BFC5-BF15D895C540}" type="presOf" srcId="{FA137558-9D06-4BB2-8049-227EDBFCDF69}" destId="{DF9BAD71-EF23-4CA3-83FF-AB3C82F6A16F}" srcOrd="1" destOrd="0" presId="urn:microsoft.com/office/officeart/2008/layout/HorizontalMultiLevelHierarchy"/>
    <dgm:cxn modelId="{734F0177-169F-4E41-9707-62ED3DA27BCF}" type="presOf" srcId="{3541A28C-1A51-49F4-8B34-63A512420AFF}" destId="{46AF18F6-03DF-4058-AFAA-A42D3606258A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9DF6C493-D6C2-4F9D-83A2-D9B4A1213B42}" type="presOf" srcId="{6CAC5917-0277-48A2-BD4B-2BDAD98F6379}" destId="{08B1437D-880B-426F-B5B7-49E83C7FF86A}" srcOrd="0" destOrd="0" presId="urn:microsoft.com/office/officeart/2008/layout/HorizontalMultiLevelHierarchy"/>
    <dgm:cxn modelId="{C2D1A084-CEDE-48A6-B00E-D269DA30D0FC}" type="presOf" srcId="{FD55C533-4E98-441E-9BAB-704CDB18C501}" destId="{9A7A5CF5-5BA4-4B27-B0EB-B2CB1B812ECF}" srcOrd="0" destOrd="0" presId="urn:microsoft.com/office/officeart/2008/layout/HorizontalMultiLevelHierarchy"/>
    <dgm:cxn modelId="{553D3137-41B8-474E-BC41-EB4F0ECE9E78}" type="presOf" srcId="{7D7F8F8D-17BA-449D-8CD5-C5B588165652}" destId="{63A730F9-24F6-4AC2-A640-F4DAF5C42BF7}" srcOrd="0" destOrd="0" presId="urn:microsoft.com/office/officeart/2008/layout/HorizontalMultiLevelHierarchy"/>
    <dgm:cxn modelId="{2A27D5B3-63D5-418A-B490-74D65CB5740C}" srcId="{1E48BBB0-9D91-4007-82C6-411D9964C921}" destId="{A3B94364-0145-4C34-8AE9-AB71D31899A6}" srcOrd="1" destOrd="0" parTransId="{72E6CB8A-D95F-4879-A388-7542BD5E0680}" sibTransId="{3FF7EEBD-527F-4D4A-BCB8-19D23F2ED97A}"/>
    <dgm:cxn modelId="{9381089F-B78D-4DCD-B261-3E642D18F792}" srcId="{BACCE4A2-3AD2-49FF-AA6C-4061F625A46A}" destId="{6213CB37-1C15-4606-893B-C9A5760A4800}" srcOrd="0" destOrd="0" parTransId="{B8434FA2-D721-4A84-9A85-EB3BE1662521}" sibTransId="{5C7CFA9F-BE92-449B-87DB-B618D553CFA2}"/>
    <dgm:cxn modelId="{E5B0DCB8-905D-461E-8A61-CF7F8C78E98B}" type="presOf" srcId="{9E0656E2-DACF-4307-86B8-ED99D95640F0}" destId="{58E3D2BC-D11D-4E7D-BD9E-97B87389B846}" srcOrd="0" destOrd="0" presId="urn:microsoft.com/office/officeart/2008/layout/HorizontalMultiLevelHierarchy"/>
    <dgm:cxn modelId="{3BFDDFC2-30A2-474A-91B1-4A78475AA4FD}" type="presOf" srcId="{4CE64EAB-1F23-4CF9-AE84-82CC69D105EA}" destId="{3C4CE92F-335B-4A7A-8BB0-EC6AFC5BABCB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9D3C2121-92B4-4240-B41F-7E2F1B67E20C}" srcId="{6CAC5917-0277-48A2-BD4B-2BDAD98F6379}" destId="{9E0656E2-DACF-4307-86B8-ED99D95640F0}" srcOrd="0" destOrd="0" parTransId="{65B242AC-E999-44C7-B963-EBF3FC46A786}" sibTransId="{6D0D10C7-6EE1-4696-9AB9-95B43FEE6F7C}"/>
    <dgm:cxn modelId="{1F31E851-B6BB-4818-AEF6-ABFA29988993}" type="presOf" srcId="{72E6CB8A-D95F-4879-A388-7542BD5E0680}" destId="{40169FCD-FE65-4130-A61A-B8E1A88BB39C}" srcOrd="0" destOrd="0" presId="urn:microsoft.com/office/officeart/2008/layout/HorizontalMultiLevelHierarchy"/>
    <dgm:cxn modelId="{73441DA9-953A-4D45-91F5-2A622EA84BD4}" type="presOf" srcId="{3B246EDE-87D4-4F10-9016-163390CA2E01}" destId="{D30A3F14-B8CE-4775-B8EE-9B5C4E35E178}" srcOrd="1" destOrd="0" presId="urn:microsoft.com/office/officeart/2008/layout/HorizontalMultiLevelHierarchy"/>
    <dgm:cxn modelId="{F4DB9904-AD98-4368-879E-F81EF9653B7B}" type="presOf" srcId="{A36A0323-D3B3-4EC3-9E94-866F0BF084F8}" destId="{80600A35-84AA-43CE-81F3-F98690856545}" srcOrd="0" destOrd="0" presId="urn:microsoft.com/office/officeart/2008/layout/HorizontalMultiLevelHierarchy"/>
    <dgm:cxn modelId="{53B87E81-DA34-4660-940D-7FEF6685E090}" type="presOf" srcId="{35529A76-752A-456C-AA2F-2206C7CA7336}" destId="{9DC6EEC6-761C-48CD-9C33-3CB8E82DE57D}" srcOrd="0" destOrd="0" presId="urn:microsoft.com/office/officeart/2008/layout/HorizontalMultiLevelHierarchy"/>
    <dgm:cxn modelId="{6D06ADB1-DAAE-43AA-A0E9-C8F53B1BD13E}" type="presOf" srcId="{4C347CB0-B531-436E-B3E4-16D52F1D21C8}" destId="{B65AB3E2-6628-45F7-BFB2-E41464A6B937}" srcOrd="0" destOrd="0" presId="urn:microsoft.com/office/officeart/2008/layout/HorizontalMultiLevelHierarchy"/>
    <dgm:cxn modelId="{8D41B308-0B68-48AE-988A-0E3268CE3BB7}" type="presOf" srcId="{125C7D03-E078-4254-ADA9-DF778D3D1A13}" destId="{2A0C8DB7-887D-45CC-B4A9-59004B9EF6B0}" srcOrd="1" destOrd="0" presId="urn:microsoft.com/office/officeart/2008/layout/HorizontalMultiLevelHierarchy"/>
    <dgm:cxn modelId="{C03B77CD-359B-4EFA-A416-E546EF7E2202}" type="presOf" srcId="{B8434FA2-D721-4A84-9A85-EB3BE1662521}" destId="{923880D7-A7F4-423D-A77A-395DF57084FA}" srcOrd="1" destOrd="0" presId="urn:microsoft.com/office/officeart/2008/layout/HorizontalMultiLevelHierarchy"/>
    <dgm:cxn modelId="{10EA056F-ACF4-4386-AEB1-D32E095780A2}" type="presOf" srcId="{08509389-781B-4822-9ED7-F0F87E1C5EFE}" destId="{964E3496-9F20-4756-A220-FBA1D5E4980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5949383-C3C3-401B-9C0F-8790D4659665}" type="presOf" srcId="{C7E7E065-55F1-4D11-8F66-244BACFF9065}" destId="{7A02666E-7509-4C85-8E08-7997C9F62B32}" srcOrd="0" destOrd="0" presId="urn:microsoft.com/office/officeart/2008/layout/HorizontalMultiLevelHierarchy"/>
    <dgm:cxn modelId="{5F85E99E-5682-4643-8FD7-97E9F8C8CD23}" type="presOf" srcId="{1E48BBB0-9D91-4007-82C6-411D9964C921}" destId="{D39F0EBD-FE23-49ED-8731-BF50C8139E65}" srcOrd="0" destOrd="0" presId="urn:microsoft.com/office/officeart/2008/layout/HorizontalMultiLevelHierarchy"/>
    <dgm:cxn modelId="{9884EB94-D5D4-4CA6-AA35-09C7DE869569}" type="presOf" srcId="{B19FD33A-DBAF-444F-8556-23AB29AB2C7F}" destId="{F560906A-546D-4571-BA60-ACF2D4A854CB}" srcOrd="1" destOrd="0" presId="urn:microsoft.com/office/officeart/2008/layout/HorizontalMultiLevelHierarchy"/>
    <dgm:cxn modelId="{859C23F0-C777-41E8-B40D-EEF45D1F2BC5}" type="presOf" srcId="{3541A28C-1A51-49F4-8B34-63A512420AFF}" destId="{D395A47A-CED7-49A1-80A3-808143BBC594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0C7FF0C-666F-4D44-943C-CD8FF4275D8F}" type="presOf" srcId="{6213CB37-1C15-4606-893B-C9A5760A4800}" destId="{345CA9E2-D35F-4F96-AC71-F5A4B3296559}" srcOrd="0" destOrd="0" presId="urn:microsoft.com/office/officeart/2008/layout/HorizontalMultiLevelHierarchy"/>
    <dgm:cxn modelId="{BC4BB8D9-AE05-4895-A430-4571CF0FA177}" srcId="{BACCE4A2-3AD2-49FF-AA6C-4061F625A46A}" destId="{C11F076B-5B6D-4347-BCF0-EF2205CDA008}" srcOrd="5" destOrd="0" parTransId="{2FDF7F34-AFFB-48F5-B95A-EC1EEBE256CF}" sibTransId="{98896ABB-2FBA-45D7-959C-9CD5B3664CA5}"/>
    <dgm:cxn modelId="{CCC145AA-5B85-4781-B5A6-90CB320C7EFE}" type="presOf" srcId="{B8434FA2-D721-4A84-9A85-EB3BE1662521}" destId="{7212D5D5-1939-4CB3-89C6-89F2F80A28F8}" srcOrd="0" destOrd="0" presId="urn:microsoft.com/office/officeart/2008/layout/HorizontalMultiLevelHierarchy"/>
    <dgm:cxn modelId="{D046BE5B-2CC3-4D35-B675-DFD1FC1094C5}" type="presOf" srcId="{65B242AC-E999-44C7-B963-EBF3FC46A786}" destId="{6A572119-1EEA-4BC5-8C6F-AE61DFB998E1}" srcOrd="1" destOrd="0" presId="urn:microsoft.com/office/officeart/2008/layout/HorizontalMultiLevelHierarchy"/>
    <dgm:cxn modelId="{6A11D6FD-00AB-48AE-9B02-5F206AAA5C75}" type="presOf" srcId="{3AB16EB6-4C09-4696-AAE7-C9AF97F6B5E8}" destId="{4AE60FE5-0106-4009-A9AD-E85CABEF1AC2}" srcOrd="0" destOrd="0" presId="urn:microsoft.com/office/officeart/2008/layout/HorizontalMultiLevelHierarchy"/>
    <dgm:cxn modelId="{BC6D6445-11E0-4827-BC57-FAFBE9244217}" type="presOf" srcId="{EE7AB39F-748A-4E7E-B197-2733B9168AC0}" destId="{AD5F8567-37F6-4CAA-8B49-515B5BB217E9}" srcOrd="1" destOrd="0" presId="urn:microsoft.com/office/officeart/2008/layout/HorizontalMultiLevelHierarchy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8F55CB7B-0BB9-4145-BD54-72F2FA133622}" type="presOf" srcId="{6B34DD1B-DECA-4FA3-AFAF-8DC99C6122E8}" destId="{FBD8199E-381E-4E80-AEE5-880442D37C79}" srcOrd="1" destOrd="0" presId="urn:microsoft.com/office/officeart/2008/layout/HorizontalMultiLevelHierarchy"/>
    <dgm:cxn modelId="{A924E097-C5E0-47B0-80D6-3D5FBCF5634A}" type="presOf" srcId="{D99CEDBE-8131-494C-B10C-FB311A3A99FA}" destId="{B40EE180-25AF-4204-AE56-CB1DD087B5AE}" srcOrd="0" destOrd="0" presId="urn:microsoft.com/office/officeart/2008/layout/HorizontalMultiLevelHierarchy"/>
    <dgm:cxn modelId="{D5CA55DD-BA6C-4CE4-B3E8-F6034B07B618}" type="presOf" srcId="{1A6646C7-BB0B-4EAE-99FF-6AD5727CA462}" destId="{34044C52-B2E6-48E7-B324-5D6AF4102F09}" srcOrd="1" destOrd="0" presId="urn:microsoft.com/office/officeart/2008/layout/HorizontalMultiLevelHierarchy"/>
    <dgm:cxn modelId="{4305F42D-DEF8-4843-BEDD-4D0768257C3E}" type="presOf" srcId="{07E14FD1-4ABD-47DA-AD10-22893A96D965}" destId="{5EF2A711-6539-4B40-82F4-1D7ACF857AF7}" srcOrd="1" destOrd="0" presId="urn:microsoft.com/office/officeart/2008/layout/HorizontalMultiLevelHierarchy"/>
    <dgm:cxn modelId="{739A30F5-7B1C-43AD-BD5A-51633D62DB37}" srcId="{FCCAE72E-3741-4C5F-B697-2CEBFC92CDF7}" destId="{1CE11DFB-CBA8-4CD2-A9F3-04ADECF10717}" srcOrd="1" destOrd="0" parTransId="{4C347CB0-B531-436E-B3E4-16D52F1D21C8}" sibTransId="{9C70DC2E-EA54-4428-A16A-3BBA849476DE}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5F6B1246-7322-4AD7-8C24-90A8B4C20E22}" type="presOf" srcId="{30FCB191-A26B-44DC-AA20-A07E62BB28D7}" destId="{AEAE9668-1594-42A7-936C-F6D9B03E5605}" srcOrd="0" destOrd="0" presId="urn:microsoft.com/office/officeart/2008/layout/HorizontalMultiLevelHierarchy"/>
    <dgm:cxn modelId="{09ABCE16-33FB-40EA-A281-ED6160D21224}" type="presOf" srcId="{4CB6419A-06B3-4008-A675-C3B588864654}" destId="{691C4B03-F193-462B-8563-0CBB3DFC5ADA}" srcOrd="1" destOrd="0" presId="urn:microsoft.com/office/officeart/2008/layout/HorizontalMultiLevelHierarchy"/>
    <dgm:cxn modelId="{0FBA8C8A-102A-4DA5-81C5-A00D4A69796B}" srcId="{BACCE4A2-3AD2-49FF-AA6C-4061F625A46A}" destId="{08509389-781B-4822-9ED7-F0F87E1C5EFE}" srcOrd="4" destOrd="0" parTransId="{4CE64EAB-1F23-4CF9-AE84-82CC69D105EA}" sibTransId="{8E23E6F9-653B-4D76-83D6-DBBA9E3500BB}"/>
    <dgm:cxn modelId="{AB0266ED-B59C-4A55-9832-42377150FD1F}" type="presOf" srcId="{3B246EDE-87D4-4F10-9016-163390CA2E01}" destId="{D38613F8-7BD0-405E-AFDE-7126378F4A15}" srcOrd="0" destOrd="0" presId="urn:microsoft.com/office/officeart/2008/layout/HorizontalMultiLevelHierarchy"/>
    <dgm:cxn modelId="{F82C4928-7D56-4673-928C-5BE2C6ADC6D0}" type="presOf" srcId="{37B5BDEA-0A01-4C0C-BC36-7DF680224E1F}" destId="{4D49B8EF-6BEB-4DC6-B872-86D9CFBD622E}" srcOrd="0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7FF39763-E13B-4A74-A2DE-B6B3CE1CCEA7}" type="presOf" srcId="{C8F2FFF7-74DA-440A-822D-47DB1314E36C}" destId="{CF727354-29D2-487B-B444-C7F2F7C6251F}" srcOrd="0" destOrd="0" presId="urn:microsoft.com/office/officeart/2008/layout/HorizontalMultiLevelHierarchy"/>
    <dgm:cxn modelId="{C9F381CD-040E-4DCF-888B-C3DB9F900F1D}" srcId="{BACCE4A2-3AD2-49FF-AA6C-4061F625A46A}" destId="{19118D47-EC5E-46D6-8C7A-50D5424A615C}" srcOrd="2" destOrd="0" parTransId="{D99CEDBE-8131-494C-B10C-FB311A3A99FA}" sibTransId="{E265880A-E8E6-45A4-B1F8-77556C639E72}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44BB7666-8D3E-43F6-8F09-A00C7129DF26}" type="presOf" srcId="{BBA7669C-F636-472B-8393-710D65294207}" destId="{9930AFAD-7CAA-421C-A6F6-BE96E32B90BE}" srcOrd="0" destOrd="0" presId="urn:microsoft.com/office/officeart/2008/layout/HorizontalMultiLevelHierarchy"/>
    <dgm:cxn modelId="{8EEAEF6B-BF70-4EF1-8979-6A7D82586A22}" type="presParOf" srcId="{D61D9318-CF1C-4027-9FB9-CA3681111D48}" destId="{270F17E6-7730-4FCF-B2C8-87132A2A2953}" srcOrd="0" destOrd="0" presId="urn:microsoft.com/office/officeart/2008/layout/HorizontalMultiLevelHierarchy"/>
    <dgm:cxn modelId="{024CD290-6C7B-449F-81DB-3F2DFCA82FEE}" type="presParOf" srcId="{270F17E6-7730-4FCF-B2C8-87132A2A2953}" destId="{47AE8846-F21F-4E4C-B4A3-D44DA4BF791C}" srcOrd="0" destOrd="0" presId="urn:microsoft.com/office/officeart/2008/layout/HorizontalMultiLevelHierarchy"/>
    <dgm:cxn modelId="{6EFAD2F7-3935-40C1-8447-8C1587E48C8A}" type="presParOf" srcId="{270F17E6-7730-4FCF-B2C8-87132A2A2953}" destId="{00B6C323-8ADF-4C2C-A98F-03A35CC9AEB8}" srcOrd="1" destOrd="0" presId="urn:microsoft.com/office/officeart/2008/layout/HorizontalMultiLevelHierarchy"/>
    <dgm:cxn modelId="{35B5E24D-906B-484D-97A4-9DE71AD52D70}" type="presParOf" srcId="{00B6C323-8ADF-4C2C-A98F-03A35CC9AEB8}" destId="{10902F1B-76A0-42BF-B8B6-85638234AC1B}" srcOrd="0" destOrd="0" presId="urn:microsoft.com/office/officeart/2008/layout/HorizontalMultiLevelHierarchy"/>
    <dgm:cxn modelId="{07E0382E-B4D8-4B38-8CAD-8579AC5CFA0B}" type="presParOf" srcId="{10902F1B-76A0-42BF-B8B6-85638234AC1B}" destId="{C9A2B145-5387-4B1F-A759-774CCECBB1E5}" srcOrd="0" destOrd="0" presId="urn:microsoft.com/office/officeart/2008/layout/HorizontalMultiLevelHierarchy"/>
    <dgm:cxn modelId="{A71EEDC5-5F19-4A79-BB46-2EB5A1F39AE6}" type="presParOf" srcId="{00B6C323-8ADF-4C2C-A98F-03A35CC9AEB8}" destId="{B80AF7FE-B4A1-49B4-8432-E40926974E76}" srcOrd="1" destOrd="0" presId="urn:microsoft.com/office/officeart/2008/layout/HorizontalMultiLevelHierarchy"/>
    <dgm:cxn modelId="{93C9B679-EA85-41F9-89F5-8120512CD919}" type="presParOf" srcId="{B80AF7FE-B4A1-49B4-8432-E40926974E76}" destId="{D456BF37-646F-420A-817B-2C6FE870644F}" srcOrd="0" destOrd="0" presId="urn:microsoft.com/office/officeart/2008/layout/HorizontalMultiLevelHierarchy"/>
    <dgm:cxn modelId="{B0EAD08F-3555-4CD4-BBE9-FECD8517135F}" type="presParOf" srcId="{B80AF7FE-B4A1-49B4-8432-E40926974E76}" destId="{2E4195E7-C526-43C1-8251-2AF2A6B49243}" srcOrd="1" destOrd="0" presId="urn:microsoft.com/office/officeart/2008/layout/HorizontalMultiLevelHierarchy"/>
    <dgm:cxn modelId="{61EAB08C-9D09-446C-9252-20E3E9D91ACF}" type="presParOf" srcId="{2E4195E7-C526-43C1-8251-2AF2A6B49243}" destId="{E4D805C1-0FDD-4506-9132-245D1618CDA6}" srcOrd="0" destOrd="0" presId="urn:microsoft.com/office/officeart/2008/layout/HorizontalMultiLevelHierarchy"/>
    <dgm:cxn modelId="{D7894A68-B2C9-4E34-B042-24BB6CC46B8F}" type="presParOf" srcId="{E4D805C1-0FDD-4506-9132-245D1618CDA6}" destId="{675C452B-A309-46DB-8A27-519F74B0332F}" srcOrd="0" destOrd="0" presId="urn:microsoft.com/office/officeart/2008/layout/HorizontalMultiLevelHierarchy"/>
    <dgm:cxn modelId="{7562E537-31F0-4F91-912A-251C88E1E416}" type="presParOf" srcId="{2E4195E7-C526-43C1-8251-2AF2A6B49243}" destId="{D9CAAA9F-65CF-4771-831C-8EF172A724A5}" srcOrd="1" destOrd="0" presId="urn:microsoft.com/office/officeart/2008/layout/HorizontalMultiLevelHierarchy"/>
    <dgm:cxn modelId="{EA968386-0385-4B3D-AF2A-C2343ABE2D9F}" type="presParOf" srcId="{D9CAAA9F-65CF-4771-831C-8EF172A724A5}" destId="{9930AFAD-7CAA-421C-A6F6-BE96E32B90BE}" srcOrd="0" destOrd="0" presId="urn:microsoft.com/office/officeart/2008/layout/HorizontalMultiLevelHierarchy"/>
    <dgm:cxn modelId="{EC550FFC-CDF2-4457-962C-D328CA9FA95D}" type="presParOf" srcId="{D9CAAA9F-65CF-4771-831C-8EF172A724A5}" destId="{9D792460-AE18-422F-8A94-3AAAF05AC764}" srcOrd="1" destOrd="0" presId="urn:microsoft.com/office/officeart/2008/layout/HorizontalMultiLevelHierarchy"/>
    <dgm:cxn modelId="{FD822B0A-FA9F-4557-A59F-F004F53B284F}" type="presParOf" srcId="{9D792460-AE18-422F-8A94-3AAAF05AC764}" destId="{6084A302-5078-4BE0-80B7-B99AA06E451C}" srcOrd="0" destOrd="0" presId="urn:microsoft.com/office/officeart/2008/layout/HorizontalMultiLevelHierarchy"/>
    <dgm:cxn modelId="{077C0966-37B9-454E-9CA2-00FE75A5201A}" type="presParOf" srcId="{6084A302-5078-4BE0-80B7-B99AA06E451C}" destId="{5F6F3BBD-6C2B-4839-A50B-2B8470876601}" srcOrd="0" destOrd="0" presId="urn:microsoft.com/office/officeart/2008/layout/HorizontalMultiLevelHierarchy"/>
    <dgm:cxn modelId="{76E64601-3FEA-4E1F-AF79-3F1C02324BF8}" type="presParOf" srcId="{9D792460-AE18-422F-8A94-3AAAF05AC764}" destId="{7D7670E2-5AE4-479A-A167-731A08547B20}" srcOrd="1" destOrd="0" presId="urn:microsoft.com/office/officeart/2008/layout/HorizontalMultiLevelHierarchy"/>
    <dgm:cxn modelId="{348E9F1D-2E17-4534-9E0D-0DBB19FBB9E1}" type="presParOf" srcId="{7D7670E2-5AE4-479A-A167-731A08547B20}" destId="{AEAE9668-1594-42A7-936C-F6D9B03E5605}" srcOrd="0" destOrd="0" presId="urn:microsoft.com/office/officeart/2008/layout/HorizontalMultiLevelHierarchy"/>
    <dgm:cxn modelId="{43DD39DB-A554-4D49-9BBF-B8EBA91F0330}" type="presParOf" srcId="{7D7670E2-5AE4-479A-A167-731A08547B20}" destId="{F9B9F49D-7972-4FFC-8A8C-A865E91EE436}" srcOrd="1" destOrd="0" presId="urn:microsoft.com/office/officeart/2008/layout/HorizontalMultiLevelHierarchy"/>
    <dgm:cxn modelId="{8B883757-2120-46FF-84FB-9DEE1FF6DCC7}" type="presParOf" srcId="{F9B9F49D-7972-4FFC-8A8C-A865E91EE436}" destId="{D2391F31-FA2D-43F9-9FE8-1200D21AE459}" srcOrd="0" destOrd="0" presId="urn:microsoft.com/office/officeart/2008/layout/HorizontalMultiLevelHierarchy"/>
    <dgm:cxn modelId="{420A25C4-A388-4573-B379-81A8613B3C13}" type="presParOf" srcId="{D2391F31-FA2D-43F9-9FE8-1200D21AE459}" destId="{541D34AF-66FF-4C5E-9F53-5D50EF8CF2C2}" srcOrd="0" destOrd="0" presId="urn:microsoft.com/office/officeart/2008/layout/HorizontalMultiLevelHierarchy"/>
    <dgm:cxn modelId="{C3B5BBF8-C4FE-4633-9AA0-5EFDE97B5068}" type="presParOf" srcId="{F9B9F49D-7972-4FFC-8A8C-A865E91EE436}" destId="{7F21604D-8204-4464-9D98-3E3C63CCE5E6}" srcOrd="1" destOrd="0" presId="urn:microsoft.com/office/officeart/2008/layout/HorizontalMultiLevelHierarchy"/>
    <dgm:cxn modelId="{942EB331-386B-4DC5-90D6-CDC10D6625CE}" type="presParOf" srcId="{7F21604D-8204-4464-9D98-3E3C63CCE5E6}" destId="{EC8A8FAF-CCC1-447F-AF4A-1B7F5640C737}" srcOrd="0" destOrd="0" presId="urn:microsoft.com/office/officeart/2008/layout/HorizontalMultiLevelHierarchy"/>
    <dgm:cxn modelId="{7BB65124-16C4-4266-939D-5B99E1E306D6}" type="presParOf" srcId="{7F21604D-8204-4464-9D98-3E3C63CCE5E6}" destId="{62F596EF-CB32-491B-A62A-42CD5777D695}" srcOrd="1" destOrd="0" presId="urn:microsoft.com/office/officeart/2008/layout/HorizontalMultiLevelHierarchy"/>
    <dgm:cxn modelId="{C8A1C495-CB4B-43C7-97F6-4C0331958221}" type="presParOf" srcId="{9D792460-AE18-422F-8A94-3AAAF05AC764}" destId="{15EF7062-F92A-4CF5-BBCE-C7799D37E021}" srcOrd="2" destOrd="0" presId="urn:microsoft.com/office/officeart/2008/layout/HorizontalMultiLevelHierarchy"/>
    <dgm:cxn modelId="{BB4B2102-8133-4BF6-ABB0-A6F81965B8B9}" type="presParOf" srcId="{15EF7062-F92A-4CF5-BBCE-C7799D37E021}" destId="{94A1CFB1-EA4D-44C6-A8D9-F0E7146EEC3A}" srcOrd="0" destOrd="0" presId="urn:microsoft.com/office/officeart/2008/layout/HorizontalMultiLevelHierarchy"/>
    <dgm:cxn modelId="{3621EB0F-B1E3-4399-ACA6-C66A7E857431}" type="presParOf" srcId="{9D792460-AE18-422F-8A94-3AAAF05AC764}" destId="{F8BF19B7-5AAE-4BD1-8AA3-A3A483B28E50}" srcOrd="3" destOrd="0" presId="urn:microsoft.com/office/officeart/2008/layout/HorizontalMultiLevelHierarchy"/>
    <dgm:cxn modelId="{6A31918A-C6D4-41E8-84EC-D6E478AFF895}" type="presParOf" srcId="{F8BF19B7-5AAE-4BD1-8AA3-A3A483B28E50}" destId="{7A02666E-7509-4C85-8E08-7997C9F62B32}" srcOrd="0" destOrd="0" presId="urn:microsoft.com/office/officeart/2008/layout/HorizontalMultiLevelHierarchy"/>
    <dgm:cxn modelId="{7DE5218B-2857-41F4-86BC-B77F901312CC}" type="presParOf" srcId="{F8BF19B7-5AAE-4BD1-8AA3-A3A483B28E50}" destId="{19083B96-5A66-4FE4-9F8F-761179EE7763}" srcOrd="1" destOrd="0" presId="urn:microsoft.com/office/officeart/2008/layout/HorizontalMultiLevelHierarchy"/>
    <dgm:cxn modelId="{5480955C-2814-4CD4-A664-9C549B8210BB}" type="presParOf" srcId="{19083B96-5A66-4FE4-9F8F-761179EE7763}" destId="{0C8D65FD-212B-4C3E-B5BF-CCBF127E6A3D}" srcOrd="0" destOrd="0" presId="urn:microsoft.com/office/officeart/2008/layout/HorizontalMultiLevelHierarchy"/>
    <dgm:cxn modelId="{75C62EE8-23B8-4D5D-8067-F22FD25C8C09}" type="presParOf" srcId="{0C8D65FD-212B-4C3E-B5BF-CCBF127E6A3D}" destId="{FBD8199E-381E-4E80-AEE5-880442D37C79}" srcOrd="0" destOrd="0" presId="urn:microsoft.com/office/officeart/2008/layout/HorizontalMultiLevelHierarchy"/>
    <dgm:cxn modelId="{4180C2FE-7FFF-42CB-8532-2D83AC8A842B}" type="presParOf" srcId="{19083B96-5A66-4FE4-9F8F-761179EE7763}" destId="{F941D2AC-1D79-4D8B-82BE-55A5468AC94F}" srcOrd="1" destOrd="0" presId="urn:microsoft.com/office/officeart/2008/layout/HorizontalMultiLevelHierarchy"/>
    <dgm:cxn modelId="{FB783D13-F9B6-4E9A-8466-E08272AB7176}" type="presParOf" srcId="{F941D2AC-1D79-4D8B-82BE-55A5468AC94F}" destId="{9DC6EEC6-761C-48CD-9C33-3CB8E82DE57D}" srcOrd="0" destOrd="0" presId="urn:microsoft.com/office/officeart/2008/layout/HorizontalMultiLevelHierarchy"/>
    <dgm:cxn modelId="{9D8A2C5D-8F28-41BC-BDB0-50ABABEAB5E6}" type="presParOf" srcId="{F941D2AC-1D79-4D8B-82BE-55A5468AC94F}" destId="{76055943-0A5A-4341-A357-5F784DA8B17F}" srcOrd="1" destOrd="0" presId="urn:microsoft.com/office/officeart/2008/layout/HorizontalMultiLevelHierarchy"/>
    <dgm:cxn modelId="{4239C1DF-5919-4959-ACAD-FF5FD53AC25E}" type="presParOf" srcId="{19083B96-5A66-4FE4-9F8F-761179EE7763}" destId="{93810BFB-AA3A-4D3F-9612-D00073065490}" srcOrd="2" destOrd="0" presId="urn:microsoft.com/office/officeart/2008/layout/HorizontalMultiLevelHierarchy"/>
    <dgm:cxn modelId="{0E378D3E-285E-4269-BD2F-8351A110EDFB}" type="presParOf" srcId="{93810BFB-AA3A-4D3F-9612-D00073065490}" destId="{185648F7-DF20-4CBC-B0F4-8D35CE647A69}" srcOrd="0" destOrd="0" presId="urn:microsoft.com/office/officeart/2008/layout/HorizontalMultiLevelHierarchy"/>
    <dgm:cxn modelId="{EEAAF098-61C6-4022-A960-739AAE3ABA3C}" type="presParOf" srcId="{19083B96-5A66-4FE4-9F8F-761179EE7763}" destId="{A70546C4-E1AE-445B-BA2B-BC602AE35641}" srcOrd="3" destOrd="0" presId="urn:microsoft.com/office/officeart/2008/layout/HorizontalMultiLevelHierarchy"/>
    <dgm:cxn modelId="{0FDF1753-C801-4091-B0C3-B8E4EFA9A285}" type="presParOf" srcId="{A70546C4-E1AE-445B-BA2B-BC602AE35641}" destId="{63A730F9-24F6-4AC2-A640-F4DAF5C42BF7}" srcOrd="0" destOrd="0" presId="urn:microsoft.com/office/officeart/2008/layout/HorizontalMultiLevelHierarchy"/>
    <dgm:cxn modelId="{8E1ACDAA-CDB4-4559-9043-801F069B95C2}" type="presParOf" srcId="{A70546C4-E1AE-445B-BA2B-BC602AE35641}" destId="{D7DDAF99-E475-4030-96D9-F03596F8192C}" srcOrd="1" destOrd="0" presId="urn:microsoft.com/office/officeart/2008/layout/HorizontalMultiLevelHierarchy"/>
    <dgm:cxn modelId="{628564CC-A33A-451E-A59B-25C00C82B32A}" type="presParOf" srcId="{2E4195E7-C526-43C1-8251-2AF2A6B49243}" destId="{46AF18F6-03DF-4058-AFAA-A42D3606258A}" srcOrd="2" destOrd="0" presId="urn:microsoft.com/office/officeart/2008/layout/HorizontalMultiLevelHierarchy"/>
    <dgm:cxn modelId="{198FEB53-1DA2-4ACD-98E8-8D08EAA259CD}" type="presParOf" srcId="{46AF18F6-03DF-4058-AFAA-A42D3606258A}" destId="{D395A47A-CED7-49A1-80A3-808143BBC594}" srcOrd="0" destOrd="0" presId="urn:microsoft.com/office/officeart/2008/layout/HorizontalMultiLevelHierarchy"/>
    <dgm:cxn modelId="{2095CAA3-7E80-4FFD-8DC3-40F55CAAB256}" type="presParOf" srcId="{2E4195E7-C526-43C1-8251-2AF2A6B49243}" destId="{C3FE76F6-B759-4E51-B2A4-972991196EC4}" srcOrd="3" destOrd="0" presId="urn:microsoft.com/office/officeart/2008/layout/HorizontalMultiLevelHierarchy"/>
    <dgm:cxn modelId="{70F07CAD-EB80-49C7-8327-C390FB87FE35}" type="presParOf" srcId="{C3FE76F6-B759-4E51-B2A4-972991196EC4}" destId="{08B1437D-880B-426F-B5B7-49E83C7FF86A}" srcOrd="0" destOrd="0" presId="urn:microsoft.com/office/officeart/2008/layout/HorizontalMultiLevelHierarchy"/>
    <dgm:cxn modelId="{BEFD154C-5346-4654-A71B-6A3AFB26F737}" type="presParOf" srcId="{C3FE76F6-B759-4E51-B2A4-972991196EC4}" destId="{349F1B18-D41A-49B8-85DA-7D90538E7009}" srcOrd="1" destOrd="0" presId="urn:microsoft.com/office/officeart/2008/layout/HorizontalMultiLevelHierarchy"/>
    <dgm:cxn modelId="{363E8025-3BB9-48CC-A3FE-054B083FB1BA}" type="presParOf" srcId="{349F1B18-D41A-49B8-85DA-7D90538E7009}" destId="{5881A673-FB82-4CD6-8AA3-C6BC1E33D102}" srcOrd="0" destOrd="0" presId="urn:microsoft.com/office/officeart/2008/layout/HorizontalMultiLevelHierarchy"/>
    <dgm:cxn modelId="{048388D0-153E-4A1D-838E-00349094DE71}" type="presParOf" srcId="{5881A673-FB82-4CD6-8AA3-C6BC1E33D102}" destId="{6A572119-1EEA-4BC5-8C6F-AE61DFB998E1}" srcOrd="0" destOrd="0" presId="urn:microsoft.com/office/officeart/2008/layout/HorizontalMultiLevelHierarchy"/>
    <dgm:cxn modelId="{4696C58F-1322-4E96-989F-98011389632E}" type="presParOf" srcId="{349F1B18-D41A-49B8-85DA-7D90538E7009}" destId="{6D3617AE-C210-47A1-973F-1662734F0D00}" srcOrd="1" destOrd="0" presId="urn:microsoft.com/office/officeart/2008/layout/HorizontalMultiLevelHierarchy"/>
    <dgm:cxn modelId="{4EED1EF2-AEC1-4244-B3EF-F8D4280017B2}" type="presParOf" srcId="{6D3617AE-C210-47A1-973F-1662734F0D00}" destId="{58E3D2BC-D11D-4E7D-BD9E-97B87389B846}" srcOrd="0" destOrd="0" presId="urn:microsoft.com/office/officeart/2008/layout/HorizontalMultiLevelHierarchy"/>
    <dgm:cxn modelId="{650F1D19-823B-433A-9878-7A570BA5D64A}" type="presParOf" srcId="{6D3617AE-C210-47A1-973F-1662734F0D00}" destId="{9E40D284-48FC-4368-B9D5-988A943F8485}" srcOrd="1" destOrd="0" presId="urn:microsoft.com/office/officeart/2008/layout/HorizontalMultiLevelHierarchy"/>
    <dgm:cxn modelId="{FF5BAEDD-A1A6-41BD-B887-EBFEC9EB7CFE}" type="presParOf" srcId="{2E4195E7-C526-43C1-8251-2AF2A6B49243}" destId="{D38613F8-7BD0-405E-AFDE-7126378F4A15}" srcOrd="4" destOrd="0" presId="urn:microsoft.com/office/officeart/2008/layout/HorizontalMultiLevelHierarchy"/>
    <dgm:cxn modelId="{AC477C5F-78C3-47A8-B427-62AF7C5566E6}" type="presParOf" srcId="{D38613F8-7BD0-405E-AFDE-7126378F4A15}" destId="{D30A3F14-B8CE-4775-B8EE-9B5C4E35E178}" srcOrd="0" destOrd="0" presId="urn:microsoft.com/office/officeart/2008/layout/HorizontalMultiLevelHierarchy"/>
    <dgm:cxn modelId="{D0AD334F-D347-4341-82F3-BCC87F50EFCF}" type="presParOf" srcId="{2E4195E7-C526-43C1-8251-2AF2A6B49243}" destId="{D989FC09-0F5B-413B-98F5-233A4B743212}" srcOrd="5" destOrd="0" presId="urn:microsoft.com/office/officeart/2008/layout/HorizontalMultiLevelHierarchy"/>
    <dgm:cxn modelId="{EC3889A1-39BD-49F6-8775-DD8B2C239C4C}" type="presParOf" srcId="{D989FC09-0F5B-413B-98F5-233A4B743212}" destId="{4D49B8EF-6BEB-4DC6-B872-86D9CFBD622E}" srcOrd="0" destOrd="0" presId="urn:microsoft.com/office/officeart/2008/layout/HorizontalMultiLevelHierarchy"/>
    <dgm:cxn modelId="{96535DE2-19E0-4AA3-88A3-9BE07B2928A2}" type="presParOf" srcId="{D989FC09-0F5B-413B-98F5-233A4B743212}" destId="{1BA48B31-C9FD-4E12-A71F-E39A9CBEC325}" srcOrd="1" destOrd="0" presId="urn:microsoft.com/office/officeart/2008/layout/HorizontalMultiLevelHierarchy"/>
    <dgm:cxn modelId="{8EB4E78C-509A-4B7E-84B1-9B83F612CBFA}" type="presParOf" srcId="{1BA48B31-C9FD-4E12-A71F-E39A9CBEC325}" destId="{7CD57069-8302-4390-AF60-F48822FA3B8C}" srcOrd="0" destOrd="0" presId="urn:microsoft.com/office/officeart/2008/layout/HorizontalMultiLevelHierarchy"/>
    <dgm:cxn modelId="{2353D2E7-70F4-4CB7-81DF-D161E3CDD438}" type="presParOf" srcId="{7CD57069-8302-4390-AF60-F48822FA3B8C}" destId="{C963337C-31B2-4CA1-9487-EFAA61D0E918}" srcOrd="0" destOrd="0" presId="urn:microsoft.com/office/officeart/2008/layout/HorizontalMultiLevelHierarchy"/>
    <dgm:cxn modelId="{C0D6EA67-7F1C-4EE5-A0D5-F2E5595AE04F}" type="presParOf" srcId="{1BA48B31-C9FD-4E12-A71F-E39A9CBEC325}" destId="{0CA9E813-1853-4BDA-B3E8-1CCE933B6B18}" srcOrd="1" destOrd="0" presId="urn:microsoft.com/office/officeart/2008/layout/HorizontalMultiLevelHierarchy"/>
    <dgm:cxn modelId="{1C99745C-4C0C-416D-A17D-6C31976AE849}" type="presParOf" srcId="{0CA9E813-1853-4BDA-B3E8-1CCE933B6B18}" destId="{9A7A5CF5-5BA4-4B27-B0EB-B2CB1B812ECF}" srcOrd="0" destOrd="0" presId="urn:microsoft.com/office/officeart/2008/layout/HorizontalMultiLevelHierarchy"/>
    <dgm:cxn modelId="{1000C50F-38A5-45FE-AB28-454F41DA145A}" type="presParOf" srcId="{0CA9E813-1853-4BDA-B3E8-1CCE933B6B18}" destId="{032DD539-3D0B-43CA-9162-A5A37F8EBBFF}" srcOrd="1" destOrd="0" presId="urn:microsoft.com/office/officeart/2008/layout/HorizontalMultiLevelHierarchy"/>
    <dgm:cxn modelId="{080074E9-3092-4D2B-B5EC-710C892F8401}" type="presParOf" srcId="{2E4195E7-C526-43C1-8251-2AF2A6B49243}" destId="{F1254FD0-8054-4A01-9BB5-DAF029D79E79}" srcOrd="6" destOrd="0" presId="urn:microsoft.com/office/officeart/2008/layout/HorizontalMultiLevelHierarchy"/>
    <dgm:cxn modelId="{47469D93-5669-4D06-978E-265C6DA827C2}" type="presParOf" srcId="{F1254FD0-8054-4A01-9BB5-DAF029D79E79}" destId="{5EF2A711-6539-4B40-82F4-1D7ACF857AF7}" srcOrd="0" destOrd="0" presId="urn:microsoft.com/office/officeart/2008/layout/HorizontalMultiLevelHierarchy"/>
    <dgm:cxn modelId="{66537DBB-FAF2-4338-ABAD-17A174B941CE}" type="presParOf" srcId="{2E4195E7-C526-43C1-8251-2AF2A6B49243}" destId="{B5CC62BD-C3D7-429F-B9EC-0B5D8AC3ADAF}" srcOrd="7" destOrd="0" presId="urn:microsoft.com/office/officeart/2008/layout/HorizontalMultiLevelHierarchy"/>
    <dgm:cxn modelId="{2F70F774-AA5E-401A-8B26-382012B2408C}" type="presParOf" srcId="{B5CC62BD-C3D7-429F-B9EC-0B5D8AC3ADAF}" destId="{80600A35-84AA-43CE-81F3-F98690856545}" srcOrd="0" destOrd="0" presId="urn:microsoft.com/office/officeart/2008/layout/HorizontalMultiLevelHierarchy"/>
    <dgm:cxn modelId="{F41E0646-7521-486A-9A52-741D3364D0B1}" type="presParOf" srcId="{B5CC62BD-C3D7-429F-B9EC-0B5D8AC3ADAF}" destId="{524E3F09-EDD1-4C4E-9154-C3DF6038309F}" srcOrd="1" destOrd="0" presId="urn:microsoft.com/office/officeart/2008/layout/HorizontalMultiLevelHierarchy"/>
    <dgm:cxn modelId="{1C106BB7-89A1-45C8-A784-0BA84B39D6E0}" type="presParOf" srcId="{524E3F09-EDD1-4C4E-9154-C3DF6038309F}" destId="{08EC2D9E-EEF5-4DFB-B18C-04297E92FEFA}" srcOrd="0" destOrd="0" presId="urn:microsoft.com/office/officeart/2008/layout/HorizontalMultiLevelHierarchy"/>
    <dgm:cxn modelId="{C1F97D7A-50DE-4998-AA76-6C2127CA9E80}" type="presParOf" srcId="{08EC2D9E-EEF5-4DFB-B18C-04297E92FEFA}" destId="{DF9BAD71-EF23-4CA3-83FF-AB3C82F6A16F}" srcOrd="0" destOrd="0" presId="urn:microsoft.com/office/officeart/2008/layout/HorizontalMultiLevelHierarchy"/>
    <dgm:cxn modelId="{4B53A39D-8A60-4131-BE3F-FFC3CD53CE97}" type="presParOf" srcId="{524E3F09-EDD1-4C4E-9154-C3DF6038309F}" destId="{CFD0EF6D-F7DA-4E10-89FF-BE4E2630F12D}" srcOrd="1" destOrd="0" presId="urn:microsoft.com/office/officeart/2008/layout/HorizontalMultiLevelHierarchy"/>
    <dgm:cxn modelId="{7423F74E-FD1F-423A-8EDB-406A8ADCDA03}" type="presParOf" srcId="{CFD0EF6D-F7DA-4E10-89FF-BE4E2630F12D}" destId="{A9B15C1A-4C4B-4F3A-A878-84EA420CF092}" srcOrd="0" destOrd="0" presId="urn:microsoft.com/office/officeart/2008/layout/HorizontalMultiLevelHierarchy"/>
    <dgm:cxn modelId="{48A91F7F-334C-4F7B-A7F1-545EE80B758E}" type="presParOf" srcId="{CFD0EF6D-F7DA-4E10-89FF-BE4E2630F12D}" destId="{34ADDADB-DF4A-484B-8460-B0D255B0589C}" srcOrd="1" destOrd="0" presId="urn:microsoft.com/office/officeart/2008/layout/HorizontalMultiLevelHierarchy"/>
    <dgm:cxn modelId="{66EBC096-CB89-440B-B2C5-54122BCF551B}" type="presParOf" srcId="{34ADDADB-DF4A-484B-8460-B0D255B0589C}" destId="{FCD46113-877F-416E-8838-C882836F0D86}" srcOrd="0" destOrd="0" presId="urn:microsoft.com/office/officeart/2008/layout/HorizontalMultiLevelHierarchy"/>
    <dgm:cxn modelId="{18A9C265-9951-4313-9CCC-7888C383A21C}" type="presParOf" srcId="{FCD46113-877F-416E-8838-C882836F0D86}" destId="{75CF11DC-1721-423F-B9AF-48802F04849A}" srcOrd="0" destOrd="0" presId="urn:microsoft.com/office/officeart/2008/layout/HorizontalMultiLevelHierarchy"/>
    <dgm:cxn modelId="{543C6B36-DC73-43EA-8D5A-332DF005B8CB}" type="presParOf" srcId="{34ADDADB-DF4A-484B-8460-B0D255B0589C}" destId="{F64B44EA-82DA-4EB0-998C-B25716E67284}" srcOrd="1" destOrd="0" presId="urn:microsoft.com/office/officeart/2008/layout/HorizontalMultiLevelHierarchy"/>
    <dgm:cxn modelId="{E3460F14-0D6F-4C19-82EF-26D7FFDC41F0}" type="presParOf" srcId="{F64B44EA-82DA-4EB0-998C-B25716E67284}" destId="{CF727354-29D2-487B-B444-C7F2F7C6251F}" srcOrd="0" destOrd="0" presId="urn:microsoft.com/office/officeart/2008/layout/HorizontalMultiLevelHierarchy"/>
    <dgm:cxn modelId="{552509AA-E16F-426D-A8FF-D05B6ADFBE2E}" type="presParOf" srcId="{F64B44EA-82DA-4EB0-998C-B25716E67284}" destId="{58F4A309-14AC-4EA6-8D70-E6386705338C}" srcOrd="1" destOrd="0" presId="urn:microsoft.com/office/officeart/2008/layout/HorizontalMultiLevelHierarchy"/>
    <dgm:cxn modelId="{B76E90F1-8D32-4070-9C5F-C09DEC0BB06D}" type="presParOf" srcId="{00B6C323-8ADF-4C2C-A98F-03A35CC9AEB8}" destId="{B65AB3E2-6628-45F7-BFB2-E41464A6B937}" srcOrd="2" destOrd="0" presId="urn:microsoft.com/office/officeart/2008/layout/HorizontalMultiLevelHierarchy"/>
    <dgm:cxn modelId="{2C30F6E3-B0BB-40D5-BA97-3269597AEAEE}" type="presParOf" srcId="{B65AB3E2-6628-45F7-BFB2-E41464A6B937}" destId="{C5232CA4-4E06-428E-ADDB-AF2CD666DDAC}" srcOrd="0" destOrd="0" presId="urn:microsoft.com/office/officeart/2008/layout/HorizontalMultiLevelHierarchy"/>
    <dgm:cxn modelId="{877BD3BE-6E2F-4462-9CEA-5FD6A23B720C}" type="presParOf" srcId="{00B6C323-8ADF-4C2C-A98F-03A35CC9AEB8}" destId="{4C3D8496-943E-4A69-80B5-8D30ED1BB74F}" srcOrd="3" destOrd="0" presId="urn:microsoft.com/office/officeart/2008/layout/HorizontalMultiLevelHierarchy"/>
    <dgm:cxn modelId="{68FCF2B8-06DE-49D2-918B-6F39617835CC}" type="presParOf" srcId="{4C3D8496-943E-4A69-80B5-8D30ED1BB74F}" destId="{68874DB7-83B6-4D3A-9767-17AF01D24A03}" srcOrd="0" destOrd="0" presId="urn:microsoft.com/office/officeart/2008/layout/HorizontalMultiLevelHierarchy"/>
    <dgm:cxn modelId="{E33815AC-61FF-4EDD-BC35-E9B1E541985E}" type="presParOf" srcId="{4C3D8496-943E-4A69-80B5-8D30ED1BB74F}" destId="{635F184A-D4B8-4832-850B-14F15B674E7F}" srcOrd="1" destOrd="0" presId="urn:microsoft.com/office/officeart/2008/layout/HorizontalMultiLevelHierarchy"/>
    <dgm:cxn modelId="{23F513CA-3594-4C8B-B563-CA47B963E437}" type="presParOf" srcId="{00B6C323-8ADF-4C2C-A98F-03A35CC9AEB8}" destId="{7C1111C3-71C8-4A59-B707-B9C768098517}" srcOrd="4" destOrd="0" presId="urn:microsoft.com/office/officeart/2008/layout/HorizontalMultiLevelHierarchy"/>
    <dgm:cxn modelId="{CB4C6C0F-1F48-4D43-922B-421278A065F9}" type="presParOf" srcId="{7C1111C3-71C8-4A59-B707-B9C768098517}" destId="{691C4B03-F193-462B-8563-0CBB3DFC5ADA}" srcOrd="0" destOrd="0" presId="urn:microsoft.com/office/officeart/2008/layout/HorizontalMultiLevelHierarchy"/>
    <dgm:cxn modelId="{22F945EC-E3BA-4C6A-9F1C-C1FF072CA792}" type="presParOf" srcId="{00B6C323-8ADF-4C2C-A98F-03A35CC9AEB8}" destId="{9D5FED48-469F-4A5A-AF8C-3669D6E19E26}" srcOrd="5" destOrd="0" presId="urn:microsoft.com/office/officeart/2008/layout/HorizontalMultiLevelHierarchy"/>
    <dgm:cxn modelId="{4F584A0D-0808-424F-98A9-D497440AD404}" type="presParOf" srcId="{9D5FED48-469F-4A5A-AF8C-3669D6E19E26}" destId="{E2CE8335-163F-4FC8-9EB2-2F1AB9A3494D}" srcOrd="0" destOrd="0" presId="urn:microsoft.com/office/officeart/2008/layout/HorizontalMultiLevelHierarchy"/>
    <dgm:cxn modelId="{3CCA1BE3-DFF0-4DCE-B77B-1F46A1DB3B2C}" type="presParOf" srcId="{9D5FED48-469F-4A5A-AF8C-3669D6E19E26}" destId="{5BF7830B-9D4F-4B32-9BAC-79401EA7EBFE}" srcOrd="1" destOrd="0" presId="urn:microsoft.com/office/officeart/2008/layout/HorizontalMultiLevelHierarchy"/>
    <dgm:cxn modelId="{DE065DF8-17E1-4C02-BD7E-26BB22B50267}" type="presParOf" srcId="{5BF7830B-9D4F-4B32-9BAC-79401EA7EBFE}" destId="{FDCE8F53-E322-4B1B-8535-1DF807DB34B9}" srcOrd="0" destOrd="0" presId="urn:microsoft.com/office/officeart/2008/layout/HorizontalMultiLevelHierarchy"/>
    <dgm:cxn modelId="{88EED236-F7A9-4B0B-94EC-1E3A591CE80C}" type="presParOf" srcId="{FDCE8F53-E322-4B1B-8535-1DF807DB34B9}" destId="{F560906A-546D-4571-BA60-ACF2D4A854CB}" srcOrd="0" destOrd="0" presId="urn:microsoft.com/office/officeart/2008/layout/HorizontalMultiLevelHierarchy"/>
    <dgm:cxn modelId="{69600369-1D1D-43E1-9D82-2DCC4C4B166A}" type="presParOf" srcId="{5BF7830B-9D4F-4B32-9BAC-79401EA7EBFE}" destId="{CB0A0623-DC72-4215-ADD7-0AC25601824B}" srcOrd="1" destOrd="0" presId="urn:microsoft.com/office/officeart/2008/layout/HorizontalMultiLevelHierarchy"/>
    <dgm:cxn modelId="{F82B0360-5FD2-4F40-A999-A1C2F770A908}" type="presParOf" srcId="{CB0A0623-DC72-4215-ADD7-0AC25601824B}" destId="{7E713748-379C-4B5E-9EC6-622A2DAA67D9}" srcOrd="0" destOrd="0" presId="urn:microsoft.com/office/officeart/2008/layout/HorizontalMultiLevelHierarchy"/>
    <dgm:cxn modelId="{434B46FA-DA02-4F99-BC26-02D92224F69C}" type="presParOf" srcId="{CB0A0623-DC72-4215-ADD7-0AC25601824B}" destId="{0A9C7258-1C75-4D80-BFB2-9E27C4830527}" srcOrd="1" destOrd="0" presId="urn:microsoft.com/office/officeart/2008/layout/HorizontalMultiLevelHierarchy"/>
    <dgm:cxn modelId="{A16BDBF9-86E4-449E-AEFF-AD69E7A036ED}" type="presParOf" srcId="{0A9C7258-1C75-4D80-BFB2-9E27C4830527}" destId="{613A4E0B-58AB-427D-9051-A8B2C6F55381}" srcOrd="0" destOrd="0" presId="urn:microsoft.com/office/officeart/2008/layout/HorizontalMultiLevelHierarchy"/>
    <dgm:cxn modelId="{C70CB1E9-7064-49B8-AEF5-F2C5338C2028}" type="presParOf" srcId="{613A4E0B-58AB-427D-9051-A8B2C6F55381}" destId="{8C07BC25-D6C9-4CF7-B000-4A39865469A4}" srcOrd="0" destOrd="0" presId="urn:microsoft.com/office/officeart/2008/layout/HorizontalMultiLevelHierarchy"/>
    <dgm:cxn modelId="{C8073824-A589-41BA-8211-DFD72BE9EDED}" type="presParOf" srcId="{0A9C7258-1C75-4D80-BFB2-9E27C4830527}" destId="{248A4993-18CA-48A5-B408-C3E988AC397F}" srcOrd="1" destOrd="0" presId="urn:microsoft.com/office/officeart/2008/layout/HorizontalMultiLevelHierarchy"/>
    <dgm:cxn modelId="{D8C0CCDE-F36D-4168-9BAA-5DB0A6B2550B}" type="presParOf" srcId="{248A4993-18CA-48A5-B408-C3E988AC397F}" destId="{50DFE8EC-C200-4654-AAE8-1C218BF1FF46}" srcOrd="0" destOrd="0" presId="urn:microsoft.com/office/officeart/2008/layout/HorizontalMultiLevelHierarchy"/>
    <dgm:cxn modelId="{6E8FDA7F-937D-4096-81A6-C634B977C9A3}" type="presParOf" srcId="{248A4993-18CA-48A5-B408-C3E988AC397F}" destId="{61B40E03-25B9-485F-840B-FABD981193C2}" srcOrd="1" destOrd="0" presId="urn:microsoft.com/office/officeart/2008/layout/HorizontalMultiLevelHierarchy"/>
    <dgm:cxn modelId="{82E01635-8265-4EED-BD9A-CF4BAE4E0088}" type="presParOf" srcId="{61B40E03-25B9-485F-840B-FABD981193C2}" destId="{7212D5D5-1939-4CB3-89C6-89F2F80A28F8}" srcOrd="0" destOrd="0" presId="urn:microsoft.com/office/officeart/2008/layout/HorizontalMultiLevelHierarchy"/>
    <dgm:cxn modelId="{A6950118-A865-420A-89B8-3098ABE50CFB}" type="presParOf" srcId="{7212D5D5-1939-4CB3-89C6-89F2F80A28F8}" destId="{923880D7-A7F4-423D-A77A-395DF57084FA}" srcOrd="0" destOrd="0" presId="urn:microsoft.com/office/officeart/2008/layout/HorizontalMultiLevelHierarchy"/>
    <dgm:cxn modelId="{244D5F6C-C51F-4895-A86D-A14B53A5C833}" type="presParOf" srcId="{61B40E03-25B9-485F-840B-FABD981193C2}" destId="{992A4430-4671-42C1-A29D-A9D8D46002D9}" srcOrd="1" destOrd="0" presId="urn:microsoft.com/office/officeart/2008/layout/HorizontalMultiLevelHierarchy"/>
    <dgm:cxn modelId="{063A62D9-DCED-416D-81D2-6160BDABECF8}" type="presParOf" srcId="{992A4430-4671-42C1-A29D-A9D8D46002D9}" destId="{345CA9E2-D35F-4F96-AC71-F5A4B3296559}" srcOrd="0" destOrd="0" presId="urn:microsoft.com/office/officeart/2008/layout/HorizontalMultiLevelHierarchy"/>
    <dgm:cxn modelId="{6F785F60-19BA-41EE-AB56-57FDE28AF78B}" type="presParOf" srcId="{992A4430-4671-42C1-A29D-A9D8D46002D9}" destId="{9AB7CA6D-FED5-4D42-990A-9F6D194A93CE}" srcOrd="1" destOrd="0" presId="urn:microsoft.com/office/officeart/2008/layout/HorizontalMultiLevelHierarchy"/>
    <dgm:cxn modelId="{494F00ED-C4E6-4F08-B9F7-B6D908241378}" type="presParOf" srcId="{61B40E03-25B9-485F-840B-FABD981193C2}" destId="{61EC9F36-6467-4C56-8762-9BDEAEB0558C}" srcOrd="2" destOrd="0" presId="urn:microsoft.com/office/officeart/2008/layout/HorizontalMultiLevelHierarchy"/>
    <dgm:cxn modelId="{ADDD4EC2-66C7-4039-9B7C-ACDAA0B307EF}" type="presParOf" srcId="{61EC9F36-6467-4C56-8762-9BDEAEB0558C}" destId="{56535C95-9828-4467-977E-B10818263CCF}" srcOrd="0" destOrd="0" presId="urn:microsoft.com/office/officeart/2008/layout/HorizontalMultiLevelHierarchy"/>
    <dgm:cxn modelId="{D0930302-ED37-4AE6-81D5-6F281B6D2151}" type="presParOf" srcId="{61B40E03-25B9-485F-840B-FABD981193C2}" destId="{B7972F04-0B60-4B99-91E2-5E6F68EAA60F}" srcOrd="3" destOrd="0" presId="urn:microsoft.com/office/officeart/2008/layout/HorizontalMultiLevelHierarchy"/>
    <dgm:cxn modelId="{2E302DF5-21AB-4B66-83E5-65D582681CFE}" type="presParOf" srcId="{B7972F04-0B60-4B99-91E2-5E6F68EAA60F}" destId="{550E294F-EC44-419B-ACBA-76EA29C580AF}" srcOrd="0" destOrd="0" presId="urn:microsoft.com/office/officeart/2008/layout/HorizontalMultiLevelHierarchy"/>
    <dgm:cxn modelId="{26A05E9C-1895-4348-9970-0A4A2571D408}" type="presParOf" srcId="{B7972F04-0B60-4B99-91E2-5E6F68EAA60F}" destId="{8ADD7700-BF9D-4528-AC43-B6211735D275}" srcOrd="1" destOrd="0" presId="urn:microsoft.com/office/officeart/2008/layout/HorizontalMultiLevelHierarchy"/>
    <dgm:cxn modelId="{9E3AE1D2-BA52-430B-B144-651BD417E37E}" type="presParOf" srcId="{61B40E03-25B9-485F-840B-FABD981193C2}" destId="{B40EE180-25AF-4204-AE56-CB1DD087B5AE}" srcOrd="4" destOrd="0" presId="urn:microsoft.com/office/officeart/2008/layout/HorizontalMultiLevelHierarchy"/>
    <dgm:cxn modelId="{5E968C55-F3A6-4D25-A524-CBFFCDB7BC20}" type="presParOf" srcId="{B40EE180-25AF-4204-AE56-CB1DD087B5AE}" destId="{5409006B-7558-4B23-8991-ED1CB7E3B5FA}" srcOrd="0" destOrd="0" presId="urn:microsoft.com/office/officeart/2008/layout/HorizontalMultiLevelHierarchy"/>
    <dgm:cxn modelId="{FAA360D2-1A71-4923-B0D0-4D2964356A0E}" type="presParOf" srcId="{61B40E03-25B9-485F-840B-FABD981193C2}" destId="{9F7E7953-E790-49A9-BCA3-F4508AB4F89B}" srcOrd="5" destOrd="0" presId="urn:microsoft.com/office/officeart/2008/layout/HorizontalMultiLevelHierarchy"/>
    <dgm:cxn modelId="{72A30D05-2B06-46A6-92D3-643E4936038C}" type="presParOf" srcId="{9F7E7953-E790-49A9-BCA3-F4508AB4F89B}" destId="{96150568-7483-44FC-9BA6-DE9EA1D929E8}" srcOrd="0" destOrd="0" presId="urn:microsoft.com/office/officeart/2008/layout/HorizontalMultiLevelHierarchy"/>
    <dgm:cxn modelId="{B51DBF82-B6C0-4AD7-8309-6E90B988485D}" type="presParOf" srcId="{9F7E7953-E790-49A9-BCA3-F4508AB4F89B}" destId="{61D5AFD2-377A-4928-A36E-4248BEDE4573}" srcOrd="1" destOrd="0" presId="urn:microsoft.com/office/officeart/2008/layout/HorizontalMultiLevelHierarchy"/>
    <dgm:cxn modelId="{525EBF8C-9FE3-4132-9BF7-8AC6A7EBA194}" type="presParOf" srcId="{61B40E03-25B9-485F-840B-FABD981193C2}" destId="{CDB19BF2-AEC5-4257-B156-9309200289C7}" srcOrd="6" destOrd="0" presId="urn:microsoft.com/office/officeart/2008/layout/HorizontalMultiLevelHierarchy"/>
    <dgm:cxn modelId="{DAD257CC-DDB6-41DD-9F24-C80C7DBA220C}" type="presParOf" srcId="{CDB19BF2-AEC5-4257-B156-9309200289C7}" destId="{3476A4FA-4757-486A-9465-66B176A1755F}" srcOrd="0" destOrd="0" presId="urn:microsoft.com/office/officeart/2008/layout/HorizontalMultiLevelHierarchy"/>
    <dgm:cxn modelId="{8C466923-01CC-4BD9-B320-83095751A6B6}" type="presParOf" srcId="{61B40E03-25B9-485F-840B-FABD981193C2}" destId="{3ECFF343-C18A-4562-A9EF-87A1AC7A5FFD}" srcOrd="7" destOrd="0" presId="urn:microsoft.com/office/officeart/2008/layout/HorizontalMultiLevelHierarchy"/>
    <dgm:cxn modelId="{84DA9631-7862-43FF-96C2-F363AD2D1FC7}" type="presParOf" srcId="{3ECFF343-C18A-4562-A9EF-87A1AC7A5FFD}" destId="{D25D64C0-4B64-41AC-92CE-07D758B6DB9F}" srcOrd="0" destOrd="0" presId="urn:microsoft.com/office/officeart/2008/layout/HorizontalMultiLevelHierarchy"/>
    <dgm:cxn modelId="{84FF1912-257E-4C21-AF37-FF883503880F}" type="presParOf" srcId="{3ECFF343-C18A-4562-A9EF-87A1AC7A5FFD}" destId="{9B1955A2-E3E9-484D-BB33-C182D6D55706}" srcOrd="1" destOrd="0" presId="urn:microsoft.com/office/officeart/2008/layout/HorizontalMultiLevelHierarchy"/>
    <dgm:cxn modelId="{96CE028D-E64C-4893-8EC7-DC7D6458D95F}" type="presParOf" srcId="{61B40E03-25B9-485F-840B-FABD981193C2}" destId="{3C4CE92F-335B-4A7A-8BB0-EC6AFC5BABCB}" srcOrd="8" destOrd="0" presId="urn:microsoft.com/office/officeart/2008/layout/HorizontalMultiLevelHierarchy"/>
    <dgm:cxn modelId="{B8365171-FA13-4FFF-B25E-B0F43D49006B}" type="presParOf" srcId="{3C4CE92F-335B-4A7A-8BB0-EC6AFC5BABCB}" destId="{4DD7E8C5-D4E3-4A07-A586-B06A3F0FA0A4}" srcOrd="0" destOrd="0" presId="urn:microsoft.com/office/officeart/2008/layout/HorizontalMultiLevelHierarchy"/>
    <dgm:cxn modelId="{5035980E-3E49-4BFA-AC6C-85B72A8504B3}" type="presParOf" srcId="{61B40E03-25B9-485F-840B-FABD981193C2}" destId="{87BAE170-9526-4F81-9E7A-EA1B9D22F3DD}" srcOrd="9" destOrd="0" presId="urn:microsoft.com/office/officeart/2008/layout/HorizontalMultiLevelHierarchy"/>
    <dgm:cxn modelId="{0ABEBFD8-76A4-4CEA-BAAE-5098EB0CDB35}" type="presParOf" srcId="{87BAE170-9526-4F81-9E7A-EA1B9D22F3DD}" destId="{964E3496-9F20-4756-A220-FBA1D5E4980C}" srcOrd="0" destOrd="0" presId="urn:microsoft.com/office/officeart/2008/layout/HorizontalMultiLevelHierarchy"/>
    <dgm:cxn modelId="{A1188906-CDB4-48C7-B409-1F3C9079A287}" type="presParOf" srcId="{87BAE170-9526-4F81-9E7A-EA1B9D22F3DD}" destId="{7E72DFF7-2DE5-40EC-983E-F3252481647F}" srcOrd="1" destOrd="0" presId="urn:microsoft.com/office/officeart/2008/layout/HorizontalMultiLevelHierarchy"/>
    <dgm:cxn modelId="{5CB4AF18-73B8-4AE0-BF93-C4B00D3C1189}" type="presParOf" srcId="{61B40E03-25B9-485F-840B-FABD981193C2}" destId="{BD15981F-569F-4B3E-A29C-E329AE7B81D1}" srcOrd="10" destOrd="0" presId="urn:microsoft.com/office/officeart/2008/layout/HorizontalMultiLevelHierarchy"/>
    <dgm:cxn modelId="{4D677848-FF71-45BD-AD79-5F40576B87C7}" type="presParOf" srcId="{BD15981F-569F-4B3E-A29C-E329AE7B81D1}" destId="{CB2039D7-A122-4FBD-A84B-449349191360}" srcOrd="0" destOrd="0" presId="urn:microsoft.com/office/officeart/2008/layout/HorizontalMultiLevelHierarchy"/>
    <dgm:cxn modelId="{9BDC4B09-0C35-4372-9534-358E116A4208}" type="presParOf" srcId="{61B40E03-25B9-485F-840B-FABD981193C2}" destId="{4C59AE14-DC1C-4F22-93F7-7076D149C213}" srcOrd="11" destOrd="0" presId="urn:microsoft.com/office/officeart/2008/layout/HorizontalMultiLevelHierarchy"/>
    <dgm:cxn modelId="{2AF05DD8-E28A-4834-B48B-43731F7F46BC}" type="presParOf" srcId="{4C59AE14-DC1C-4F22-93F7-7076D149C213}" destId="{5E8E4353-97E3-4769-8745-E51435D5D5C3}" srcOrd="0" destOrd="0" presId="urn:microsoft.com/office/officeart/2008/layout/HorizontalMultiLevelHierarchy"/>
    <dgm:cxn modelId="{4E88A95F-B5E6-4E74-A161-FCC162A6B384}" type="presParOf" srcId="{4C59AE14-DC1C-4F22-93F7-7076D149C213}" destId="{C82AC1AC-4E81-4CA3-A849-749A41D237D4}" srcOrd="1" destOrd="0" presId="urn:microsoft.com/office/officeart/2008/layout/HorizontalMultiLevelHierarchy"/>
    <dgm:cxn modelId="{5EF7CFD8-3DAA-4333-B3B5-763285AE9612}" type="presParOf" srcId="{0A9C7258-1C75-4D80-BFB2-9E27C4830527}" destId="{FD39EFE5-E566-4C4B-AD09-CABEB3C1B052}" srcOrd="2" destOrd="0" presId="urn:microsoft.com/office/officeart/2008/layout/HorizontalMultiLevelHierarchy"/>
    <dgm:cxn modelId="{271B99E7-19E8-49B6-B732-26EF887B5971}" type="presParOf" srcId="{FD39EFE5-E566-4C4B-AD09-CABEB3C1B052}" destId="{2A0C8DB7-887D-45CC-B4A9-59004B9EF6B0}" srcOrd="0" destOrd="0" presId="urn:microsoft.com/office/officeart/2008/layout/HorizontalMultiLevelHierarchy"/>
    <dgm:cxn modelId="{6295B7B9-7B32-4B10-96B6-B04C6B014D89}" type="presParOf" srcId="{0A9C7258-1C75-4D80-BFB2-9E27C4830527}" destId="{01BD149F-2A12-40DA-B396-6A24B987BB37}" srcOrd="3" destOrd="0" presId="urn:microsoft.com/office/officeart/2008/layout/HorizontalMultiLevelHierarchy"/>
    <dgm:cxn modelId="{46D789EB-EC4E-4D1C-877D-F0D768B38139}" type="presParOf" srcId="{01BD149F-2A12-40DA-B396-6A24B987BB37}" destId="{3AC91184-82E7-4A6A-A8EE-1079E8DAE50D}" srcOrd="0" destOrd="0" presId="urn:microsoft.com/office/officeart/2008/layout/HorizontalMultiLevelHierarchy"/>
    <dgm:cxn modelId="{E6CD4159-AED0-4D1F-B5C5-D4DE7780DF6E}" type="presParOf" srcId="{01BD149F-2A12-40DA-B396-6A24B987BB37}" destId="{D37602E7-E4D0-41A9-B58B-C8D91D41BDCA}" srcOrd="1" destOrd="0" presId="urn:microsoft.com/office/officeart/2008/layout/HorizontalMultiLevelHierarchy"/>
    <dgm:cxn modelId="{BEC2B141-1889-43F3-90FA-B2AA1B8ED184}" type="presParOf" srcId="{5BF7830B-9D4F-4B32-9BAC-79401EA7EBFE}" destId="{2DAC4065-1AE1-4D2A-9CB3-313BFA3EB235}" srcOrd="2" destOrd="0" presId="urn:microsoft.com/office/officeart/2008/layout/HorizontalMultiLevelHierarchy"/>
    <dgm:cxn modelId="{B6A70B78-1B61-4919-8D32-88B735C30A9B}" type="presParOf" srcId="{2DAC4065-1AE1-4D2A-9CB3-313BFA3EB235}" destId="{36BD0849-2EE9-413C-915C-E1056298E9F6}" srcOrd="0" destOrd="0" presId="urn:microsoft.com/office/officeart/2008/layout/HorizontalMultiLevelHierarchy"/>
    <dgm:cxn modelId="{7390398E-0B0D-452A-8175-FDA17D3C4CED}" type="presParOf" srcId="{5BF7830B-9D4F-4B32-9BAC-79401EA7EBFE}" destId="{CF0D117A-B894-4C59-8BAD-433C5901E9EA}" srcOrd="3" destOrd="0" presId="urn:microsoft.com/office/officeart/2008/layout/HorizontalMultiLevelHierarchy"/>
    <dgm:cxn modelId="{FA06E9D5-1CE9-44C0-B449-71D25CEA288A}" type="presParOf" srcId="{CF0D117A-B894-4C59-8BAD-433C5901E9EA}" destId="{CBB3B77D-EBA8-4D22-98DB-01717DAA0DBE}" srcOrd="0" destOrd="0" presId="urn:microsoft.com/office/officeart/2008/layout/HorizontalMultiLevelHierarchy"/>
    <dgm:cxn modelId="{0F46917A-E92F-4FC3-9335-74189DDD35B2}" type="presParOf" srcId="{CF0D117A-B894-4C59-8BAD-433C5901E9EA}" destId="{1C3F80D4-DCCD-4D3C-BD35-30B5741F7FA1}" srcOrd="1" destOrd="0" presId="urn:microsoft.com/office/officeart/2008/layout/HorizontalMultiLevelHierarchy"/>
    <dgm:cxn modelId="{3CCCDDCB-5ED6-4F95-98D8-645544BD60C3}" type="presParOf" srcId="{1C3F80D4-DCCD-4D3C-BD35-30B5741F7FA1}" destId="{1B7060DC-728A-447E-976E-69713194FB07}" srcOrd="0" destOrd="0" presId="urn:microsoft.com/office/officeart/2008/layout/HorizontalMultiLevelHierarchy"/>
    <dgm:cxn modelId="{08584DFF-890A-4FF9-8DAB-D925A90FF28C}" type="presParOf" srcId="{1B7060DC-728A-447E-976E-69713194FB07}" destId="{21CF8C5B-CC44-482D-8CEF-644045B7ABBF}" srcOrd="0" destOrd="0" presId="urn:microsoft.com/office/officeart/2008/layout/HorizontalMultiLevelHierarchy"/>
    <dgm:cxn modelId="{AB9E664E-FBEF-413E-9944-604FBAC058D1}" type="presParOf" srcId="{1C3F80D4-DCCD-4D3C-BD35-30B5741F7FA1}" destId="{E70EDBFF-80A5-4796-A681-F4B0E75C8897}" srcOrd="1" destOrd="0" presId="urn:microsoft.com/office/officeart/2008/layout/HorizontalMultiLevelHierarchy"/>
    <dgm:cxn modelId="{A25FD3CE-F414-4624-A414-95BC819BAC64}" type="presParOf" srcId="{E70EDBFF-80A5-4796-A681-F4B0E75C8897}" destId="{4AE60FE5-0106-4009-A9AD-E85CABEF1AC2}" srcOrd="0" destOrd="0" presId="urn:microsoft.com/office/officeart/2008/layout/HorizontalMultiLevelHierarchy"/>
    <dgm:cxn modelId="{944DD363-EE4F-40F9-9484-3168F8DC937F}" type="presParOf" srcId="{E70EDBFF-80A5-4796-A681-F4B0E75C8897}" destId="{8AF14465-2548-420F-9755-0F5AA08DFD9F}" srcOrd="1" destOrd="0" presId="urn:microsoft.com/office/officeart/2008/layout/HorizontalMultiLevelHierarchy"/>
    <dgm:cxn modelId="{00489639-F2A0-4CE3-ABF0-CDFE55EBA044}" type="presParOf" srcId="{5BF7830B-9D4F-4B32-9BAC-79401EA7EBFE}" destId="{65055C2D-2B2C-4D84-ACA4-59F12A018C1E}" srcOrd="4" destOrd="0" presId="urn:microsoft.com/office/officeart/2008/layout/HorizontalMultiLevelHierarchy"/>
    <dgm:cxn modelId="{5CFA2757-52D7-45A3-BDD0-1C0331BFB751}" type="presParOf" srcId="{65055C2D-2B2C-4D84-ACA4-59F12A018C1E}" destId="{34044C52-B2E6-48E7-B324-5D6AF4102F09}" srcOrd="0" destOrd="0" presId="urn:microsoft.com/office/officeart/2008/layout/HorizontalMultiLevelHierarchy"/>
    <dgm:cxn modelId="{BD7BA4AC-87A8-428F-A2A0-9E5FE3F0E32B}" type="presParOf" srcId="{5BF7830B-9D4F-4B32-9BAC-79401EA7EBFE}" destId="{991B1D36-CB77-46A1-BC4C-6CAE14BF46FA}" srcOrd="5" destOrd="0" presId="urn:microsoft.com/office/officeart/2008/layout/HorizontalMultiLevelHierarchy"/>
    <dgm:cxn modelId="{799C4AE8-60D2-4CAD-AED1-DFC3FB698E88}" type="presParOf" srcId="{991B1D36-CB77-46A1-BC4C-6CAE14BF46FA}" destId="{D39F0EBD-FE23-49ED-8731-BF50C8139E65}" srcOrd="0" destOrd="0" presId="urn:microsoft.com/office/officeart/2008/layout/HorizontalMultiLevelHierarchy"/>
    <dgm:cxn modelId="{9FD5B09A-95C8-4662-9C04-7128414B21D8}" type="presParOf" srcId="{991B1D36-CB77-46A1-BC4C-6CAE14BF46FA}" destId="{F1DCEF4C-BF38-4656-83D5-2569D9AB8F90}" srcOrd="1" destOrd="0" presId="urn:microsoft.com/office/officeart/2008/layout/HorizontalMultiLevelHierarchy"/>
    <dgm:cxn modelId="{5C66B309-EC14-48F4-9E2C-01845C606B6E}" type="presParOf" srcId="{F1DCEF4C-BF38-4656-83D5-2569D9AB8F90}" destId="{E5ED6FB0-7FE4-432D-A7E2-1C05993FCA60}" srcOrd="0" destOrd="0" presId="urn:microsoft.com/office/officeart/2008/layout/HorizontalMultiLevelHierarchy"/>
    <dgm:cxn modelId="{11B70666-2041-4910-BFEB-A1B1B71B8700}" type="presParOf" srcId="{E5ED6FB0-7FE4-432D-A7E2-1C05993FCA60}" destId="{AD5F8567-37F6-4CAA-8B49-515B5BB217E9}" srcOrd="0" destOrd="0" presId="urn:microsoft.com/office/officeart/2008/layout/HorizontalMultiLevelHierarchy"/>
    <dgm:cxn modelId="{3EDBAF8A-4503-4CB6-A060-FC7DDF953405}" type="presParOf" srcId="{F1DCEF4C-BF38-4656-83D5-2569D9AB8F90}" destId="{C64367B0-CE7E-4A5B-8B59-965B994772BA}" srcOrd="1" destOrd="0" presId="urn:microsoft.com/office/officeart/2008/layout/HorizontalMultiLevelHierarchy"/>
    <dgm:cxn modelId="{06755E8E-156D-4AED-8EC8-81619335BB37}" type="presParOf" srcId="{C64367B0-CE7E-4A5B-8B59-965B994772BA}" destId="{53AEF0C2-BE19-450F-87F1-3F6A8CDD2C4F}" srcOrd="0" destOrd="0" presId="urn:microsoft.com/office/officeart/2008/layout/HorizontalMultiLevelHierarchy"/>
    <dgm:cxn modelId="{0BED4956-C4C0-4D38-BC61-A9F1576B89A5}" type="presParOf" srcId="{C64367B0-CE7E-4A5B-8B59-965B994772BA}" destId="{B8A8BEA3-1D8C-4173-8CBF-E46AE9E50268}" srcOrd="1" destOrd="0" presId="urn:microsoft.com/office/officeart/2008/layout/HorizontalMultiLevelHierarchy"/>
    <dgm:cxn modelId="{16AFD45F-19D8-4A20-9F02-D61F2114954E}" type="presParOf" srcId="{F1DCEF4C-BF38-4656-83D5-2569D9AB8F90}" destId="{40169FCD-FE65-4130-A61A-B8E1A88BB39C}" srcOrd="2" destOrd="0" presId="urn:microsoft.com/office/officeart/2008/layout/HorizontalMultiLevelHierarchy"/>
    <dgm:cxn modelId="{564EF17A-834C-4178-8EAA-0F045487A8F9}" type="presParOf" srcId="{40169FCD-FE65-4130-A61A-B8E1A88BB39C}" destId="{9549546E-7602-4CE5-923E-71EF7D20F9E2}" srcOrd="0" destOrd="0" presId="urn:microsoft.com/office/officeart/2008/layout/HorizontalMultiLevelHierarchy"/>
    <dgm:cxn modelId="{DBF182EA-5D99-4091-85FE-CE37D0F581A7}" type="presParOf" srcId="{F1DCEF4C-BF38-4656-83D5-2569D9AB8F90}" destId="{8C364F62-B365-421B-9148-AA96BA76C657}" srcOrd="3" destOrd="0" presId="urn:microsoft.com/office/officeart/2008/layout/HorizontalMultiLevelHierarchy"/>
    <dgm:cxn modelId="{6D54F5CD-E127-4C7F-98B2-FB865E93B870}" type="presParOf" srcId="{8C364F62-B365-421B-9148-AA96BA76C657}" destId="{40EC32F7-F4B0-4CF9-8799-421C01F4B65A}" srcOrd="0" destOrd="0" presId="urn:microsoft.com/office/officeart/2008/layout/HorizontalMultiLevelHierarchy"/>
    <dgm:cxn modelId="{BBA187B1-2955-4016-8D40-1112102A366A}" type="presParOf" srcId="{8C364F62-B365-421B-9148-AA96BA76C657}" destId="{AB9225BF-6C60-4A5C-93A8-1C8F868A3EA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L Course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actice/Review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41D872A-8C0E-4D81-BCBA-5FBE0B078CF7}">
      <dgm:prSet phldrT="[文本]"/>
      <dgm:spPr/>
      <dgm:t>
        <a:bodyPr/>
        <a:lstStyle/>
        <a:p>
          <a:r>
            <a:rPr lang="en-US" altLang="zh-CN"/>
            <a:t>Table Lamp</a:t>
          </a:r>
          <a:endParaRPr lang="zh-CN" altLang="en-US"/>
        </a:p>
      </dgm:t>
    </dgm:pt>
    <dgm:pt modelId="{CA13C3EA-C4A1-4E70-BE08-889B7AB1FF2E}" type="parTrans" cxnId="{EE6F5BF9-6E80-4344-8D39-53276EDB458D}">
      <dgm:prSet/>
      <dgm:spPr/>
      <dgm:t>
        <a:bodyPr/>
        <a:lstStyle/>
        <a:p>
          <a:endParaRPr lang="en-US"/>
        </a:p>
      </dgm:t>
    </dgm:pt>
    <dgm:pt modelId="{B8F68BBB-97FC-4FD1-AC69-6A13B6E04ED8}" type="sibTrans" cxnId="{EE6F5BF9-6E80-4344-8D39-53276EDB458D}">
      <dgm:prSet/>
      <dgm:spPr/>
      <dgm:t>
        <a:bodyPr/>
        <a:lstStyle/>
        <a:p>
          <a:endParaRPr lang="en-US"/>
        </a:p>
      </dgm:t>
    </dgm:pt>
    <dgm:pt modelId="{37B5BDEA-0A01-4C0C-BC36-7DF680224E1F}">
      <dgm:prSet phldrT="[文本]"/>
      <dgm:spPr/>
      <dgm:t>
        <a:bodyPr/>
        <a:lstStyle/>
        <a:p>
          <a:r>
            <a:rPr lang="en-US" altLang="zh-CN"/>
            <a:t>Night/Morning</a:t>
          </a:r>
          <a:endParaRPr lang="zh-CN" altLang="en-US"/>
        </a:p>
      </dgm:t>
    </dgm:pt>
    <dgm:pt modelId="{3B246EDE-87D4-4F10-9016-163390CA2E01}" type="parTrans" cxnId="{BFB99E44-7226-4506-92AF-A860C4137F13}">
      <dgm:prSet/>
      <dgm:spPr/>
      <dgm:t>
        <a:bodyPr/>
        <a:lstStyle/>
        <a:p>
          <a:endParaRPr lang="en-US"/>
        </a:p>
      </dgm:t>
    </dgm:pt>
    <dgm:pt modelId="{4A577F43-E463-4C05-90A6-7BB1A3730D61}" type="sibTrans" cxnId="{BFB99E44-7226-4506-92AF-A860C4137F13}">
      <dgm:prSet/>
      <dgm:spPr/>
      <dgm:t>
        <a:bodyPr/>
        <a:lstStyle/>
        <a:p>
          <a:endParaRPr lang="en-US"/>
        </a:p>
      </dgm:t>
    </dgm:pt>
    <dgm:pt modelId="{FD55C533-4E98-441E-9BAB-704CDB18C501}">
      <dgm:prSet phldrT="[文本]"/>
      <dgm:spPr/>
      <dgm:t>
        <a:bodyPr/>
        <a:lstStyle/>
        <a:p>
          <a:r>
            <a:rPr lang="en-US" altLang="zh-CN"/>
            <a:t>Compress</a:t>
          </a:r>
          <a:endParaRPr lang="zh-CN" altLang="en-US"/>
        </a:p>
      </dgm:t>
    </dgm:pt>
    <dgm:pt modelId="{3B196D9E-C2D4-418D-B421-91EE90ACD616}" type="parTrans" cxnId="{E8FF812D-7C2B-403B-A578-CB446B590C5D}">
      <dgm:prSet/>
      <dgm:spPr/>
      <dgm:t>
        <a:bodyPr/>
        <a:lstStyle/>
        <a:p>
          <a:endParaRPr lang="en-US"/>
        </a:p>
      </dgm:t>
    </dgm:pt>
    <dgm:pt modelId="{3FBB194C-4FAF-486A-B71A-1C8EFA7285DA}" type="sibTrans" cxnId="{E8FF812D-7C2B-403B-A578-CB446B590C5D}">
      <dgm:prSet/>
      <dgm:spPr/>
      <dgm:t>
        <a:bodyPr/>
        <a:lstStyle/>
        <a:p>
          <a:endParaRPr lang="en-US"/>
        </a:p>
      </dgm:t>
    </dgm:pt>
    <dgm:pt modelId="{46E0DFA1-CE21-4E49-AE15-091F71711CB0}">
      <dgm:prSet phldrT="[文本]"/>
      <dgm:spPr/>
      <dgm:t>
        <a:bodyPr/>
        <a:lstStyle/>
        <a:p>
          <a:r>
            <a:rPr lang="en-US" altLang="zh-CN"/>
            <a:t>Know why to do this</a:t>
          </a:r>
          <a:endParaRPr lang="zh-CN" altLang="en-US"/>
        </a:p>
      </dgm:t>
    </dgm:pt>
    <dgm:pt modelId="{0AD55C06-D945-428A-B03A-93F5C0F13B07}" type="parTrans" cxnId="{BD56D477-64FA-4F62-A49C-2497690FF9DE}">
      <dgm:prSet/>
      <dgm:spPr/>
      <dgm:t>
        <a:bodyPr/>
        <a:lstStyle/>
        <a:p>
          <a:endParaRPr lang="en-US"/>
        </a:p>
      </dgm:t>
    </dgm:pt>
    <dgm:pt modelId="{6E53AA2F-7D51-41C6-B62C-B3FDCED66BAF}" type="sibTrans" cxnId="{BD56D477-64FA-4F62-A49C-2497690FF9DE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38613F8-7BD0-405E-AFDE-7126378F4A15}" type="pres">
      <dgm:prSet presAssocID="{3B246EDE-87D4-4F10-9016-163390CA2E01}" presName="conn2-1" presStyleLbl="parChTrans1D3" presStyleIdx="0" presStyleCnt="3"/>
      <dgm:spPr/>
      <dgm:t>
        <a:bodyPr/>
        <a:lstStyle/>
        <a:p>
          <a:endParaRPr lang="zh-CN" altLang="en-US"/>
        </a:p>
      </dgm:t>
    </dgm:pt>
    <dgm:pt modelId="{D30A3F14-B8CE-4775-B8EE-9B5C4E35E178}" type="pres">
      <dgm:prSet presAssocID="{3B246EDE-87D4-4F10-9016-163390CA2E01}" presName="connTx" presStyleLbl="parChTrans1D3" presStyleIdx="0" presStyleCnt="3"/>
      <dgm:spPr/>
      <dgm:t>
        <a:bodyPr/>
        <a:lstStyle/>
        <a:p>
          <a:endParaRPr lang="zh-CN" altLang="en-US"/>
        </a:p>
      </dgm:t>
    </dgm:pt>
    <dgm:pt modelId="{D989FC09-0F5B-413B-98F5-233A4B743212}" type="pres">
      <dgm:prSet presAssocID="{37B5BDEA-0A01-4C0C-BC36-7DF680224E1F}" presName="root2" presStyleCnt="0"/>
      <dgm:spPr/>
    </dgm:pt>
    <dgm:pt modelId="{4D49B8EF-6BEB-4DC6-B872-86D9CFBD622E}" type="pres">
      <dgm:prSet presAssocID="{37B5BDEA-0A01-4C0C-BC36-7DF680224E1F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A48B31-C9FD-4E12-A71F-E39A9CBEC325}" type="pres">
      <dgm:prSet presAssocID="{37B5BDEA-0A01-4C0C-BC36-7DF680224E1F}" presName="level3hierChild" presStyleCnt="0"/>
      <dgm:spPr/>
    </dgm:pt>
    <dgm:pt modelId="{7CD57069-8302-4390-AF60-F48822FA3B8C}" type="pres">
      <dgm:prSet presAssocID="{3B196D9E-C2D4-418D-B421-91EE90ACD616}" presName="conn2-1" presStyleLbl="parChTrans1D4" presStyleIdx="0" presStyleCnt="3"/>
      <dgm:spPr/>
      <dgm:t>
        <a:bodyPr/>
        <a:lstStyle/>
        <a:p>
          <a:endParaRPr lang="zh-CN" altLang="en-US"/>
        </a:p>
      </dgm:t>
    </dgm:pt>
    <dgm:pt modelId="{C963337C-31B2-4CA1-9487-EFAA61D0E918}" type="pres">
      <dgm:prSet presAssocID="{3B196D9E-C2D4-418D-B421-91EE90ACD616}" presName="connTx" presStyleLbl="parChTrans1D4" presStyleIdx="0" presStyleCnt="3"/>
      <dgm:spPr/>
      <dgm:t>
        <a:bodyPr/>
        <a:lstStyle/>
        <a:p>
          <a:endParaRPr lang="zh-CN" altLang="en-US"/>
        </a:p>
      </dgm:t>
    </dgm:pt>
    <dgm:pt modelId="{0CA9E813-1853-4BDA-B3E8-1CCE933B6B18}" type="pres">
      <dgm:prSet presAssocID="{FD55C533-4E98-441E-9BAB-704CDB18C501}" presName="root2" presStyleCnt="0"/>
      <dgm:spPr/>
    </dgm:pt>
    <dgm:pt modelId="{9A7A5CF5-5BA4-4B27-B0EB-B2CB1B812ECF}" type="pres">
      <dgm:prSet presAssocID="{FD55C533-4E98-441E-9BAB-704CDB18C501}" presName="LevelTwoTextNode" presStyleLbl="node4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32DD539-3D0B-43CA-9162-A5A37F8EBBFF}" type="pres">
      <dgm:prSet presAssocID="{FD55C533-4E98-441E-9BAB-704CDB18C501}" presName="level3hierChild" presStyleCnt="0"/>
      <dgm:spPr/>
    </dgm:pt>
    <dgm:pt modelId="{B75F52B2-5572-4A74-9637-AEEA938DEB87}" type="pres">
      <dgm:prSet presAssocID="{0AD55C06-D945-428A-B03A-93F5C0F13B07}" presName="conn2-1" presStyleLbl="parChTrans1D4" presStyleIdx="1" presStyleCnt="3"/>
      <dgm:spPr/>
      <dgm:t>
        <a:bodyPr/>
        <a:lstStyle/>
        <a:p>
          <a:endParaRPr lang="en-US"/>
        </a:p>
      </dgm:t>
    </dgm:pt>
    <dgm:pt modelId="{27EABC4D-2E07-4F9C-9CBB-F448D2DEA1F1}" type="pres">
      <dgm:prSet presAssocID="{0AD55C06-D945-428A-B03A-93F5C0F13B07}" presName="connTx" presStyleLbl="parChTrans1D4" presStyleIdx="1" presStyleCnt="3"/>
      <dgm:spPr/>
      <dgm:t>
        <a:bodyPr/>
        <a:lstStyle/>
        <a:p>
          <a:endParaRPr lang="en-US"/>
        </a:p>
      </dgm:t>
    </dgm:pt>
    <dgm:pt modelId="{01640D69-D5A5-4DB9-9B4B-54B5931BAF71}" type="pres">
      <dgm:prSet presAssocID="{46E0DFA1-CE21-4E49-AE15-091F71711CB0}" presName="root2" presStyleCnt="0"/>
      <dgm:spPr/>
    </dgm:pt>
    <dgm:pt modelId="{92DF7955-3C7F-44E6-BA71-F3EC5983DECB}" type="pres">
      <dgm:prSet presAssocID="{46E0DFA1-CE21-4E49-AE15-091F71711CB0}" presName="LevelTwoTextNode" presStyleLbl="node4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3CEDB9-49A6-4CEC-8DDD-BE6676681BE3}" type="pres">
      <dgm:prSet presAssocID="{46E0DFA1-CE21-4E49-AE15-091F71711CB0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1" presStyleCnt="3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1" presStyleCnt="3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2" presStyleCnt="3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2" presStyleCnt="3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BCE4401A-0647-46C5-AAB2-409DB1B7FD1F}" type="pres">
      <dgm:prSet presAssocID="{CA13C3EA-C4A1-4E70-BE08-889B7AB1FF2E}" presName="conn2-1" presStyleLbl="parChTrans1D3" presStyleIdx="2" presStyleCnt="3"/>
      <dgm:spPr/>
      <dgm:t>
        <a:bodyPr/>
        <a:lstStyle/>
        <a:p>
          <a:endParaRPr lang="zh-CN" altLang="en-US"/>
        </a:p>
      </dgm:t>
    </dgm:pt>
    <dgm:pt modelId="{AB08BD53-377A-4970-A0DF-194B37758CB1}" type="pres">
      <dgm:prSet presAssocID="{CA13C3EA-C4A1-4E70-BE08-889B7AB1FF2E}" presName="connTx" presStyleLbl="parChTrans1D3" presStyleIdx="2" presStyleCnt="3"/>
      <dgm:spPr/>
      <dgm:t>
        <a:bodyPr/>
        <a:lstStyle/>
        <a:p>
          <a:endParaRPr lang="zh-CN" altLang="en-US"/>
        </a:p>
      </dgm:t>
    </dgm:pt>
    <dgm:pt modelId="{85F1E83B-C3F7-44EC-8320-03BCE236E720}" type="pres">
      <dgm:prSet presAssocID="{B41D872A-8C0E-4D81-BCBA-5FBE0B078CF7}" presName="root2" presStyleCnt="0"/>
      <dgm:spPr/>
    </dgm:pt>
    <dgm:pt modelId="{15DCB313-0D25-4CF1-B6AD-5F91543A3196}" type="pres">
      <dgm:prSet presAssocID="{B41D872A-8C0E-4D81-BCBA-5FBE0B078CF7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28D6360-6BE2-4E0B-A763-A4AA7CEC2497}" type="pres">
      <dgm:prSet presAssocID="{B41D872A-8C0E-4D81-BCBA-5FBE0B078CF7}" presName="level3hierChild" presStyleCnt="0"/>
      <dgm:spPr/>
    </dgm:pt>
  </dgm:ptLst>
  <dgm:cxnLst>
    <dgm:cxn modelId="{130E6338-3D62-4D26-BF8E-E3F32418EA17}" type="presOf" srcId="{B41D872A-8C0E-4D81-BCBA-5FBE0B078CF7}" destId="{15DCB313-0D25-4CF1-B6AD-5F91543A3196}" srcOrd="0" destOrd="0" presId="urn:microsoft.com/office/officeart/2008/layout/HorizontalMultiLevelHierarchy"/>
    <dgm:cxn modelId="{45E02298-95BD-4826-A916-19E7813F564E}" type="presOf" srcId="{0AD55C06-D945-428A-B03A-93F5C0F13B07}" destId="{B75F52B2-5572-4A74-9637-AEEA938DEB87}" srcOrd="0" destOrd="0" presId="urn:microsoft.com/office/officeart/2008/layout/HorizontalMultiLevelHierarchy"/>
    <dgm:cxn modelId="{AF3D5861-640D-4404-8FC8-97757428B63A}" type="presOf" srcId="{7C1C1006-FF8F-45FA-B613-D1C9E4868FC6}" destId="{6084A302-5078-4BE0-80B7-B99AA06E451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BFB99E44-7226-4506-92AF-A860C4137F13}" srcId="{0DA1C060-E1EF-497C-B4B7-CC10236D4AB5}" destId="{37B5BDEA-0A01-4C0C-BC36-7DF680224E1F}" srcOrd="0" destOrd="0" parTransId="{3B246EDE-87D4-4F10-9016-163390CA2E01}" sibTransId="{4A577F43-E463-4C05-90A6-7BB1A3730D61}"/>
    <dgm:cxn modelId="{2B01CFBA-7946-4DFD-95B6-FBEAE97E4F35}" type="presOf" srcId="{0DA1C060-E1EF-497C-B4B7-CC10236D4AB5}" destId="{D456BF37-646F-420A-817B-2C6FE870644F}" srcOrd="0" destOrd="0" presId="urn:microsoft.com/office/officeart/2008/layout/HorizontalMultiLevelHierarchy"/>
    <dgm:cxn modelId="{986A99E4-5193-49A5-A348-1D7CF86E85FA}" type="presOf" srcId="{CA13C3EA-C4A1-4E70-BE08-889B7AB1FF2E}" destId="{BCE4401A-0647-46C5-AAB2-409DB1B7FD1F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7BD0B5AA-056F-431E-8732-1BCA0427FA9F}" type="presOf" srcId="{BBA7669C-F636-472B-8393-710D65294207}" destId="{9930AFAD-7CAA-421C-A6F6-BE96E32B90BE}" srcOrd="0" destOrd="0" presId="urn:microsoft.com/office/officeart/2008/layout/HorizontalMultiLevelHierarchy"/>
    <dgm:cxn modelId="{05B97DF9-A29E-480E-9818-2C414A3C6C6D}" type="presOf" srcId="{CA13C3EA-C4A1-4E70-BE08-889B7AB1FF2E}" destId="{AB08BD53-377A-4970-A0DF-194B37758CB1}" srcOrd="1" destOrd="0" presId="urn:microsoft.com/office/officeart/2008/layout/HorizontalMultiLevelHierarchy"/>
    <dgm:cxn modelId="{E8FF812D-7C2B-403B-A578-CB446B590C5D}" srcId="{37B5BDEA-0A01-4C0C-BC36-7DF680224E1F}" destId="{FD55C533-4E98-441E-9BAB-704CDB18C501}" srcOrd="0" destOrd="0" parTransId="{3B196D9E-C2D4-418D-B421-91EE90ACD616}" sibTransId="{3FBB194C-4FAF-486A-B71A-1C8EFA7285DA}"/>
    <dgm:cxn modelId="{D6D8E9D6-59A8-49B4-90BE-10BA1750048A}" type="presOf" srcId="{FD55C533-4E98-441E-9BAB-704CDB18C501}" destId="{9A7A5CF5-5BA4-4B27-B0EB-B2CB1B812ECF}" srcOrd="0" destOrd="0" presId="urn:microsoft.com/office/officeart/2008/layout/HorizontalMultiLevelHierarchy"/>
    <dgm:cxn modelId="{ABDE5849-0B50-4182-B266-5E1EC88D39F6}" type="presOf" srcId="{C7D852CC-83C3-4D0D-B418-7B3508CA8623}" destId="{675C452B-A309-46DB-8A27-519F74B0332F}" srcOrd="1" destOrd="0" presId="urn:microsoft.com/office/officeart/2008/layout/HorizontalMultiLevelHierarchy"/>
    <dgm:cxn modelId="{F70E87DD-E5C3-441E-ABB7-E621D31C76AD}" type="presOf" srcId="{C7D852CC-83C3-4D0D-B418-7B3508CA8623}" destId="{E4D805C1-0FDD-4506-9132-245D1618CDA6}" srcOrd="0" destOrd="0" presId="urn:microsoft.com/office/officeart/2008/layout/HorizontalMultiLevelHierarchy"/>
    <dgm:cxn modelId="{6B25BCB8-E38C-4E8A-9BA0-B86676351347}" type="presOf" srcId="{0AD55C06-D945-428A-B03A-93F5C0F13B07}" destId="{27EABC4D-2E07-4F9C-9CBB-F448D2DEA1F1}" srcOrd="1" destOrd="0" presId="urn:microsoft.com/office/officeart/2008/layout/HorizontalMultiLevelHierarchy"/>
    <dgm:cxn modelId="{A8A9D1FA-CFA8-40D6-B55B-2A1BDFAA74D3}" type="presOf" srcId="{3B246EDE-87D4-4F10-9016-163390CA2E01}" destId="{D38613F8-7BD0-405E-AFDE-7126378F4A15}" srcOrd="0" destOrd="0" presId="urn:microsoft.com/office/officeart/2008/layout/HorizontalMultiLevelHierarchy"/>
    <dgm:cxn modelId="{4541F673-0B6C-4E11-BE6A-F3E0EE1EF480}" type="presOf" srcId="{3B196D9E-C2D4-418D-B421-91EE90ACD616}" destId="{C963337C-31B2-4CA1-9487-EFAA61D0E918}" srcOrd="1" destOrd="0" presId="urn:microsoft.com/office/officeart/2008/layout/HorizontalMultiLevelHierarchy"/>
    <dgm:cxn modelId="{131D0121-E1E9-4F0B-ACB0-8275DD7887BF}" type="presOf" srcId="{5AD09BEB-5E93-4CE1-AE5D-985CD1CA771C}" destId="{10902F1B-76A0-42BF-B8B6-85638234AC1B}" srcOrd="0" destOrd="0" presId="urn:microsoft.com/office/officeart/2008/layout/HorizontalMultiLevelHierarchy"/>
    <dgm:cxn modelId="{4432CF78-6545-4948-90BA-470A31C3498C}" type="presOf" srcId="{5AD09BEB-5E93-4CE1-AE5D-985CD1CA771C}" destId="{C9A2B145-5387-4B1F-A759-774CCECBB1E5}" srcOrd="1" destOrd="0" presId="urn:microsoft.com/office/officeart/2008/layout/HorizontalMultiLevelHierarchy"/>
    <dgm:cxn modelId="{C67BA188-B3D6-4E71-84E1-ECC2798ED60C}" srcId="{0DA1C060-E1EF-497C-B4B7-CC10236D4AB5}" destId="{BBA7669C-F636-472B-8393-710D65294207}" srcOrd="1" destOrd="0" parTransId="{C7D852CC-83C3-4D0D-B418-7B3508CA8623}" sibTransId="{FD783A32-0822-439E-B7F2-843CFA17F761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BD56D477-64FA-4F62-A49C-2497690FF9DE}" srcId="{37B5BDEA-0A01-4C0C-BC36-7DF680224E1F}" destId="{46E0DFA1-CE21-4E49-AE15-091F71711CB0}" srcOrd="1" destOrd="0" parTransId="{0AD55C06-D945-428A-B03A-93F5C0F13B07}" sibTransId="{6E53AA2F-7D51-41C6-B62C-B3FDCED66BAF}"/>
    <dgm:cxn modelId="{AB05141A-B800-46E0-93F7-B12106B3BEDA}" type="presOf" srcId="{FCCAE72E-3741-4C5F-B697-2CEBFC92CDF7}" destId="{47AE8846-F21F-4E4C-B4A3-D44DA4BF791C}" srcOrd="0" destOrd="0" presId="urn:microsoft.com/office/officeart/2008/layout/HorizontalMultiLevelHierarchy"/>
    <dgm:cxn modelId="{EE6F5BF9-6E80-4344-8D39-53276EDB458D}" srcId="{0DA1C060-E1EF-497C-B4B7-CC10236D4AB5}" destId="{B41D872A-8C0E-4D81-BCBA-5FBE0B078CF7}" srcOrd="2" destOrd="0" parTransId="{CA13C3EA-C4A1-4E70-BE08-889B7AB1FF2E}" sibTransId="{B8F68BBB-97FC-4FD1-AC69-6A13B6E04ED8}"/>
    <dgm:cxn modelId="{8135A7A2-3EDD-47B4-9512-31FF72FA7A62}" type="presOf" srcId="{3B196D9E-C2D4-418D-B421-91EE90ACD616}" destId="{7CD57069-8302-4390-AF60-F48822FA3B8C}" srcOrd="0" destOrd="0" presId="urn:microsoft.com/office/officeart/2008/layout/HorizontalMultiLevelHierarchy"/>
    <dgm:cxn modelId="{B7A12A60-E505-459B-9626-05478B5E4F45}" type="presOf" srcId="{46E0DFA1-CE21-4E49-AE15-091F71711CB0}" destId="{92DF7955-3C7F-44E6-BA71-F3EC5983DECB}" srcOrd="0" destOrd="0" presId="urn:microsoft.com/office/officeart/2008/layout/HorizontalMultiLevelHierarchy"/>
    <dgm:cxn modelId="{66928056-C32A-4ACE-BB57-4CD99705ADA4}" type="presOf" srcId="{37B5BDEA-0A01-4C0C-BC36-7DF680224E1F}" destId="{4D49B8EF-6BEB-4DC6-B872-86D9CFBD622E}" srcOrd="0" destOrd="0" presId="urn:microsoft.com/office/officeart/2008/layout/HorizontalMultiLevelHierarchy"/>
    <dgm:cxn modelId="{437125D1-5781-4A78-825D-3C59A6AB7533}" type="presOf" srcId="{30FCB191-A26B-44DC-AA20-A07E62BB28D7}" destId="{AEAE9668-1594-42A7-936C-F6D9B03E5605}" srcOrd="0" destOrd="0" presId="urn:microsoft.com/office/officeart/2008/layout/HorizontalMultiLevelHierarchy"/>
    <dgm:cxn modelId="{BB8A4AD4-F4E4-4BAE-B99D-B85C9D580A5E}" type="presOf" srcId="{3B246EDE-87D4-4F10-9016-163390CA2E01}" destId="{D30A3F14-B8CE-4775-B8EE-9B5C4E35E178}" srcOrd="1" destOrd="0" presId="urn:microsoft.com/office/officeart/2008/layout/HorizontalMultiLevelHierarchy"/>
    <dgm:cxn modelId="{551AAF4C-9B97-4F5E-B46B-4E0CE787FE0F}" type="presOf" srcId="{7C1C1006-FF8F-45FA-B613-D1C9E4868FC6}" destId="{5F6F3BBD-6C2B-4839-A50B-2B8470876601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0C7F5FA6-DA4C-4883-A24C-4BFBA8721F93}" type="presParOf" srcId="{D61D9318-CF1C-4027-9FB9-CA3681111D48}" destId="{270F17E6-7730-4FCF-B2C8-87132A2A2953}" srcOrd="0" destOrd="0" presId="urn:microsoft.com/office/officeart/2008/layout/HorizontalMultiLevelHierarchy"/>
    <dgm:cxn modelId="{A4B6175A-E351-42C7-8097-B435CBA69917}" type="presParOf" srcId="{270F17E6-7730-4FCF-B2C8-87132A2A2953}" destId="{47AE8846-F21F-4E4C-B4A3-D44DA4BF791C}" srcOrd="0" destOrd="0" presId="urn:microsoft.com/office/officeart/2008/layout/HorizontalMultiLevelHierarchy"/>
    <dgm:cxn modelId="{8D58C364-C967-4ECF-8F46-E925EFC11468}" type="presParOf" srcId="{270F17E6-7730-4FCF-B2C8-87132A2A2953}" destId="{00B6C323-8ADF-4C2C-A98F-03A35CC9AEB8}" srcOrd="1" destOrd="0" presId="urn:microsoft.com/office/officeart/2008/layout/HorizontalMultiLevelHierarchy"/>
    <dgm:cxn modelId="{3A581774-247A-43ED-B3E9-80F06730F5E9}" type="presParOf" srcId="{00B6C323-8ADF-4C2C-A98F-03A35CC9AEB8}" destId="{10902F1B-76A0-42BF-B8B6-85638234AC1B}" srcOrd="0" destOrd="0" presId="urn:microsoft.com/office/officeart/2008/layout/HorizontalMultiLevelHierarchy"/>
    <dgm:cxn modelId="{A4EF2536-2C33-4413-B283-7E0DF9289FD8}" type="presParOf" srcId="{10902F1B-76A0-42BF-B8B6-85638234AC1B}" destId="{C9A2B145-5387-4B1F-A759-774CCECBB1E5}" srcOrd="0" destOrd="0" presId="urn:microsoft.com/office/officeart/2008/layout/HorizontalMultiLevelHierarchy"/>
    <dgm:cxn modelId="{C89E92B6-0680-4BBA-A5E8-6EC3CC1F66CC}" type="presParOf" srcId="{00B6C323-8ADF-4C2C-A98F-03A35CC9AEB8}" destId="{B80AF7FE-B4A1-49B4-8432-E40926974E76}" srcOrd="1" destOrd="0" presId="urn:microsoft.com/office/officeart/2008/layout/HorizontalMultiLevelHierarchy"/>
    <dgm:cxn modelId="{24117774-E410-43FF-ACB2-02CD21C450BC}" type="presParOf" srcId="{B80AF7FE-B4A1-49B4-8432-E40926974E76}" destId="{D456BF37-646F-420A-817B-2C6FE870644F}" srcOrd="0" destOrd="0" presId="urn:microsoft.com/office/officeart/2008/layout/HorizontalMultiLevelHierarchy"/>
    <dgm:cxn modelId="{6B5BB6B0-178D-4E1C-AF48-6369CBAC2A96}" type="presParOf" srcId="{B80AF7FE-B4A1-49B4-8432-E40926974E76}" destId="{2E4195E7-C526-43C1-8251-2AF2A6B49243}" srcOrd="1" destOrd="0" presId="urn:microsoft.com/office/officeart/2008/layout/HorizontalMultiLevelHierarchy"/>
    <dgm:cxn modelId="{657FCD12-BEA4-454D-8B70-F045CC9078D9}" type="presParOf" srcId="{2E4195E7-C526-43C1-8251-2AF2A6B49243}" destId="{D38613F8-7BD0-405E-AFDE-7126378F4A15}" srcOrd="0" destOrd="0" presId="urn:microsoft.com/office/officeart/2008/layout/HorizontalMultiLevelHierarchy"/>
    <dgm:cxn modelId="{0C86A75D-BDB4-46F6-9222-83E53BBA5001}" type="presParOf" srcId="{D38613F8-7BD0-405E-AFDE-7126378F4A15}" destId="{D30A3F14-B8CE-4775-B8EE-9B5C4E35E178}" srcOrd="0" destOrd="0" presId="urn:microsoft.com/office/officeart/2008/layout/HorizontalMultiLevelHierarchy"/>
    <dgm:cxn modelId="{7C0418AF-2237-4A6B-8C97-B5896D0870B0}" type="presParOf" srcId="{2E4195E7-C526-43C1-8251-2AF2A6B49243}" destId="{D989FC09-0F5B-413B-98F5-233A4B743212}" srcOrd="1" destOrd="0" presId="urn:microsoft.com/office/officeart/2008/layout/HorizontalMultiLevelHierarchy"/>
    <dgm:cxn modelId="{19E7D5C7-F488-41A0-824B-B02852235CC2}" type="presParOf" srcId="{D989FC09-0F5B-413B-98F5-233A4B743212}" destId="{4D49B8EF-6BEB-4DC6-B872-86D9CFBD622E}" srcOrd="0" destOrd="0" presId="urn:microsoft.com/office/officeart/2008/layout/HorizontalMultiLevelHierarchy"/>
    <dgm:cxn modelId="{81B5E320-7BED-43E0-8E93-1D88F447690D}" type="presParOf" srcId="{D989FC09-0F5B-413B-98F5-233A4B743212}" destId="{1BA48B31-C9FD-4E12-A71F-E39A9CBEC325}" srcOrd="1" destOrd="0" presId="urn:microsoft.com/office/officeart/2008/layout/HorizontalMultiLevelHierarchy"/>
    <dgm:cxn modelId="{45D790DA-2059-4B00-9640-AB2A6EF14C6E}" type="presParOf" srcId="{1BA48B31-C9FD-4E12-A71F-E39A9CBEC325}" destId="{7CD57069-8302-4390-AF60-F48822FA3B8C}" srcOrd="0" destOrd="0" presId="urn:microsoft.com/office/officeart/2008/layout/HorizontalMultiLevelHierarchy"/>
    <dgm:cxn modelId="{3383CA10-6527-46E3-A0E0-D6019FF826C3}" type="presParOf" srcId="{7CD57069-8302-4390-AF60-F48822FA3B8C}" destId="{C963337C-31B2-4CA1-9487-EFAA61D0E918}" srcOrd="0" destOrd="0" presId="urn:microsoft.com/office/officeart/2008/layout/HorizontalMultiLevelHierarchy"/>
    <dgm:cxn modelId="{B61030E6-F9A1-47E3-8CF9-55EFFF34EA2E}" type="presParOf" srcId="{1BA48B31-C9FD-4E12-A71F-E39A9CBEC325}" destId="{0CA9E813-1853-4BDA-B3E8-1CCE933B6B18}" srcOrd="1" destOrd="0" presId="urn:microsoft.com/office/officeart/2008/layout/HorizontalMultiLevelHierarchy"/>
    <dgm:cxn modelId="{6957C42E-BE5C-4C4E-B1C5-C68E7EC08779}" type="presParOf" srcId="{0CA9E813-1853-4BDA-B3E8-1CCE933B6B18}" destId="{9A7A5CF5-5BA4-4B27-B0EB-B2CB1B812ECF}" srcOrd="0" destOrd="0" presId="urn:microsoft.com/office/officeart/2008/layout/HorizontalMultiLevelHierarchy"/>
    <dgm:cxn modelId="{8725BBF4-9B2B-4D2D-8242-BA9A049F214B}" type="presParOf" srcId="{0CA9E813-1853-4BDA-B3E8-1CCE933B6B18}" destId="{032DD539-3D0B-43CA-9162-A5A37F8EBBFF}" srcOrd="1" destOrd="0" presId="urn:microsoft.com/office/officeart/2008/layout/HorizontalMultiLevelHierarchy"/>
    <dgm:cxn modelId="{99041F47-B3AE-46E4-8254-9FA649C283F1}" type="presParOf" srcId="{1BA48B31-C9FD-4E12-A71F-E39A9CBEC325}" destId="{B75F52B2-5572-4A74-9637-AEEA938DEB87}" srcOrd="2" destOrd="0" presId="urn:microsoft.com/office/officeart/2008/layout/HorizontalMultiLevelHierarchy"/>
    <dgm:cxn modelId="{64BC237E-DDA0-4B02-8059-F7A2BAF322DA}" type="presParOf" srcId="{B75F52B2-5572-4A74-9637-AEEA938DEB87}" destId="{27EABC4D-2E07-4F9C-9CBB-F448D2DEA1F1}" srcOrd="0" destOrd="0" presId="urn:microsoft.com/office/officeart/2008/layout/HorizontalMultiLevelHierarchy"/>
    <dgm:cxn modelId="{D0C72E0F-964A-4AEC-A232-CBF0462C3BEA}" type="presParOf" srcId="{1BA48B31-C9FD-4E12-A71F-E39A9CBEC325}" destId="{01640D69-D5A5-4DB9-9B4B-54B5931BAF71}" srcOrd="3" destOrd="0" presId="urn:microsoft.com/office/officeart/2008/layout/HorizontalMultiLevelHierarchy"/>
    <dgm:cxn modelId="{220AE995-CE18-4DA0-89E9-51EAFEC6A7E0}" type="presParOf" srcId="{01640D69-D5A5-4DB9-9B4B-54B5931BAF71}" destId="{92DF7955-3C7F-44E6-BA71-F3EC5983DECB}" srcOrd="0" destOrd="0" presId="urn:microsoft.com/office/officeart/2008/layout/HorizontalMultiLevelHierarchy"/>
    <dgm:cxn modelId="{6BE06087-9053-41E1-95C9-BDE7E0C8C4F2}" type="presParOf" srcId="{01640D69-D5A5-4DB9-9B4B-54B5931BAF71}" destId="{1C3CEDB9-49A6-4CEC-8DDD-BE6676681BE3}" srcOrd="1" destOrd="0" presId="urn:microsoft.com/office/officeart/2008/layout/HorizontalMultiLevelHierarchy"/>
    <dgm:cxn modelId="{41A1941A-1317-46E2-AE44-74F775C77606}" type="presParOf" srcId="{2E4195E7-C526-43C1-8251-2AF2A6B49243}" destId="{E4D805C1-0FDD-4506-9132-245D1618CDA6}" srcOrd="2" destOrd="0" presId="urn:microsoft.com/office/officeart/2008/layout/HorizontalMultiLevelHierarchy"/>
    <dgm:cxn modelId="{82324287-FEAD-429A-9124-C9A91D01A82C}" type="presParOf" srcId="{E4D805C1-0FDD-4506-9132-245D1618CDA6}" destId="{675C452B-A309-46DB-8A27-519F74B0332F}" srcOrd="0" destOrd="0" presId="urn:microsoft.com/office/officeart/2008/layout/HorizontalMultiLevelHierarchy"/>
    <dgm:cxn modelId="{94D9512A-11C1-4BE5-AE0A-ACA2F3B1C427}" type="presParOf" srcId="{2E4195E7-C526-43C1-8251-2AF2A6B49243}" destId="{D9CAAA9F-65CF-4771-831C-8EF172A724A5}" srcOrd="3" destOrd="0" presId="urn:microsoft.com/office/officeart/2008/layout/HorizontalMultiLevelHierarchy"/>
    <dgm:cxn modelId="{039F55C5-3139-4C7D-8397-418F9EE5135C}" type="presParOf" srcId="{D9CAAA9F-65CF-4771-831C-8EF172A724A5}" destId="{9930AFAD-7CAA-421C-A6F6-BE96E32B90BE}" srcOrd="0" destOrd="0" presId="urn:microsoft.com/office/officeart/2008/layout/HorizontalMultiLevelHierarchy"/>
    <dgm:cxn modelId="{91EBC4C2-4A2A-4FE3-842E-F75287C08D0F}" type="presParOf" srcId="{D9CAAA9F-65CF-4771-831C-8EF172A724A5}" destId="{9D792460-AE18-422F-8A94-3AAAF05AC764}" srcOrd="1" destOrd="0" presId="urn:microsoft.com/office/officeart/2008/layout/HorizontalMultiLevelHierarchy"/>
    <dgm:cxn modelId="{DE9A2080-E87D-4E70-9A2C-4984884E2228}" type="presParOf" srcId="{9D792460-AE18-422F-8A94-3AAAF05AC764}" destId="{6084A302-5078-4BE0-80B7-B99AA06E451C}" srcOrd="0" destOrd="0" presId="urn:microsoft.com/office/officeart/2008/layout/HorizontalMultiLevelHierarchy"/>
    <dgm:cxn modelId="{7FCD74AD-0124-43C0-8ADC-6F07AF34B336}" type="presParOf" srcId="{6084A302-5078-4BE0-80B7-B99AA06E451C}" destId="{5F6F3BBD-6C2B-4839-A50B-2B8470876601}" srcOrd="0" destOrd="0" presId="urn:microsoft.com/office/officeart/2008/layout/HorizontalMultiLevelHierarchy"/>
    <dgm:cxn modelId="{1D655CC1-1738-42E3-B6A5-CEF4A6D0785D}" type="presParOf" srcId="{9D792460-AE18-422F-8A94-3AAAF05AC764}" destId="{7D7670E2-5AE4-479A-A167-731A08547B20}" srcOrd="1" destOrd="0" presId="urn:microsoft.com/office/officeart/2008/layout/HorizontalMultiLevelHierarchy"/>
    <dgm:cxn modelId="{76D146DE-F72A-4365-819F-49EBC7D698E1}" type="presParOf" srcId="{7D7670E2-5AE4-479A-A167-731A08547B20}" destId="{AEAE9668-1594-42A7-936C-F6D9B03E5605}" srcOrd="0" destOrd="0" presId="urn:microsoft.com/office/officeart/2008/layout/HorizontalMultiLevelHierarchy"/>
    <dgm:cxn modelId="{90A08FEA-512A-4592-BADC-3FFBBE0D46A9}" type="presParOf" srcId="{7D7670E2-5AE4-479A-A167-731A08547B20}" destId="{F9B9F49D-7972-4FFC-8A8C-A865E91EE436}" srcOrd="1" destOrd="0" presId="urn:microsoft.com/office/officeart/2008/layout/HorizontalMultiLevelHierarchy"/>
    <dgm:cxn modelId="{49E0324B-DCEE-408A-A55D-0E87726B8DBA}" type="presParOf" srcId="{2E4195E7-C526-43C1-8251-2AF2A6B49243}" destId="{BCE4401A-0647-46C5-AAB2-409DB1B7FD1F}" srcOrd="4" destOrd="0" presId="urn:microsoft.com/office/officeart/2008/layout/HorizontalMultiLevelHierarchy"/>
    <dgm:cxn modelId="{14636CA6-C879-4626-86F5-BE9670A180C1}" type="presParOf" srcId="{BCE4401A-0647-46C5-AAB2-409DB1B7FD1F}" destId="{AB08BD53-377A-4970-A0DF-194B37758CB1}" srcOrd="0" destOrd="0" presId="urn:microsoft.com/office/officeart/2008/layout/HorizontalMultiLevelHierarchy"/>
    <dgm:cxn modelId="{B228A0B0-6906-4439-A7B1-2930680C169C}" type="presParOf" srcId="{2E4195E7-C526-43C1-8251-2AF2A6B49243}" destId="{85F1E83B-C3F7-44EC-8320-03BCE236E720}" srcOrd="5" destOrd="0" presId="urn:microsoft.com/office/officeart/2008/layout/HorizontalMultiLevelHierarchy"/>
    <dgm:cxn modelId="{E5652C86-7630-4F05-BF78-71DABA13F40B}" type="presParOf" srcId="{85F1E83B-C3F7-44EC-8320-03BCE236E720}" destId="{15DCB313-0D25-4CF1-B6AD-5F91543A3196}" srcOrd="0" destOrd="0" presId="urn:microsoft.com/office/officeart/2008/layout/HorizontalMultiLevelHierarchy"/>
    <dgm:cxn modelId="{B0F9C12B-E888-4CAE-A555-E5A856FE7096}" type="presParOf" srcId="{85F1E83B-C3F7-44EC-8320-03BCE236E720}" destId="{C28D6360-6BE2-4E0B-A763-A4AA7CEC2497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169FCD-FE65-4130-A61A-B8E1A88BB39C}">
      <dsp:nvSpPr>
        <dsp:cNvPr id="0" name=""/>
        <dsp:cNvSpPr/>
      </dsp:nvSpPr>
      <dsp:spPr>
        <a:xfrm>
          <a:off x="3093636" y="5424527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0034" y="5525523"/>
        <a:ext cx="15785" cy="15785"/>
      </dsp:txXfrm>
    </dsp:sp>
    <dsp:sp modelId="{E5ED6FB0-7FE4-432D-A7E2-1C05993FCA60}">
      <dsp:nvSpPr>
        <dsp:cNvPr id="0" name=""/>
        <dsp:cNvSpPr/>
      </dsp:nvSpPr>
      <dsp:spPr>
        <a:xfrm>
          <a:off x="3093636" y="5206747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5307744"/>
        <a:ext cx="15785" cy="15785"/>
      </dsp:txXfrm>
    </dsp:sp>
    <dsp:sp modelId="{65055C2D-2B2C-4D84-ACA4-59F12A018C1E}">
      <dsp:nvSpPr>
        <dsp:cNvPr id="0" name=""/>
        <dsp:cNvSpPr/>
      </dsp:nvSpPr>
      <dsp:spPr>
        <a:xfrm>
          <a:off x="1722146" y="4771187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5080553"/>
        <a:ext cx="34608" cy="34608"/>
      </dsp:txXfrm>
    </dsp:sp>
    <dsp:sp modelId="{1B7060DC-728A-447E-976E-69713194FB07}">
      <dsp:nvSpPr>
        <dsp:cNvPr id="0" name=""/>
        <dsp:cNvSpPr/>
      </dsp:nvSpPr>
      <dsp:spPr>
        <a:xfrm>
          <a:off x="3093636" y="4725467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2212" y="4765473"/>
        <a:ext cx="11429" cy="11429"/>
      </dsp:txXfrm>
    </dsp:sp>
    <dsp:sp modelId="{2DAC4065-1AE1-4D2A-9CB3-313BFA3EB235}">
      <dsp:nvSpPr>
        <dsp:cNvPr id="0" name=""/>
        <dsp:cNvSpPr/>
      </dsp:nvSpPr>
      <dsp:spPr>
        <a:xfrm>
          <a:off x="1722146" y="4725467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30722" y="4765473"/>
        <a:ext cx="11429" cy="11429"/>
      </dsp:txXfrm>
    </dsp:sp>
    <dsp:sp modelId="{FD39EFE5-E566-4C4B-AD09-CABEB3C1B052}">
      <dsp:nvSpPr>
        <dsp:cNvPr id="0" name=""/>
        <dsp:cNvSpPr/>
      </dsp:nvSpPr>
      <dsp:spPr>
        <a:xfrm>
          <a:off x="3093636" y="411784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4218845"/>
        <a:ext cx="15785" cy="15785"/>
      </dsp:txXfrm>
    </dsp:sp>
    <dsp:sp modelId="{BD15981F-569F-4B3E-A29C-E329AE7B81D1}">
      <dsp:nvSpPr>
        <dsp:cNvPr id="0" name=""/>
        <dsp:cNvSpPr/>
      </dsp:nvSpPr>
      <dsp:spPr>
        <a:xfrm>
          <a:off x="4465125" y="3900068"/>
          <a:ext cx="228581" cy="10888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088898"/>
              </a:lnTo>
              <a:lnTo>
                <a:pt x="228581" y="10888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51600" y="4416702"/>
        <a:ext cx="55631" cy="55631"/>
      </dsp:txXfrm>
    </dsp:sp>
    <dsp:sp modelId="{3C4CE92F-335B-4A7A-8BB0-EC6AFC5BABCB}">
      <dsp:nvSpPr>
        <dsp:cNvPr id="0" name=""/>
        <dsp:cNvSpPr/>
      </dsp:nvSpPr>
      <dsp:spPr>
        <a:xfrm>
          <a:off x="4465125" y="3900068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62112" y="4209434"/>
        <a:ext cx="34608" cy="34608"/>
      </dsp:txXfrm>
    </dsp:sp>
    <dsp:sp modelId="{CDB19BF2-AEC5-4257-B156-9309200289C7}">
      <dsp:nvSpPr>
        <dsp:cNvPr id="0" name=""/>
        <dsp:cNvSpPr/>
      </dsp:nvSpPr>
      <dsp:spPr>
        <a:xfrm>
          <a:off x="4465125" y="390006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4001065"/>
        <a:ext cx="15785" cy="15785"/>
      </dsp:txXfrm>
    </dsp:sp>
    <dsp:sp modelId="{B40EE180-25AF-4204-AE56-CB1DD087B5AE}">
      <dsp:nvSpPr>
        <dsp:cNvPr id="0" name=""/>
        <dsp:cNvSpPr/>
      </dsp:nvSpPr>
      <dsp:spPr>
        <a:xfrm>
          <a:off x="4465125" y="3682289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3783286"/>
        <a:ext cx="15785" cy="15785"/>
      </dsp:txXfrm>
    </dsp:sp>
    <dsp:sp modelId="{61EC9F36-6467-4C56-8762-9BDEAEB0558C}">
      <dsp:nvSpPr>
        <dsp:cNvPr id="0" name=""/>
        <dsp:cNvSpPr/>
      </dsp:nvSpPr>
      <dsp:spPr>
        <a:xfrm>
          <a:off x="4465125" y="3246729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62112" y="3556095"/>
        <a:ext cx="34608" cy="34608"/>
      </dsp:txXfrm>
    </dsp:sp>
    <dsp:sp modelId="{7212D5D5-1939-4CB3-89C6-89F2F80A28F8}">
      <dsp:nvSpPr>
        <dsp:cNvPr id="0" name=""/>
        <dsp:cNvSpPr/>
      </dsp:nvSpPr>
      <dsp:spPr>
        <a:xfrm>
          <a:off x="4465125" y="2811170"/>
          <a:ext cx="228581" cy="1088898"/>
        </a:xfrm>
        <a:custGeom>
          <a:avLst/>
          <a:gdLst/>
          <a:ahLst/>
          <a:cxnLst/>
          <a:rect l="0" t="0" r="0" b="0"/>
          <a:pathLst>
            <a:path>
              <a:moveTo>
                <a:pt x="0" y="1088898"/>
              </a:moveTo>
              <a:lnTo>
                <a:pt x="114290" y="1088898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51600" y="3327803"/>
        <a:ext cx="55631" cy="55631"/>
      </dsp:txXfrm>
    </dsp:sp>
    <dsp:sp modelId="{613A4E0B-58AB-427D-9051-A8B2C6F55381}">
      <dsp:nvSpPr>
        <dsp:cNvPr id="0" name=""/>
        <dsp:cNvSpPr/>
      </dsp:nvSpPr>
      <dsp:spPr>
        <a:xfrm>
          <a:off x="3093636" y="390006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4001065"/>
        <a:ext cx="15785" cy="15785"/>
      </dsp:txXfrm>
    </dsp:sp>
    <dsp:sp modelId="{FDCE8F53-E322-4B1B-8535-1DF807DB34B9}">
      <dsp:nvSpPr>
        <dsp:cNvPr id="0" name=""/>
        <dsp:cNvSpPr/>
      </dsp:nvSpPr>
      <dsp:spPr>
        <a:xfrm>
          <a:off x="1722146" y="4117848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4427213"/>
        <a:ext cx="34608" cy="34608"/>
      </dsp:txXfrm>
    </dsp:sp>
    <dsp:sp modelId="{7C1111C3-71C8-4A59-B707-B9C768098517}">
      <dsp:nvSpPr>
        <dsp:cNvPr id="0" name=""/>
        <dsp:cNvSpPr/>
      </dsp:nvSpPr>
      <dsp:spPr>
        <a:xfrm>
          <a:off x="350657" y="3165062"/>
          <a:ext cx="228581" cy="1606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606125"/>
              </a:lnTo>
              <a:lnTo>
                <a:pt x="228581" y="160612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390" y="3927567"/>
        <a:ext cx="81115" cy="81115"/>
      </dsp:txXfrm>
    </dsp:sp>
    <dsp:sp modelId="{B65AB3E2-6628-45F7-BFB2-E41464A6B937}">
      <dsp:nvSpPr>
        <dsp:cNvPr id="0" name=""/>
        <dsp:cNvSpPr/>
      </dsp:nvSpPr>
      <dsp:spPr>
        <a:xfrm>
          <a:off x="350657" y="1994496"/>
          <a:ext cx="228581" cy="1170566"/>
        </a:xfrm>
        <a:custGeom>
          <a:avLst/>
          <a:gdLst/>
          <a:ahLst/>
          <a:cxnLst/>
          <a:rect l="0" t="0" r="0" b="0"/>
          <a:pathLst>
            <a:path>
              <a:moveTo>
                <a:pt x="0" y="1170566"/>
              </a:moveTo>
              <a:lnTo>
                <a:pt x="114290" y="1170566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35130" y="2549962"/>
        <a:ext cx="59633" cy="59633"/>
      </dsp:txXfrm>
    </dsp:sp>
    <dsp:sp modelId="{FCD46113-877F-416E-8838-C882836F0D86}">
      <dsp:nvSpPr>
        <dsp:cNvPr id="0" name=""/>
        <dsp:cNvSpPr/>
      </dsp:nvSpPr>
      <dsp:spPr>
        <a:xfrm>
          <a:off x="4465125" y="2329890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3702" y="2369896"/>
        <a:ext cx="11429" cy="11429"/>
      </dsp:txXfrm>
    </dsp:sp>
    <dsp:sp modelId="{08EC2D9E-EEF5-4DFB-B18C-04297E92FEFA}">
      <dsp:nvSpPr>
        <dsp:cNvPr id="0" name=""/>
        <dsp:cNvSpPr/>
      </dsp:nvSpPr>
      <dsp:spPr>
        <a:xfrm>
          <a:off x="3093636" y="2329890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2212" y="2369896"/>
        <a:ext cx="11429" cy="11429"/>
      </dsp:txXfrm>
    </dsp:sp>
    <dsp:sp modelId="{F1254FD0-8054-4A01-9BB5-DAF029D79E79}">
      <dsp:nvSpPr>
        <dsp:cNvPr id="0" name=""/>
        <dsp:cNvSpPr/>
      </dsp:nvSpPr>
      <dsp:spPr>
        <a:xfrm>
          <a:off x="1722146" y="1558936"/>
          <a:ext cx="228581" cy="8166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816673"/>
              </a:lnTo>
              <a:lnTo>
                <a:pt x="228581" y="8166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5235" y="1946072"/>
        <a:ext cx="42403" cy="42403"/>
      </dsp:txXfrm>
    </dsp:sp>
    <dsp:sp modelId="{7CD57069-8302-4390-AF60-F48822FA3B8C}">
      <dsp:nvSpPr>
        <dsp:cNvPr id="0" name=""/>
        <dsp:cNvSpPr/>
      </dsp:nvSpPr>
      <dsp:spPr>
        <a:xfrm>
          <a:off x="3093636" y="1894331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2212" y="1934336"/>
        <a:ext cx="11429" cy="11429"/>
      </dsp:txXfrm>
    </dsp:sp>
    <dsp:sp modelId="{D38613F8-7BD0-405E-AFDE-7126378F4A15}">
      <dsp:nvSpPr>
        <dsp:cNvPr id="0" name=""/>
        <dsp:cNvSpPr/>
      </dsp:nvSpPr>
      <dsp:spPr>
        <a:xfrm>
          <a:off x="1722146" y="1558936"/>
          <a:ext cx="228581" cy="3811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381114"/>
              </a:lnTo>
              <a:lnTo>
                <a:pt x="228581" y="38111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25327" y="1738383"/>
        <a:ext cx="22220" cy="22220"/>
      </dsp:txXfrm>
    </dsp:sp>
    <dsp:sp modelId="{5881A673-FB82-4CD6-8AA3-C6BC1E33D102}">
      <dsp:nvSpPr>
        <dsp:cNvPr id="0" name=""/>
        <dsp:cNvSpPr/>
      </dsp:nvSpPr>
      <dsp:spPr>
        <a:xfrm>
          <a:off x="3093636" y="1458771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2212" y="1498777"/>
        <a:ext cx="11429" cy="11429"/>
      </dsp:txXfrm>
    </dsp:sp>
    <dsp:sp modelId="{46AF18F6-03DF-4058-AFAA-A42D3606258A}">
      <dsp:nvSpPr>
        <dsp:cNvPr id="0" name=""/>
        <dsp:cNvSpPr/>
      </dsp:nvSpPr>
      <dsp:spPr>
        <a:xfrm>
          <a:off x="1722146" y="1458771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00164"/>
              </a:moveTo>
              <a:lnTo>
                <a:pt x="114290" y="100164"/>
              </a:lnTo>
              <a:lnTo>
                <a:pt x="114290" y="45720"/>
              </a:ln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30563" y="1498617"/>
        <a:ext cx="11748" cy="11748"/>
      </dsp:txXfrm>
    </dsp:sp>
    <dsp:sp modelId="{93810BFB-AA3A-4D3F-9612-D00073065490}">
      <dsp:nvSpPr>
        <dsp:cNvPr id="0" name=""/>
        <dsp:cNvSpPr/>
      </dsp:nvSpPr>
      <dsp:spPr>
        <a:xfrm>
          <a:off x="4465125" y="1068932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1523" y="1169929"/>
        <a:ext cx="15785" cy="15785"/>
      </dsp:txXfrm>
    </dsp:sp>
    <dsp:sp modelId="{0C8D65FD-212B-4C3E-B5BF-CCBF127E6A3D}">
      <dsp:nvSpPr>
        <dsp:cNvPr id="0" name=""/>
        <dsp:cNvSpPr/>
      </dsp:nvSpPr>
      <dsp:spPr>
        <a:xfrm>
          <a:off x="4465125" y="851152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1523" y="952149"/>
        <a:ext cx="15785" cy="15785"/>
      </dsp:txXfrm>
    </dsp:sp>
    <dsp:sp modelId="{15EF7062-F92A-4CF5-BBCE-C7799D37E021}">
      <dsp:nvSpPr>
        <dsp:cNvPr id="0" name=""/>
        <dsp:cNvSpPr/>
      </dsp:nvSpPr>
      <dsp:spPr>
        <a:xfrm>
          <a:off x="3093636" y="742262"/>
          <a:ext cx="228581" cy="3266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326669"/>
              </a:lnTo>
              <a:lnTo>
                <a:pt x="228581" y="32666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7959" y="895630"/>
        <a:ext cx="19935" cy="19935"/>
      </dsp:txXfrm>
    </dsp:sp>
    <dsp:sp modelId="{D2391F31-FA2D-43F9-9FE8-1200D21AE459}">
      <dsp:nvSpPr>
        <dsp:cNvPr id="0" name=""/>
        <dsp:cNvSpPr/>
      </dsp:nvSpPr>
      <dsp:spPr>
        <a:xfrm>
          <a:off x="4465125" y="369873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3702" y="409878"/>
        <a:ext cx="11429" cy="11429"/>
      </dsp:txXfrm>
    </dsp:sp>
    <dsp:sp modelId="{6084A302-5078-4BE0-80B7-B99AA06E451C}">
      <dsp:nvSpPr>
        <dsp:cNvPr id="0" name=""/>
        <dsp:cNvSpPr/>
      </dsp:nvSpPr>
      <dsp:spPr>
        <a:xfrm>
          <a:off x="3093636" y="415593"/>
          <a:ext cx="228581" cy="326669"/>
        </a:xfrm>
        <a:custGeom>
          <a:avLst/>
          <a:gdLst/>
          <a:ahLst/>
          <a:cxnLst/>
          <a:rect l="0" t="0" r="0" b="0"/>
          <a:pathLst>
            <a:path>
              <a:moveTo>
                <a:pt x="0" y="326669"/>
              </a:moveTo>
              <a:lnTo>
                <a:pt x="114290" y="32666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7959" y="568960"/>
        <a:ext cx="19935" cy="19935"/>
      </dsp:txXfrm>
    </dsp:sp>
    <dsp:sp modelId="{E4D805C1-0FDD-4506-9132-245D1618CDA6}">
      <dsp:nvSpPr>
        <dsp:cNvPr id="0" name=""/>
        <dsp:cNvSpPr/>
      </dsp:nvSpPr>
      <dsp:spPr>
        <a:xfrm>
          <a:off x="1722146" y="742262"/>
          <a:ext cx="228581" cy="816673"/>
        </a:xfrm>
        <a:custGeom>
          <a:avLst/>
          <a:gdLst/>
          <a:ahLst/>
          <a:cxnLst/>
          <a:rect l="0" t="0" r="0" b="0"/>
          <a:pathLst>
            <a:path>
              <a:moveTo>
                <a:pt x="0" y="816673"/>
              </a:moveTo>
              <a:lnTo>
                <a:pt x="114290" y="816673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5235" y="1129398"/>
        <a:ext cx="42403" cy="42403"/>
      </dsp:txXfrm>
    </dsp:sp>
    <dsp:sp modelId="{10902F1B-76A0-42BF-B8B6-85638234AC1B}">
      <dsp:nvSpPr>
        <dsp:cNvPr id="0" name=""/>
        <dsp:cNvSpPr/>
      </dsp:nvSpPr>
      <dsp:spPr>
        <a:xfrm>
          <a:off x="350657" y="1558936"/>
          <a:ext cx="228581" cy="1606125"/>
        </a:xfrm>
        <a:custGeom>
          <a:avLst/>
          <a:gdLst/>
          <a:ahLst/>
          <a:cxnLst/>
          <a:rect l="0" t="0" r="0" b="0"/>
          <a:pathLst>
            <a:path>
              <a:moveTo>
                <a:pt x="0" y="1606125"/>
              </a:moveTo>
              <a:lnTo>
                <a:pt x="114290" y="1606125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390" y="2321441"/>
        <a:ext cx="81115" cy="81115"/>
      </dsp:txXfrm>
    </dsp:sp>
    <dsp:sp modelId="{47AE8846-F21F-4E4C-B4A3-D44DA4BF791C}">
      <dsp:nvSpPr>
        <dsp:cNvPr id="0" name=""/>
        <dsp:cNvSpPr/>
      </dsp:nvSpPr>
      <dsp:spPr>
        <a:xfrm rot="16200000">
          <a:off x="-740534" y="2990838"/>
          <a:ext cx="1833934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Plan</a:t>
          </a:r>
          <a:endParaRPr lang="zh-CN" altLang="en-US" sz="2200" kern="1200"/>
        </a:p>
      </dsp:txBody>
      <dsp:txXfrm>
        <a:off x="-740534" y="2990838"/>
        <a:ext cx="1833934" cy="348447"/>
      </dsp:txXfrm>
    </dsp:sp>
    <dsp:sp modelId="{D456BF37-646F-420A-817B-2C6FE870644F}">
      <dsp:nvSpPr>
        <dsp:cNvPr id="0" name=""/>
        <dsp:cNvSpPr/>
      </dsp:nvSpPr>
      <dsp:spPr>
        <a:xfrm>
          <a:off x="579238" y="138471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aseline</a:t>
          </a:r>
          <a:endParaRPr lang="zh-CN" altLang="en-US" sz="1300" kern="1200"/>
        </a:p>
      </dsp:txBody>
      <dsp:txXfrm>
        <a:off x="579238" y="1384713"/>
        <a:ext cx="1142908" cy="348447"/>
      </dsp:txXfrm>
    </dsp:sp>
    <dsp:sp modelId="{9930AFAD-7CAA-421C-A6F6-BE96E32B90BE}">
      <dsp:nvSpPr>
        <dsp:cNvPr id="0" name=""/>
        <dsp:cNvSpPr/>
      </dsp:nvSpPr>
      <dsp:spPr>
        <a:xfrm>
          <a:off x="1950728" y="56803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eep Learning</a:t>
          </a:r>
          <a:endParaRPr lang="zh-CN" altLang="en-US" sz="1300" kern="1200"/>
        </a:p>
      </dsp:txBody>
      <dsp:txXfrm>
        <a:off x="1950728" y="568039"/>
        <a:ext cx="1142908" cy="348447"/>
      </dsp:txXfrm>
    </dsp:sp>
    <dsp:sp modelId="{AEAE9668-1594-42A7-936C-F6D9B03E5605}">
      <dsp:nvSpPr>
        <dsp:cNvPr id="0" name=""/>
        <dsp:cNvSpPr/>
      </dsp:nvSpPr>
      <dsp:spPr>
        <a:xfrm>
          <a:off x="3322217" y="24136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urse</a:t>
          </a:r>
          <a:endParaRPr lang="zh-CN" altLang="en-US" sz="1300" kern="1200"/>
        </a:p>
      </dsp:txBody>
      <dsp:txXfrm>
        <a:off x="3322217" y="241369"/>
        <a:ext cx="1142908" cy="348447"/>
      </dsp:txXfrm>
    </dsp:sp>
    <dsp:sp modelId="{EC8A8FAF-CCC1-447F-AF4A-1B7F5640C737}">
      <dsp:nvSpPr>
        <dsp:cNvPr id="0" name=""/>
        <dsp:cNvSpPr/>
      </dsp:nvSpPr>
      <dsp:spPr>
        <a:xfrm>
          <a:off x="4693707" y="24136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0:30-12:00</a:t>
          </a:r>
          <a:endParaRPr lang="zh-CN" altLang="en-US" sz="1300" kern="1200"/>
        </a:p>
      </dsp:txBody>
      <dsp:txXfrm>
        <a:off x="4693707" y="241369"/>
        <a:ext cx="1142908" cy="348447"/>
      </dsp:txXfrm>
    </dsp:sp>
    <dsp:sp modelId="{7A02666E-7509-4C85-8E08-7997C9F62B32}">
      <dsp:nvSpPr>
        <dsp:cNvPr id="0" name=""/>
        <dsp:cNvSpPr/>
      </dsp:nvSpPr>
      <dsp:spPr>
        <a:xfrm>
          <a:off x="3322217" y="89470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roject</a:t>
          </a:r>
          <a:endParaRPr lang="zh-CN" altLang="en-US" sz="1300" kern="1200"/>
        </a:p>
      </dsp:txBody>
      <dsp:txXfrm>
        <a:off x="3322217" y="894708"/>
        <a:ext cx="1142908" cy="348447"/>
      </dsp:txXfrm>
    </dsp:sp>
    <dsp:sp modelId="{9DC6EEC6-761C-48CD-9C33-3CB8E82DE57D}">
      <dsp:nvSpPr>
        <dsp:cNvPr id="0" name=""/>
        <dsp:cNvSpPr/>
      </dsp:nvSpPr>
      <dsp:spPr>
        <a:xfrm>
          <a:off x="4693707" y="67692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5:00-17:00</a:t>
          </a:r>
          <a:endParaRPr lang="zh-CN" altLang="en-US" sz="1300" kern="1200"/>
        </a:p>
      </dsp:txBody>
      <dsp:txXfrm>
        <a:off x="4693707" y="676928"/>
        <a:ext cx="1142908" cy="348447"/>
      </dsp:txXfrm>
    </dsp:sp>
    <dsp:sp modelId="{63A730F9-24F6-4AC2-A640-F4DAF5C42BF7}">
      <dsp:nvSpPr>
        <dsp:cNvPr id="0" name=""/>
        <dsp:cNvSpPr/>
      </dsp:nvSpPr>
      <dsp:spPr>
        <a:xfrm>
          <a:off x="4693707" y="111248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2:30-23:00</a:t>
          </a:r>
          <a:endParaRPr lang="zh-CN" altLang="en-US" sz="1300" kern="1200"/>
        </a:p>
      </dsp:txBody>
      <dsp:txXfrm>
        <a:off x="4693707" y="1112488"/>
        <a:ext cx="1142908" cy="348447"/>
      </dsp:txXfrm>
    </dsp:sp>
    <dsp:sp modelId="{08B1437D-880B-426F-B5B7-49E83C7FF86A}">
      <dsp:nvSpPr>
        <dsp:cNvPr id="0" name=""/>
        <dsp:cNvSpPr/>
      </dsp:nvSpPr>
      <dsp:spPr>
        <a:xfrm>
          <a:off x="1950728" y="133026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M Preview</a:t>
          </a:r>
          <a:endParaRPr lang="zh-CN" altLang="en-US" sz="1300" kern="1200"/>
        </a:p>
      </dsp:txBody>
      <dsp:txXfrm>
        <a:off x="1950728" y="1330268"/>
        <a:ext cx="1142908" cy="348447"/>
      </dsp:txXfrm>
    </dsp:sp>
    <dsp:sp modelId="{58E3D2BC-D11D-4E7D-BD9E-97B87389B846}">
      <dsp:nvSpPr>
        <dsp:cNvPr id="0" name=""/>
        <dsp:cNvSpPr/>
      </dsp:nvSpPr>
      <dsp:spPr>
        <a:xfrm>
          <a:off x="3322217" y="133026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2:00-12:30</a:t>
          </a:r>
          <a:endParaRPr lang="zh-CN" altLang="en-US" sz="1300" kern="1200"/>
        </a:p>
      </dsp:txBody>
      <dsp:txXfrm>
        <a:off x="3322217" y="1330268"/>
        <a:ext cx="1142908" cy="348447"/>
      </dsp:txXfrm>
    </dsp:sp>
    <dsp:sp modelId="{4D49B8EF-6BEB-4DC6-B872-86D9CFBD622E}">
      <dsp:nvSpPr>
        <dsp:cNvPr id="0" name=""/>
        <dsp:cNvSpPr/>
      </dsp:nvSpPr>
      <dsp:spPr>
        <a:xfrm>
          <a:off x="1950728" y="176582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AD Textbook</a:t>
          </a:r>
          <a:endParaRPr lang="zh-CN" altLang="en-US" sz="1300" kern="1200"/>
        </a:p>
      </dsp:txBody>
      <dsp:txXfrm>
        <a:off x="1950728" y="1765827"/>
        <a:ext cx="1142908" cy="348447"/>
      </dsp:txXfrm>
    </dsp:sp>
    <dsp:sp modelId="{9A7A5CF5-5BA4-4B27-B0EB-B2CB1B812ECF}">
      <dsp:nvSpPr>
        <dsp:cNvPr id="0" name=""/>
        <dsp:cNvSpPr/>
      </dsp:nvSpPr>
      <dsp:spPr>
        <a:xfrm>
          <a:off x="3322217" y="176582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2:00-22:30</a:t>
          </a:r>
          <a:endParaRPr lang="zh-CN" altLang="en-US" sz="1300" kern="1200"/>
        </a:p>
      </dsp:txBody>
      <dsp:txXfrm>
        <a:off x="3322217" y="1765827"/>
        <a:ext cx="1142908" cy="348447"/>
      </dsp:txXfrm>
    </dsp:sp>
    <dsp:sp modelId="{80600A35-84AA-43CE-81F3-F98690856545}">
      <dsp:nvSpPr>
        <dsp:cNvPr id="0" name=""/>
        <dsp:cNvSpPr/>
      </dsp:nvSpPr>
      <dsp:spPr>
        <a:xfrm>
          <a:off x="1950728" y="220138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isurely Tonight</a:t>
          </a:r>
          <a:endParaRPr lang="zh-CN" altLang="en-US" sz="1300" kern="1200"/>
        </a:p>
      </dsp:txBody>
      <dsp:txXfrm>
        <a:off x="1950728" y="2201387"/>
        <a:ext cx="1142908" cy="348447"/>
      </dsp:txXfrm>
    </dsp:sp>
    <dsp:sp modelId="{A9B15C1A-4C4B-4F3A-A878-84EA420CF092}">
      <dsp:nvSpPr>
        <dsp:cNvPr id="0" name=""/>
        <dsp:cNvSpPr/>
      </dsp:nvSpPr>
      <dsp:spPr>
        <a:xfrm>
          <a:off x="3322217" y="220138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/Dinner</a:t>
          </a:r>
          <a:endParaRPr lang="zh-CN" altLang="en-US" sz="1300" kern="1200"/>
        </a:p>
      </dsp:txBody>
      <dsp:txXfrm>
        <a:off x="3322217" y="2201387"/>
        <a:ext cx="1142908" cy="348447"/>
      </dsp:txXfrm>
    </dsp:sp>
    <dsp:sp modelId="{CF727354-29D2-487B-B444-C7F2F7C6251F}">
      <dsp:nvSpPr>
        <dsp:cNvPr id="0" name=""/>
        <dsp:cNvSpPr/>
      </dsp:nvSpPr>
      <dsp:spPr>
        <a:xfrm>
          <a:off x="4693707" y="220138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1:30-22:00</a:t>
          </a:r>
          <a:endParaRPr lang="zh-CN" altLang="en-US" sz="1300" kern="1200"/>
        </a:p>
      </dsp:txBody>
      <dsp:txXfrm>
        <a:off x="4693707" y="2201387"/>
        <a:ext cx="1142908" cy="348447"/>
      </dsp:txXfrm>
    </dsp:sp>
    <dsp:sp modelId="{68874DB7-83B6-4D3A-9767-17AF01D24A03}">
      <dsp:nvSpPr>
        <dsp:cNvPr id="0" name=""/>
        <dsp:cNvSpPr/>
      </dsp:nvSpPr>
      <dsp:spPr>
        <a:xfrm>
          <a:off x="579238" y="1820272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ynamic</a:t>
          </a:r>
          <a:endParaRPr lang="zh-CN" altLang="en-US" sz="1300" kern="1200"/>
        </a:p>
      </dsp:txBody>
      <dsp:txXfrm>
        <a:off x="579238" y="1820272"/>
        <a:ext cx="1142908" cy="348447"/>
      </dsp:txXfrm>
    </dsp:sp>
    <dsp:sp modelId="{E2CE8335-163F-4FC8-9EB2-2F1AB9A3494D}">
      <dsp:nvSpPr>
        <dsp:cNvPr id="0" name=""/>
        <dsp:cNvSpPr/>
      </dsp:nvSpPr>
      <dsp:spPr>
        <a:xfrm>
          <a:off x="579238" y="459696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minder</a:t>
          </a:r>
          <a:endParaRPr lang="zh-CN" altLang="en-US" sz="1300" kern="1200"/>
        </a:p>
      </dsp:txBody>
      <dsp:txXfrm>
        <a:off x="579238" y="4596964"/>
        <a:ext cx="1142908" cy="348447"/>
      </dsp:txXfrm>
    </dsp:sp>
    <dsp:sp modelId="{7E713748-379C-4B5E-9EC6-622A2DAA67D9}">
      <dsp:nvSpPr>
        <dsp:cNvPr id="0" name=""/>
        <dsp:cNvSpPr/>
      </dsp:nvSpPr>
      <dsp:spPr>
        <a:xfrm>
          <a:off x="1950728" y="394362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pping list</a:t>
          </a:r>
          <a:endParaRPr lang="zh-CN" altLang="en-US" sz="1300" kern="1200"/>
        </a:p>
      </dsp:txBody>
      <dsp:txXfrm>
        <a:off x="1950728" y="3943624"/>
        <a:ext cx="1142908" cy="348447"/>
      </dsp:txXfrm>
    </dsp:sp>
    <dsp:sp modelId="{50DFE8EC-C200-4654-AAE8-1C218BF1FF46}">
      <dsp:nvSpPr>
        <dsp:cNvPr id="0" name=""/>
        <dsp:cNvSpPr/>
      </dsp:nvSpPr>
      <dsp:spPr>
        <a:xfrm>
          <a:off x="3322217" y="372584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ableware</a:t>
          </a:r>
          <a:endParaRPr lang="zh-CN" altLang="en-US" sz="1300" kern="1200"/>
        </a:p>
      </dsp:txBody>
      <dsp:txXfrm>
        <a:off x="3322217" y="3725845"/>
        <a:ext cx="1142908" cy="348447"/>
      </dsp:txXfrm>
    </dsp:sp>
    <dsp:sp modelId="{345CA9E2-D35F-4F96-AC71-F5A4B3296559}">
      <dsp:nvSpPr>
        <dsp:cNvPr id="0" name=""/>
        <dsp:cNvSpPr/>
      </dsp:nvSpPr>
      <dsp:spPr>
        <a:xfrm>
          <a:off x="4693707" y="263694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Notebook</a:t>
          </a:r>
          <a:endParaRPr lang="zh-CN" altLang="en-US" sz="1300" kern="1200"/>
        </a:p>
      </dsp:txBody>
      <dsp:txXfrm>
        <a:off x="4693707" y="2636946"/>
        <a:ext cx="1142908" cy="348447"/>
      </dsp:txXfrm>
    </dsp:sp>
    <dsp:sp modelId="{550E294F-EC44-419B-ACBA-76EA29C580AF}">
      <dsp:nvSpPr>
        <dsp:cNvPr id="0" name=""/>
        <dsp:cNvSpPr/>
      </dsp:nvSpPr>
      <dsp:spPr>
        <a:xfrm>
          <a:off x="4693707" y="307250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oker</a:t>
          </a:r>
          <a:endParaRPr lang="zh-CN" altLang="en-US" sz="1300" kern="1200"/>
        </a:p>
      </dsp:txBody>
      <dsp:txXfrm>
        <a:off x="4693707" y="3072505"/>
        <a:ext cx="1142908" cy="348447"/>
      </dsp:txXfrm>
    </dsp:sp>
    <dsp:sp modelId="{96150568-7483-44FC-9BA6-DE9EA1D929E8}">
      <dsp:nvSpPr>
        <dsp:cNvPr id="0" name=""/>
        <dsp:cNvSpPr/>
      </dsp:nvSpPr>
      <dsp:spPr>
        <a:xfrm>
          <a:off x="4693707" y="350806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oothpaste</a:t>
          </a:r>
          <a:endParaRPr lang="zh-CN" altLang="en-US" sz="1300" kern="1200"/>
        </a:p>
      </dsp:txBody>
      <dsp:txXfrm>
        <a:off x="4693707" y="3508065"/>
        <a:ext cx="1142908" cy="348447"/>
      </dsp:txXfrm>
    </dsp:sp>
    <dsp:sp modelId="{D25D64C0-4B64-41AC-92CE-07D758B6DB9F}">
      <dsp:nvSpPr>
        <dsp:cNvPr id="0" name=""/>
        <dsp:cNvSpPr/>
      </dsp:nvSpPr>
      <dsp:spPr>
        <a:xfrm>
          <a:off x="4693707" y="394362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ampoo</a:t>
          </a:r>
          <a:endParaRPr lang="zh-CN" altLang="en-US" sz="1300" kern="1200"/>
        </a:p>
      </dsp:txBody>
      <dsp:txXfrm>
        <a:off x="4693707" y="3943624"/>
        <a:ext cx="1142908" cy="348447"/>
      </dsp:txXfrm>
    </dsp:sp>
    <dsp:sp modelId="{964E3496-9F20-4756-A220-FBA1D5E4980C}">
      <dsp:nvSpPr>
        <dsp:cNvPr id="0" name=""/>
        <dsp:cNvSpPr/>
      </dsp:nvSpPr>
      <dsp:spPr>
        <a:xfrm>
          <a:off x="4693707" y="437918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 Filter</a:t>
          </a:r>
          <a:endParaRPr lang="zh-CN" altLang="en-US" sz="1300" kern="1200"/>
        </a:p>
      </dsp:txBody>
      <dsp:txXfrm>
        <a:off x="4693707" y="4379184"/>
        <a:ext cx="1142908" cy="348447"/>
      </dsp:txXfrm>
    </dsp:sp>
    <dsp:sp modelId="{5E8E4353-97E3-4769-8745-E51435D5D5C3}">
      <dsp:nvSpPr>
        <dsp:cNvPr id="0" name=""/>
        <dsp:cNvSpPr/>
      </dsp:nvSpPr>
      <dsp:spPr>
        <a:xfrm>
          <a:off x="4693707" y="481474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unscreen</a:t>
          </a:r>
          <a:endParaRPr lang="zh-CN" altLang="en-US" sz="1300" kern="1200"/>
        </a:p>
      </dsp:txBody>
      <dsp:txXfrm>
        <a:off x="4693707" y="4814743"/>
        <a:ext cx="1142908" cy="348447"/>
      </dsp:txXfrm>
    </dsp:sp>
    <dsp:sp modelId="{3AC91184-82E7-4A6A-A8EE-1079E8DAE50D}">
      <dsp:nvSpPr>
        <dsp:cNvPr id="0" name=""/>
        <dsp:cNvSpPr/>
      </dsp:nvSpPr>
      <dsp:spPr>
        <a:xfrm>
          <a:off x="3322217" y="416140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322217" y="4161404"/>
        <a:ext cx="1142908" cy="348447"/>
      </dsp:txXfrm>
    </dsp:sp>
    <dsp:sp modelId="{CBB3B77D-EBA8-4D22-98DB-01717DAA0DBE}">
      <dsp:nvSpPr>
        <dsp:cNvPr id="0" name=""/>
        <dsp:cNvSpPr/>
      </dsp:nvSpPr>
      <dsp:spPr>
        <a:xfrm>
          <a:off x="1950728" y="459696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aundry</a:t>
          </a:r>
          <a:endParaRPr lang="zh-CN" altLang="en-US" sz="1300" kern="1200"/>
        </a:p>
      </dsp:txBody>
      <dsp:txXfrm>
        <a:off x="1950728" y="4596964"/>
        <a:ext cx="1142908" cy="348447"/>
      </dsp:txXfrm>
    </dsp:sp>
    <dsp:sp modelId="{4AE60FE5-0106-4009-A9AD-E85CABEF1AC2}">
      <dsp:nvSpPr>
        <dsp:cNvPr id="0" name=""/>
        <dsp:cNvSpPr/>
      </dsp:nvSpPr>
      <dsp:spPr>
        <a:xfrm>
          <a:off x="3322217" y="459696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322217" y="4596964"/>
        <a:ext cx="1142908" cy="348447"/>
      </dsp:txXfrm>
    </dsp:sp>
    <dsp:sp modelId="{D39F0EBD-FE23-49ED-8731-BF50C8139E65}">
      <dsp:nvSpPr>
        <dsp:cNvPr id="0" name=""/>
        <dsp:cNvSpPr/>
      </dsp:nvSpPr>
      <dsp:spPr>
        <a:xfrm>
          <a:off x="1950728" y="525030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inancial</a:t>
          </a:r>
          <a:endParaRPr lang="zh-CN" altLang="en-US" sz="1300" kern="1200"/>
        </a:p>
      </dsp:txBody>
      <dsp:txXfrm>
        <a:off x="1950728" y="5250303"/>
        <a:ext cx="1142908" cy="348447"/>
      </dsp:txXfrm>
    </dsp:sp>
    <dsp:sp modelId="{53AEF0C2-BE19-450F-87F1-3F6A8CDD2C4F}">
      <dsp:nvSpPr>
        <dsp:cNvPr id="0" name=""/>
        <dsp:cNvSpPr/>
      </dsp:nvSpPr>
      <dsp:spPr>
        <a:xfrm>
          <a:off x="3322217" y="503252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OA Credit</a:t>
          </a:r>
          <a:endParaRPr lang="zh-CN" altLang="en-US" sz="1300" kern="1200"/>
        </a:p>
      </dsp:txBody>
      <dsp:txXfrm>
        <a:off x="3322217" y="5032523"/>
        <a:ext cx="1142908" cy="348447"/>
      </dsp:txXfrm>
    </dsp:sp>
    <dsp:sp modelId="{40EC32F7-F4B0-4CF9-8799-421C01F4B65A}">
      <dsp:nvSpPr>
        <dsp:cNvPr id="0" name=""/>
        <dsp:cNvSpPr/>
      </dsp:nvSpPr>
      <dsp:spPr>
        <a:xfrm>
          <a:off x="3322217" y="5468082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hase Coupon</a:t>
          </a:r>
          <a:endParaRPr lang="zh-CN" altLang="en-US" sz="1300" kern="1200"/>
        </a:p>
      </dsp:txBody>
      <dsp:txXfrm>
        <a:off x="3322217" y="5468082"/>
        <a:ext cx="1142908" cy="34844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CE4401A-0647-46C5-AAB2-409DB1B7FD1F}">
      <dsp:nvSpPr>
        <dsp:cNvPr id="0" name=""/>
        <dsp:cNvSpPr/>
      </dsp:nvSpPr>
      <dsp:spPr>
        <a:xfrm>
          <a:off x="2469788" y="3159521"/>
          <a:ext cx="328120" cy="7815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4060" y="0"/>
              </a:lnTo>
              <a:lnTo>
                <a:pt x="164060" y="781536"/>
              </a:lnTo>
              <a:lnTo>
                <a:pt x="328120" y="7815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612658" y="3529099"/>
        <a:ext cx="42381" cy="42381"/>
      </dsp:txXfrm>
    </dsp:sp>
    <dsp:sp modelId="{6084A302-5078-4BE0-80B7-B99AA06E451C}">
      <dsp:nvSpPr>
        <dsp:cNvPr id="0" name=""/>
        <dsp:cNvSpPr/>
      </dsp:nvSpPr>
      <dsp:spPr>
        <a:xfrm>
          <a:off x="4438509" y="3270108"/>
          <a:ext cx="32812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812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94366" y="3307625"/>
        <a:ext cx="16406" cy="16406"/>
      </dsp:txXfrm>
    </dsp:sp>
    <dsp:sp modelId="{E4D805C1-0FDD-4506-9132-245D1618CDA6}">
      <dsp:nvSpPr>
        <dsp:cNvPr id="0" name=""/>
        <dsp:cNvSpPr/>
      </dsp:nvSpPr>
      <dsp:spPr>
        <a:xfrm>
          <a:off x="2469788" y="3159521"/>
          <a:ext cx="328120" cy="1563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4060" y="0"/>
              </a:lnTo>
              <a:lnTo>
                <a:pt x="164060" y="156307"/>
              </a:lnTo>
              <a:lnTo>
                <a:pt x="328120" y="1563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624762" y="3228588"/>
        <a:ext cx="18172" cy="18172"/>
      </dsp:txXfrm>
    </dsp:sp>
    <dsp:sp modelId="{B75F52B2-5572-4A74-9637-AEEA938DEB87}">
      <dsp:nvSpPr>
        <dsp:cNvPr id="0" name=""/>
        <dsp:cNvSpPr/>
      </dsp:nvSpPr>
      <dsp:spPr>
        <a:xfrm>
          <a:off x="4438509" y="2377985"/>
          <a:ext cx="328120" cy="3126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4060" y="0"/>
              </a:lnTo>
              <a:lnTo>
                <a:pt x="164060" y="312614"/>
              </a:lnTo>
              <a:lnTo>
                <a:pt x="328120" y="31261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91239" y="2522962"/>
        <a:ext cx="22660" cy="22660"/>
      </dsp:txXfrm>
    </dsp:sp>
    <dsp:sp modelId="{7CD57069-8302-4390-AF60-F48822FA3B8C}">
      <dsp:nvSpPr>
        <dsp:cNvPr id="0" name=""/>
        <dsp:cNvSpPr/>
      </dsp:nvSpPr>
      <dsp:spPr>
        <a:xfrm>
          <a:off x="4438509" y="2065370"/>
          <a:ext cx="328120" cy="312614"/>
        </a:xfrm>
        <a:custGeom>
          <a:avLst/>
          <a:gdLst/>
          <a:ahLst/>
          <a:cxnLst/>
          <a:rect l="0" t="0" r="0" b="0"/>
          <a:pathLst>
            <a:path>
              <a:moveTo>
                <a:pt x="0" y="312614"/>
              </a:moveTo>
              <a:lnTo>
                <a:pt x="164060" y="312614"/>
              </a:lnTo>
              <a:lnTo>
                <a:pt x="164060" y="0"/>
              </a:lnTo>
              <a:lnTo>
                <a:pt x="32812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91239" y="2210347"/>
        <a:ext cx="22660" cy="22660"/>
      </dsp:txXfrm>
    </dsp:sp>
    <dsp:sp modelId="{D38613F8-7BD0-405E-AFDE-7126378F4A15}">
      <dsp:nvSpPr>
        <dsp:cNvPr id="0" name=""/>
        <dsp:cNvSpPr/>
      </dsp:nvSpPr>
      <dsp:spPr>
        <a:xfrm>
          <a:off x="2469788" y="2377985"/>
          <a:ext cx="328120" cy="781536"/>
        </a:xfrm>
        <a:custGeom>
          <a:avLst/>
          <a:gdLst/>
          <a:ahLst/>
          <a:cxnLst/>
          <a:rect l="0" t="0" r="0" b="0"/>
          <a:pathLst>
            <a:path>
              <a:moveTo>
                <a:pt x="0" y="781536"/>
              </a:moveTo>
              <a:lnTo>
                <a:pt x="164060" y="781536"/>
              </a:lnTo>
              <a:lnTo>
                <a:pt x="164060" y="0"/>
              </a:lnTo>
              <a:lnTo>
                <a:pt x="32812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612658" y="2747562"/>
        <a:ext cx="42381" cy="42381"/>
      </dsp:txXfrm>
    </dsp:sp>
    <dsp:sp modelId="{10902F1B-76A0-42BF-B8B6-85638234AC1B}">
      <dsp:nvSpPr>
        <dsp:cNvPr id="0" name=""/>
        <dsp:cNvSpPr/>
      </dsp:nvSpPr>
      <dsp:spPr>
        <a:xfrm>
          <a:off x="501067" y="3113801"/>
          <a:ext cx="32812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812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56924" y="3151318"/>
        <a:ext cx="16406" cy="16406"/>
      </dsp:txXfrm>
    </dsp:sp>
    <dsp:sp modelId="{47AE8846-F21F-4E4C-B4A3-D44DA4BF791C}">
      <dsp:nvSpPr>
        <dsp:cNvPr id="0" name=""/>
        <dsp:cNvSpPr/>
      </dsp:nvSpPr>
      <dsp:spPr>
        <a:xfrm rot="16200000">
          <a:off x="-1065295" y="2909429"/>
          <a:ext cx="2632543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Feedback</a:t>
          </a:r>
          <a:endParaRPr lang="zh-CN" altLang="en-US" sz="3200" kern="1200"/>
        </a:p>
      </dsp:txBody>
      <dsp:txXfrm>
        <a:off x="-1065295" y="2909429"/>
        <a:ext cx="2632543" cy="500183"/>
      </dsp:txXfrm>
    </dsp:sp>
    <dsp:sp modelId="{D456BF37-646F-420A-817B-2C6FE870644F}">
      <dsp:nvSpPr>
        <dsp:cNvPr id="0" name=""/>
        <dsp:cNvSpPr/>
      </dsp:nvSpPr>
      <dsp:spPr>
        <a:xfrm>
          <a:off x="829187" y="2909429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Baseline</a:t>
          </a:r>
          <a:endParaRPr lang="zh-CN" altLang="en-US" sz="1700" kern="1200"/>
        </a:p>
      </dsp:txBody>
      <dsp:txXfrm>
        <a:off x="829187" y="2909429"/>
        <a:ext cx="1640600" cy="500183"/>
      </dsp:txXfrm>
    </dsp:sp>
    <dsp:sp modelId="{4D49B8EF-6BEB-4DC6-B872-86D9CFBD622E}">
      <dsp:nvSpPr>
        <dsp:cNvPr id="0" name=""/>
        <dsp:cNvSpPr/>
      </dsp:nvSpPr>
      <dsp:spPr>
        <a:xfrm>
          <a:off x="2797908" y="2127893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Night/Morning</a:t>
          </a:r>
          <a:endParaRPr lang="zh-CN" altLang="en-US" sz="1700" kern="1200"/>
        </a:p>
      </dsp:txBody>
      <dsp:txXfrm>
        <a:off x="2797908" y="2127893"/>
        <a:ext cx="1640600" cy="500183"/>
      </dsp:txXfrm>
    </dsp:sp>
    <dsp:sp modelId="{9A7A5CF5-5BA4-4B27-B0EB-B2CB1B812ECF}">
      <dsp:nvSpPr>
        <dsp:cNvPr id="0" name=""/>
        <dsp:cNvSpPr/>
      </dsp:nvSpPr>
      <dsp:spPr>
        <a:xfrm>
          <a:off x="4766629" y="1815278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Compress</a:t>
          </a:r>
          <a:endParaRPr lang="zh-CN" altLang="en-US" sz="1700" kern="1200"/>
        </a:p>
      </dsp:txBody>
      <dsp:txXfrm>
        <a:off x="4766629" y="1815278"/>
        <a:ext cx="1640600" cy="500183"/>
      </dsp:txXfrm>
    </dsp:sp>
    <dsp:sp modelId="{92DF7955-3C7F-44E6-BA71-F3EC5983DECB}">
      <dsp:nvSpPr>
        <dsp:cNvPr id="0" name=""/>
        <dsp:cNvSpPr/>
      </dsp:nvSpPr>
      <dsp:spPr>
        <a:xfrm>
          <a:off x="4766629" y="2440507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Know why to do this</a:t>
          </a:r>
          <a:endParaRPr lang="zh-CN" altLang="en-US" sz="1700" kern="1200"/>
        </a:p>
      </dsp:txBody>
      <dsp:txXfrm>
        <a:off x="4766629" y="2440507"/>
        <a:ext cx="1640600" cy="500183"/>
      </dsp:txXfrm>
    </dsp:sp>
    <dsp:sp modelId="{9930AFAD-7CAA-421C-A6F6-BE96E32B90BE}">
      <dsp:nvSpPr>
        <dsp:cNvPr id="0" name=""/>
        <dsp:cNvSpPr/>
      </dsp:nvSpPr>
      <dsp:spPr>
        <a:xfrm>
          <a:off x="2797908" y="3065737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L Course</a:t>
          </a:r>
          <a:endParaRPr lang="zh-CN" altLang="en-US" sz="1700" kern="1200"/>
        </a:p>
      </dsp:txBody>
      <dsp:txXfrm>
        <a:off x="2797908" y="3065737"/>
        <a:ext cx="1640600" cy="500183"/>
      </dsp:txXfrm>
    </dsp:sp>
    <dsp:sp modelId="{AEAE9668-1594-42A7-936C-F6D9B03E5605}">
      <dsp:nvSpPr>
        <dsp:cNvPr id="0" name=""/>
        <dsp:cNvSpPr/>
      </dsp:nvSpPr>
      <dsp:spPr>
        <a:xfrm>
          <a:off x="4766629" y="3065737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ractice/Review</a:t>
          </a:r>
          <a:endParaRPr lang="zh-CN" altLang="en-US" sz="1700" kern="1200"/>
        </a:p>
      </dsp:txBody>
      <dsp:txXfrm>
        <a:off x="4766629" y="3065737"/>
        <a:ext cx="1640600" cy="500183"/>
      </dsp:txXfrm>
    </dsp:sp>
    <dsp:sp modelId="{15DCB313-0D25-4CF1-B6AD-5F91543A3196}">
      <dsp:nvSpPr>
        <dsp:cNvPr id="0" name=""/>
        <dsp:cNvSpPr/>
      </dsp:nvSpPr>
      <dsp:spPr>
        <a:xfrm>
          <a:off x="2797908" y="3690966"/>
          <a:ext cx="1640600" cy="50018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Table Lamp</a:t>
          </a:r>
          <a:endParaRPr lang="zh-CN" altLang="en-US" sz="1700" kern="1200"/>
        </a:p>
      </dsp:txBody>
      <dsp:txXfrm>
        <a:off x="2797908" y="3690966"/>
        <a:ext cx="1640600" cy="50018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7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47</cp:revision>
  <dcterms:created xsi:type="dcterms:W3CDTF">2018-07-09T12:32:00Z</dcterms:created>
  <dcterms:modified xsi:type="dcterms:W3CDTF">2018-10-15T16:20:00Z</dcterms:modified>
</cp:coreProperties>
</file>